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5AB5D" w14:textId="77777777" w:rsidR="00E12D03" w:rsidRDefault="00E12D03" w:rsidP="005A10D9">
      <w:pPr>
        <w:rPr>
          <w:rFonts w:ascii="Franklin Gothic Medium" w:hAnsi="Franklin Gothic Medium" w:cstheme="minorHAnsi"/>
          <w:b/>
          <w:bCs/>
          <w:sz w:val="28"/>
          <w:szCs w:val="28"/>
        </w:rPr>
      </w:pPr>
      <w:r w:rsidRPr="00595452">
        <w:rPr>
          <w:rFonts w:ascii="Franklin Gothic Medium" w:hAnsi="Franklin Gothic Medium" w:cstheme="minorHAnsi"/>
          <w:b/>
          <w:bCs/>
          <w:sz w:val="28"/>
          <w:szCs w:val="28"/>
        </w:rPr>
        <w:t>REGISTRATION DETAILS</w:t>
      </w:r>
    </w:p>
    <w:p w14:paraId="5490DDF2" w14:textId="77777777" w:rsidR="00595452" w:rsidRPr="00595452" w:rsidRDefault="00595452" w:rsidP="005A10D9">
      <w:pPr>
        <w:rPr>
          <w:rFonts w:ascii="Franklin Gothic Medium" w:hAnsi="Franklin Gothic Medium" w:cstheme="minorHAnsi"/>
          <w:b/>
          <w:bCs/>
          <w:sz w:val="28"/>
          <w:szCs w:val="28"/>
        </w:rPr>
      </w:pPr>
    </w:p>
    <w:p w14:paraId="0A74051E" w14:textId="5EEAEC8A" w:rsidR="00CE49A2" w:rsidRPr="006A229D" w:rsidRDefault="0023070E" w:rsidP="005A10D9">
      <w:pPr>
        <w:rPr>
          <w:rFonts w:ascii="Franklin Gothic Book" w:hAnsi="Franklin Gothic Book" w:cstheme="minorHAnsi"/>
          <w:b/>
          <w:bCs/>
          <w:sz w:val="22"/>
          <w:szCs w:val="22"/>
        </w:rPr>
      </w:pPr>
      <w:r w:rsidRPr="006A229D">
        <w:rPr>
          <w:rFonts w:ascii="Franklin Gothic Book" w:hAnsi="Franklin Gothic Book" w:cstheme="minorHAnsi"/>
          <w:b/>
          <w:bCs/>
          <w:sz w:val="22"/>
          <w:szCs w:val="22"/>
        </w:rPr>
        <w:t>Child details (Please fill out one form per child)</w:t>
      </w:r>
    </w:p>
    <w:tbl>
      <w:tblPr>
        <w:tblStyle w:val="TableGrid"/>
        <w:tblpPr w:leftFromText="180" w:rightFromText="180" w:vertAnchor="page" w:horzAnchor="margin" w:tblpY="4126"/>
        <w:tblW w:w="0" w:type="auto"/>
        <w:tblCellMar>
          <w:top w:w="57" w:type="dxa"/>
          <w:bottom w:w="57" w:type="dxa"/>
        </w:tblCellMar>
        <w:tblLook w:val="04A0" w:firstRow="1" w:lastRow="0" w:firstColumn="1" w:lastColumn="0" w:noHBand="0" w:noVBand="1"/>
      </w:tblPr>
      <w:tblGrid>
        <w:gridCol w:w="4505"/>
        <w:gridCol w:w="4505"/>
      </w:tblGrid>
      <w:tr w:rsidR="005B5020" w:rsidRPr="006A229D" w14:paraId="07E2BF70" w14:textId="77777777" w:rsidTr="0023070E">
        <w:tc>
          <w:tcPr>
            <w:tcW w:w="4505" w:type="dxa"/>
          </w:tcPr>
          <w:p w14:paraId="76E0CF6F" w14:textId="77777777" w:rsidR="005B5020" w:rsidRPr="006A229D" w:rsidRDefault="005B5020" w:rsidP="0023070E">
            <w:pPr>
              <w:rPr>
                <w:rFonts w:ascii="Franklin Gothic Book" w:hAnsi="Franklin Gothic Book" w:cstheme="minorHAnsi"/>
                <w:sz w:val="22"/>
                <w:szCs w:val="22"/>
              </w:rPr>
            </w:pPr>
            <w:r w:rsidRPr="006A229D">
              <w:rPr>
                <w:rFonts w:ascii="Franklin Gothic Book" w:hAnsi="Franklin Gothic Book" w:cstheme="minorHAnsi"/>
                <w:sz w:val="22"/>
                <w:szCs w:val="22"/>
              </w:rPr>
              <w:t>Child’s Full Name:</w:t>
            </w:r>
          </w:p>
        </w:tc>
        <w:tc>
          <w:tcPr>
            <w:tcW w:w="4505" w:type="dxa"/>
          </w:tcPr>
          <w:p w14:paraId="2982DDC5" w14:textId="77777777" w:rsidR="005B5020" w:rsidRPr="006A229D" w:rsidRDefault="005B5020" w:rsidP="0023070E">
            <w:pPr>
              <w:rPr>
                <w:rFonts w:ascii="Franklin Gothic Book" w:hAnsi="Franklin Gothic Book" w:cstheme="minorHAnsi"/>
                <w:sz w:val="22"/>
                <w:szCs w:val="22"/>
              </w:rPr>
            </w:pPr>
            <w:r w:rsidRPr="006A229D">
              <w:rPr>
                <w:rFonts w:ascii="Franklin Gothic Book" w:hAnsi="Franklin Gothic Book" w:cstheme="minorHAnsi"/>
                <w:sz w:val="22"/>
                <w:szCs w:val="22"/>
              </w:rPr>
              <w:t>Address:</w:t>
            </w:r>
          </w:p>
          <w:p w14:paraId="1C829F91" w14:textId="77777777" w:rsidR="005B5020" w:rsidRPr="006A229D" w:rsidRDefault="005B5020" w:rsidP="0023070E">
            <w:pPr>
              <w:rPr>
                <w:rFonts w:ascii="Franklin Gothic Book" w:hAnsi="Franklin Gothic Book" w:cstheme="minorHAnsi"/>
                <w:sz w:val="22"/>
                <w:szCs w:val="22"/>
              </w:rPr>
            </w:pPr>
          </w:p>
          <w:p w14:paraId="5A303EB6" w14:textId="77777777" w:rsidR="005B5020" w:rsidRPr="006A229D" w:rsidRDefault="005B5020" w:rsidP="0023070E">
            <w:pPr>
              <w:rPr>
                <w:rFonts w:ascii="Franklin Gothic Book" w:hAnsi="Franklin Gothic Book" w:cstheme="minorHAnsi"/>
                <w:sz w:val="22"/>
                <w:szCs w:val="22"/>
              </w:rPr>
            </w:pPr>
          </w:p>
        </w:tc>
      </w:tr>
      <w:tr w:rsidR="005B5020" w:rsidRPr="006A229D" w14:paraId="3FE1682D" w14:textId="77777777" w:rsidTr="0023070E">
        <w:tc>
          <w:tcPr>
            <w:tcW w:w="4505" w:type="dxa"/>
          </w:tcPr>
          <w:p w14:paraId="20D6CDB5" w14:textId="77777777" w:rsidR="005B5020" w:rsidRPr="006A229D" w:rsidRDefault="005B5020" w:rsidP="0023070E">
            <w:pPr>
              <w:rPr>
                <w:rFonts w:ascii="Franklin Gothic Book" w:hAnsi="Franklin Gothic Book" w:cstheme="minorHAnsi"/>
                <w:sz w:val="22"/>
                <w:szCs w:val="22"/>
              </w:rPr>
            </w:pPr>
            <w:r w:rsidRPr="006A229D">
              <w:rPr>
                <w:rFonts w:ascii="Franklin Gothic Book" w:hAnsi="Franklin Gothic Book" w:cstheme="minorHAnsi"/>
                <w:sz w:val="22"/>
                <w:szCs w:val="22"/>
              </w:rPr>
              <w:t>Age:</w:t>
            </w:r>
          </w:p>
          <w:p w14:paraId="6B9E5E0F" w14:textId="77777777" w:rsidR="005B5020" w:rsidRPr="006A229D" w:rsidRDefault="005B5020" w:rsidP="0023070E">
            <w:pPr>
              <w:rPr>
                <w:rFonts w:ascii="Franklin Gothic Book" w:hAnsi="Franklin Gothic Book" w:cstheme="minorHAnsi"/>
                <w:sz w:val="22"/>
                <w:szCs w:val="22"/>
              </w:rPr>
            </w:pPr>
            <w:r w:rsidRPr="006A229D">
              <w:rPr>
                <w:rFonts w:ascii="Franklin Gothic Book" w:hAnsi="Franklin Gothic Book" w:cstheme="minorHAnsi"/>
                <w:sz w:val="22"/>
                <w:szCs w:val="22"/>
              </w:rPr>
              <w:t>Date of Birth:</w:t>
            </w:r>
          </w:p>
        </w:tc>
        <w:tc>
          <w:tcPr>
            <w:tcW w:w="4505" w:type="dxa"/>
          </w:tcPr>
          <w:p w14:paraId="358B6654" w14:textId="77777777" w:rsidR="005B5020" w:rsidRPr="006A229D" w:rsidRDefault="005B5020" w:rsidP="0023070E">
            <w:pPr>
              <w:rPr>
                <w:rFonts w:ascii="Franklin Gothic Book" w:hAnsi="Franklin Gothic Book" w:cstheme="minorHAnsi"/>
                <w:sz w:val="22"/>
                <w:szCs w:val="22"/>
              </w:rPr>
            </w:pPr>
            <w:r w:rsidRPr="006A229D">
              <w:rPr>
                <w:rFonts w:ascii="Franklin Gothic Book" w:hAnsi="Franklin Gothic Book" w:cstheme="minorHAnsi"/>
                <w:sz w:val="22"/>
                <w:szCs w:val="22"/>
              </w:rPr>
              <w:t>Home Telephone:</w:t>
            </w:r>
          </w:p>
        </w:tc>
      </w:tr>
      <w:tr w:rsidR="005B5020" w:rsidRPr="006A229D" w14:paraId="59100F5B" w14:textId="77777777" w:rsidTr="0023070E">
        <w:tc>
          <w:tcPr>
            <w:tcW w:w="4505" w:type="dxa"/>
          </w:tcPr>
          <w:p w14:paraId="45666103" w14:textId="77777777" w:rsidR="005B5020" w:rsidRPr="006A229D" w:rsidRDefault="005B5020" w:rsidP="0023070E">
            <w:pPr>
              <w:rPr>
                <w:rFonts w:ascii="Franklin Gothic Book" w:hAnsi="Franklin Gothic Book" w:cstheme="minorHAnsi"/>
                <w:sz w:val="22"/>
                <w:szCs w:val="22"/>
              </w:rPr>
            </w:pPr>
            <w:r w:rsidRPr="006A229D">
              <w:rPr>
                <w:rFonts w:ascii="Franklin Gothic Book" w:hAnsi="Franklin Gothic Book" w:cstheme="minorHAnsi"/>
                <w:sz w:val="22"/>
                <w:szCs w:val="22"/>
              </w:rPr>
              <w:t>Class:</w:t>
            </w:r>
          </w:p>
        </w:tc>
        <w:tc>
          <w:tcPr>
            <w:tcW w:w="4505" w:type="dxa"/>
          </w:tcPr>
          <w:p w14:paraId="03A481B1" w14:textId="77777777" w:rsidR="005B5020" w:rsidRPr="006A229D" w:rsidRDefault="005B5020" w:rsidP="0023070E">
            <w:pPr>
              <w:rPr>
                <w:rFonts w:ascii="Franklin Gothic Book" w:hAnsi="Franklin Gothic Book" w:cstheme="minorHAnsi"/>
                <w:sz w:val="22"/>
                <w:szCs w:val="22"/>
              </w:rPr>
            </w:pPr>
            <w:r w:rsidRPr="006A229D">
              <w:rPr>
                <w:rFonts w:ascii="Franklin Gothic Book" w:hAnsi="Franklin Gothic Book" w:cstheme="minorHAnsi"/>
                <w:sz w:val="22"/>
                <w:szCs w:val="22"/>
              </w:rPr>
              <w:t>Religion:</w:t>
            </w:r>
          </w:p>
        </w:tc>
      </w:tr>
    </w:tbl>
    <w:p w14:paraId="588C8A4F" w14:textId="77777777" w:rsidR="005B5020" w:rsidRPr="006A229D" w:rsidRDefault="005B5020" w:rsidP="00CE49A2">
      <w:pPr>
        <w:rPr>
          <w:rFonts w:ascii="Franklin Gothic Book" w:hAnsi="Franklin Gothic Book" w:cstheme="minorHAnsi"/>
          <w:sz w:val="22"/>
          <w:szCs w:val="22"/>
        </w:rPr>
      </w:pPr>
    </w:p>
    <w:p w14:paraId="7C474B8C" w14:textId="77777777" w:rsidR="0023070E" w:rsidRDefault="0023070E" w:rsidP="00CE49A2">
      <w:pPr>
        <w:rPr>
          <w:rFonts w:ascii="Franklin Gothic Book" w:hAnsi="Franklin Gothic Book" w:cstheme="minorHAnsi"/>
          <w:b/>
          <w:bCs/>
          <w:sz w:val="22"/>
          <w:szCs w:val="22"/>
        </w:rPr>
      </w:pPr>
    </w:p>
    <w:p w14:paraId="1177F389" w14:textId="75814BD6" w:rsidR="00CE49A2" w:rsidRPr="006A229D" w:rsidRDefault="00CE49A2" w:rsidP="00CE49A2">
      <w:pPr>
        <w:rPr>
          <w:rFonts w:ascii="Franklin Gothic Book" w:hAnsi="Franklin Gothic Book" w:cstheme="minorHAnsi"/>
          <w:b/>
          <w:bCs/>
          <w:sz w:val="22"/>
          <w:szCs w:val="22"/>
        </w:rPr>
      </w:pPr>
      <w:r w:rsidRPr="006A229D">
        <w:rPr>
          <w:rFonts w:ascii="Franklin Gothic Book" w:hAnsi="Franklin Gothic Book" w:cstheme="minorHAnsi"/>
          <w:b/>
          <w:bCs/>
          <w:sz w:val="22"/>
          <w:szCs w:val="22"/>
        </w:rPr>
        <w:t>Please provide details of parents/guardians:</w:t>
      </w:r>
    </w:p>
    <w:p w14:paraId="728272B8" w14:textId="77777777" w:rsidR="00CE49A2" w:rsidRPr="006A229D" w:rsidRDefault="00CE49A2" w:rsidP="005A10D9">
      <w:pPr>
        <w:rPr>
          <w:rFonts w:ascii="Franklin Gothic Book" w:hAnsi="Franklin Gothic Book" w:cstheme="minorHAnsi"/>
          <w:sz w:val="22"/>
          <w:szCs w:val="22"/>
        </w:rPr>
      </w:pPr>
    </w:p>
    <w:tbl>
      <w:tblPr>
        <w:tblStyle w:val="TableGrid"/>
        <w:tblW w:w="9010" w:type="dxa"/>
        <w:tblCellMar>
          <w:top w:w="57" w:type="dxa"/>
          <w:bottom w:w="57" w:type="dxa"/>
        </w:tblCellMar>
        <w:tblLook w:val="04A0" w:firstRow="1" w:lastRow="0" w:firstColumn="1" w:lastColumn="0" w:noHBand="0" w:noVBand="1"/>
      </w:tblPr>
      <w:tblGrid>
        <w:gridCol w:w="4505"/>
        <w:gridCol w:w="4505"/>
      </w:tblGrid>
      <w:tr w:rsidR="00CD50A2" w:rsidRPr="006A229D" w14:paraId="61099475" w14:textId="77777777" w:rsidTr="00CE3C0F">
        <w:tc>
          <w:tcPr>
            <w:tcW w:w="4505" w:type="dxa"/>
          </w:tcPr>
          <w:p w14:paraId="1A0ABEFD" w14:textId="77777777" w:rsidR="00CD50A2" w:rsidRDefault="00CD50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Name:</w:t>
            </w:r>
          </w:p>
          <w:p w14:paraId="513CAEE5" w14:textId="313359DA" w:rsidR="00E24DB4" w:rsidRPr="006A229D" w:rsidRDefault="00E24DB4" w:rsidP="00CD50A2">
            <w:pPr>
              <w:rPr>
                <w:rFonts w:ascii="Franklin Gothic Book" w:hAnsi="Franklin Gothic Book" w:cstheme="minorHAnsi"/>
                <w:sz w:val="22"/>
                <w:szCs w:val="22"/>
              </w:rPr>
            </w:pPr>
          </w:p>
        </w:tc>
        <w:tc>
          <w:tcPr>
            <w:tcW w:w="4505" w:type="dxa"/>
          </w:tcPr>
          <w:p w14:paraId="02E1E4B3" w14:textId="7CB637C2" w:rsidR="00CD50A2" w:rsidRPr="006A229D" w:rsidRDefault="00CD50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Name:</w:t>
            </w:r>
          </w:p>
        </w:tc>
      </w:tr>
      <w:tr w:rsidR="00CD50A2" w:rsidRPr="006A229D" w14:paraId="3260EA5B" w14:textId="77777777" w:rsidTr="00CE3C0F">
        <w:tc>
          <w:tcPr>
            <w:tcW w:w="4505" w:type="dxa"/>
          </w:tcPr>
          <w:p w14:paraId="71707DA7" w14:textId="77777777" w:rsidR="00CD50A2" w:rsidRPr="006A229D" w:rsidRDefault="00CD50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Address: (if different from above)</w:t>
            </w:r>
          </w:p>
          <w:p w14:paraId="7DC56C72" w14:textId="77777777" w:rsidR="001D60FB" w:rsidRPr="006A229D" w:rsidRDefault="001D60FB" w:rsidP="00CD50A2">
            <w:pPr>
              <w:rPr>
                <w:rFonts w:ascii="Franklin Gothic Book" w:hAnsi="Franklin Gothic Book" w:cstheme="minorHAnsi"/>
                <w:sz w:val="22"/>
                <w:szCs w:val="22"/>
              </w:rPr>
            </w:pPr>
          </w:p>
          <w:p w14:paraId="4791401E" w14:textId="039171BF" w:rsidR="001D60FB" w:rsidRPr="006A229D" w:rsidRDefault="001D60FB" w:rsidP="00CD50A2">
            <w:pPr>
              <w:rPr>
                <w:rFonts w:ascii="Franklin Gothic Book" w:hAnsi="Franklin Gothic Book" w:cstheme="minorHAnsi"/>
                <w:sz w:val="22"/>
                <w:szCs w:val="22"/>
              </w:rPr>
            </w:pPr>
          </w:p>
        </w:tc>
        <w:tc>
          <w:tcPr>
            <w:tcW w:w="4505" w:type="dxa"/>
          </w:tcPr>
          <w:p w14:paraId="79A888B3" w14:textId="75861698" w:rsidR="00CD50A2" w:rsidRPr="006A229D" w:rsidRDefault="00CD50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Address: (if different from above)</w:t>
            </w:r>
          </w:p>
        </w:tc>
      </w:tr>
      <w:tr w:rsidR="00CD50A2" w:rsidRPr="006A229D" w14:paraId="681EFC49" w14:textId="77777777" w:rsidTr="00CE3C0F">
        <w:tc>
          <w:tcPr>
            <w:tcW w:w="4505" w:type="dxa"/>
          </w:tcPr>
          <w:p w14:paraId="4B0B8112" w14:textId="07B280EB" w:rsidR="00CD50A2" w:rsidRPr="006A229D" w:rsidRDefault="00CD50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Home:</w:t>
            </w:r>
          </w:p>
        </w:tc>
        <w:tc>
          <w:tcPr>
            <w:tcW w:w="4505" w:type="dxa"/>
          </w:tcPr>
          <w:p w14:paraId="4BB11725" w14:textId="341DAEA5" w:rsidR="00CD50A2" w:rsidRPr="006A229D" w:rsidRDefault="00CD50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Home:</w:t>
            </w:r>
          </w:p>
        </w:tc>
      </w:tr>
      <w:tr w:rsidR="00CD50A2" w:rsidRPr="006A229D" w14:paraId="567BE891" w14:textId="77777777" w:rsidTr="00CE3C0F">
        <w:tc>
          <w:tcPr>
            <w:tcW w:w="4505" w:type="dxa"/>
          </w:tcPr>
          <w:p w14:paraId="3DFE2773" w14:textId="082D0DD9" w:rsidR="00CD50A2" w:rsidRPr="006A229D" w:rsidRDefault="00CD50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Mobile</w:t>
            </w:r>
          </w:p>
        </w:tc>
        <w:tc>
          <w:tcPr>
            <w:tcW w:w="4505" w:type="dxa"/>
          </w:tcPr>
          <w:p w14:paraId="02936745" w14:textId="71C1B94B" w:rsidR="00CD50A2" w:rsidRPr="006A229D" w:rsidRDefault="00CD50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Mobile</w:t>
            </w:r>
          </w:p>
        </w:tc>
      </w:tr>
      <w:tr w:rsidR="00CD50A2" w:rsidRPr="006A229D" w14:paraId="6E423D96" w14:textId="77777777" w:rsidTr="00CE3C0F">
        <w:tc>
          <w:tcPr>
            <w:tcW w:w="4505" w:type="dxa"/>
          </w:tcPr>
          <w:p w14:paraId="4C81B9D2" w14:textId="1E320485" w:rsidR="00CD50A2" w:rsidRPr="006A229D" w:rsidRDefault="00CD50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 xml:space="preserve">Work: </w:t>
            </w:r>
          </w:p>
        </w:tc>
        <w:tc>
          <w:tcPr>
            <w:tcW w:w="4505" w:type="dxa"/>
          </w:tcPr>
          <w:p w14:paraId="0F3C0D40" w14:textId="2FEE6BC8" w:rsidR="00CD50A2" w:rsidRPr="006A229D" w:rsidRDefault="00CD50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 xml:space="preserve">Work: </w:t>
            </w:r>
          </w:p>
        </w:tc>
      </w:tr>
      <w:tr w:rsidR="00CD50A2" w:rsidRPr="006A229D" w14:paraId="1F1FA283" w14:textId="77777777" w:rsidTr="00CE3C0F">
        <w:tc>
          <w:tcPr>
            <w:tcW w:w="4505" w:type="dxa"/>
          </w:tcPr>
          <w:p w14:paraId="3DEF415A" w14:textId="6A6E036A" w:rsidR="00CD50A2" w:rsidRPr="006A229D" w:rsidRDefault="00CD50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Relationship to child:</w:t>
            </w:r>
          </w:p>
        </w:tc>
        <w:tc>
          <w:tcPr>
            <w:tcW w:w="4505" w:type="dxa"/>
          </w:tcPr>
          <w:p w14:paraId="43A5DE15" w14:textId="68A9A31B" w:rsidR="00CD50A2" w:rsidRPr="006A229D" w:rsidRDefault="00CD50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Relationship to child:</w:t>
            </w:r>
          </w:p>
        </w:tc>
      </w:tr>
    </w:tbl>
    <w:p w14:paraId="1A460191" w14:textId="7C0AA3BB" w:rsidR="002D41D8" w:rsidRPr="006A229D" w:rsidRDefault="002D41D8" w:rsidP="005A10D9">
      <w:pPr>
        <w:rPr>
          <w:rFonts w:ascii="Franklin Gothic Book" w:hAnsi="Franklin Gothic Book" w:cstheme="minorHAnsi"/>
          <w:sz w:val="22"/>
          <w:szCs w:val="22"/>
        </w:rPr>
      </w:pPr>
    </w:p>
    <w:p w14:paraId="3F384694" w14:textId="18D721F2" w:rsidR="00CD50A2" w:rsidRPr="006A229D" w:rsidRDefault="00CD50A2" w:rsidP="00CD50A2">
      <w:pPr>
        <w:rPr>
          <w:rFonts w:ascii="Franklin Gothic Book" w:hAnsi="Franklin Gothic Book" w:cstheme="minorHAnsi"/>
          <w:b/>
          <w:bCs/>
          <w:color w:val="333333"/>
          <w:sz w:val="22"/>
          <w:szCs w:val="22"/>
        </w:rPr>
      </w:pPr>
      <w:r w:rsidRPr="006A229D">
        <w:rPr>
          <w:rFonts w:ascii="Franklin Gothic Book" w:hAnsi="Franklin Gothic Book" w:cstheme="minorHAnsi"/>
          <w:b/>
          <w:bCs/>
          <w:color w:val="333333"/>
          <w:sz w:val="22"/>
          <w:szCs w:val="22"/>
        </w:rPr>
        <w:t>Please provide details of two alternative contacts for your child/children in the event of us not being able to contact you in an emergency:</w:t>
      </w:r>
    </w:p>
    <w:p w14:paraId="4C71A816" w14:textId="3F4A2CEF" w:rsidR="00CD50A2" w:rsidRPr="006A229D" w:rsidRDefault="00CD50A2" w:rsidP="00CD50A2">
      <w:pPr>
        <w:rPr>
          <w:rFonts w:ascii="Franklin Gothic Book" w:hAnsi="Franklin Gothic Book" w:cstheme="minorHAnsi"/>
          <w:color w:val="333333"/>
          <w:sz w:val="22"/>
          <w:szCs w:val="22"/>
        </w:rPr>
      </w:pPr>
    </w:p>
    <w:tbl>
      <w:tblPr>
        <w:tblStyle w:val="TableGrid"/>
        <w:tblW w:w="9010" w:type="dxa"/>
        <w:tblCellMar>
          <w:top w:w="57" w:type="dxa"/>
          <w:bottom w:w="57" w:type="dxa"/>
        </w:tblCellMar>
        <w:tblLook w:val="04A0" w:firstRow="1" w:lastRow="0" w:firstColumn="1" w:lastColumn="0" w:noHBand="0" w:noVBand="1"/>
      </w:tblPr>
      <w:tblGrid>
        <w:gridCol w:w="4505"/>
        <w:gridCol w:w="4505"/>
      </w:tblGrid>
      <w:tr w:rsidR="00CD50A2" w:rsidRPr="006A229D" w14:paraId="24A78210" w14:textId="77777777" w:rsidTr="0088775D">
        <w:tc>
          <w:tcPr>
            <w:tcW w:w="4505" w:type="dxa"/>
          </w:tcPr>
          <w:p w14:paraId="23BE106A" w14:textId="77777777" w:rsidR="00CD50A2" w:rsidRDefault="00CD50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Name:</w:t>
            </w:r>
          </w:p>
          <w:p w14:paraId="731F3419" w14:textId="294DABA1" w:rsidR="00E24DB4" w:rsidRPr="006A229D" w:rsidRDefault="00E24DB4" w:rsidP="008C7D60">
            <w:pPr>
              <w:rPr>
                <w:rFonts w:ascii="Franklin Gothic Book" w:hAnsi="Franklin Gothic Book" w:cstheme="minorHAnsi"/>
                <w:sz w:val="22"/>
                <w:szCs w:val="22"/>
              </w:rPr>
            </w:pPr>
          </w:p>
        </w:tc>
        <w:tc>
          <w:tcPr>
            <w:tcW w:w="4505" w:type="dxa"/>
          </w:tcPr>
          <w:p w14:paraId="0F1E9E31" w14:textId="77777777" w:rsidR="00CD50A2" w:rsidRPr="006A229D" w:rsidRDefault="00CD50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Name:</w:t>
            </w:r>
          </w:p>
        </w:tc>
      </w:tr>
      <w:tr w:rsidR="00CD50A2" w:rsidRPr="006A229D" w14:paraId="723D1767" w14:textId="77777777" w:rsidTr="0088775D">
        <w:tc>
          <w:tcPr>
            <w:tcW w:w="4505" w:type="dxa"/>
          </w:tcPr>
          <w:p w14:paraId="02AB782E" w14:textId="77777777" w:rsidR="00CD50A2" w:rsidRPr="006A229D" w:rsidRDefault="00CD50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Address: (if different from above)</w:t>
            </w:r>
          </w:p>
          <w:p w14:paraId="1043A6E7" w14:textId="77777777" w:rsidR="001D60FB" w:rsidRPr="006A229D" w:rsidRDefault="001D60FB" w:rsidP="008C7D60">
            <w:pPr>
              <w:rPr>
                <w:rFonts w:ascii="Franklin Gothic Book" w:hAnsi="Franklin Gothic Book" w:cstheme="minorHAnsi"/>
                <w:sz w:val="22"/>
                <w:szCs w:val="22"/>
              </w:rPr>
            </w:pPr>
          </w:p>
          <w:p w14:paraId="4935657F" w14:textId="072E24BA" w:rsidR="001D60FB" w:rsidRPr="006A229D" w:rsidRDefault="001D60FB" w:rsidP="008C7D60">
            <w:pPr>
              <w:rPr>
                <w:rFonts w:ascii="Franklin Gothic Book" w:hAnsi="Franklin Gothic Book" w:cstheme="minorHAnsi"/>
                <w:sz w:val="22"/>
                <w:szCs w:val="22"/>
              </w:rPr>
            </w:pPr>
          </w:p>
        </w:tc>
        <w:tc>
          <w:tcPr>
            <w:tcW w:w="4505" w:type="dxa"/>
          </w:tcPr>
          <w:p w14:paraId="20839021" w14:textId="77777777" w:rsidR="00CD50A2" w:rsidRPr="006A229D" w:rsidRDefault="00CD50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Address: (if different from above)</w:t>
            </w:r>
          </w:p>
        </w:tc>
      </w:tr>
      <w:tr w:rsidR="00CD50A2" w:rsidRPr="006A229D" w14:paraId="6C44CAA5" w14:textId="77777777" w:rsidTr="0088775D">
        <w:tc>
          <w:tcPr>
            <w:tcW w:w="4505" w:type="dxa"/>
          </w:tcPr>
          <w:p w14:paraId="2CB7CD52" w14:textId="77777777" w:rsidR="00CD50A2" w:rsidRPr="006A229D" w:rsidRDefault="00CD50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Home:</w:t>
            </w:r>
          </w:p>
        </w:tc>
        <w:tc>
          <w:tcPr>
            <w:tcW w:w="4505" w:type="dxa"/>
          </w:tcPr>
          <w:p w14:paraId="224C82DB" w14:textId="77777777" w:rsidR="00CD50A2" w:rsidRPr="006A229D" w:rsidRDefault="00CD50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Home:</w:t>
            </w:r>
          </w:p>
        </w:tc>
      </w:tr>
      <w:tr w:rsidR="00CD50A2" w:rsidRPr="006A229D" w14:paraId="08666E14" w14:textId="77777777" w:rsidTr="0088775D">
        <w:tc>
          <w:tcPr>
            <w:tcW w:w="4505" w:type="dxa"/>
          </w:tcPr>
          <w:p w14:paraId="261F19E6" w14:textId="77777777" w:rsidR="00CD50A2" w:rsidRPr="006A229D" w:rsidRDefault="00CD50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Mobile</w:t>
            </w:r>
          </w:p>
        </w:tc>
        <w:tc>
          <w:tcPr>
            <w:tcW w:w="4505" w:type="dxa"/>
          </w:tcPr>
          <w:p w14:paraId="12314D12" w14:textId="77777777" w:rsidR="00CD50A2" w:rsidRPr="006A229D" w:rsidRDefault="00CD50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Mobile</w:t>
            </w:r>
          </w:p>
        </w:tc>
      </w:tr>
      <w:tr w:rsidR="00CD50A2" w:rsidRPr="006A229D" w14:paraId="119F2F70" w14:textId="77777777" w:rsidTr="0088775D">
        <w:tc>
          <w:tcPr>
            <w:tcW w:w="4505" w:type="dxa"/>
          </w:tcPr>
          <w:p w14:paraId="5C99B421" w14:textId="77777777" w:rsidR="00CD50A2" w:rsidRPr="006A229D" w:rsidRDefault="00CD50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 xml:space="preserve">Work: </w:t>
            </w:r>
          </w:p>
        </w:tc>
        <w:tc>
          <w:tcPr>
            <w:tcW w:w="4505" w:type="dxa"/>
          </w:tcPr>
          <w:p w14:paraId="0FA03F0B" w14:textId="77777777" w:rsidR="00CD50A2" w:rsidRPr="006A229D" w:rsidRDefault="00CD50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 xml:space="preserve">Work: </w:t>
            </w:r>
          </w:p>
        </w:tc>
      </w:tr>
      <w:tr w:rsidR="00CD50A2" w:rsidRPr="006A229D" w14:paraId="5B646EAE" w14:textId="77777777" w:rsidTr="0088775D">
        <w:tc>
          <w:tcPr>
            <w:tcW w:w="4505" w:type="dxa"/>
          </w:tcPr>
          <w:p w14:paraId="22EB9622" w14:textId="77777777" w:rsidR="00CD50A2" w:rsidRPr="006A229D" w:rsidRDefault="00CD50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Relationship to child:</w:t>
            </w:r>
          </w:p>
        </w:tc>
        <w:tc>
          <w:tcPr>
            <w:tcW w:w="4505" w:type="dxa"/>
          </w:tcPr>
          <w:p w14:paraId="42EB63E7" w14:textId="77777777" w:rsidR="00CD50A2" w:rsidRPr="006A229D" w:rsidRDefault="00CD50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Relationship to child:</w:t>
            </w:r>
          </w:p>
        </w:tc>
      </w:tr>
      <w:tr w:rsidR="00C01BA2" w:rsidRPr="006A229D" w14:paraId="360E4DBD" w14:textId="77777777" w:rsidTr="0088775D">
        <w:tc>
          <w:tcPr>
            <w:tcW w:w="4505" w:type="dxa"/>
          </w:tcPr>
          <w:p w14:paraId="0EC2A07A" w14:textId="25FBCE3F" w:rsidR="00C01BA2" w:rsidRPr="006A229D" w:rsidRDefault="00C01B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Authorised to collect: Yes/No</w:t>
            </w:r>
          </w:p>
        </w:tc>
        <w:tc>
          <w:tcPr>
            <w:tcW w:w="4505" w:type="dxa"/>
          </w:tcPr>
          <w:p w14:paraId="5B931EB8" w14:textId="28D261BE" w:rsidR="00C01BA2" w:rsidRPr="006A229D" w:rsidRDefault="00C01BA2" w:rsidP="008C7D60">
            <w:pPr>
              <w:rPr>
                <w:rFonts w:ascii="Franklin Gothic Book" w:hAnsi="Franklin Gothic Book" w:cstheme="minorHAnsi"/>
                <w:sz w:val="22"/>
                <w:szCs w:val="22"/>
              </w:rPr>
            </w:pPr>
            <w:r w:rsidRPr="006A229D">
              <w:rPr>
                <w:rFonts w:ascii="Franklin Gothic Book" w:hAnsi="Franklin Gothic Book" w:cstheme="minorHAnsi"/>
                <w:sz w:val="22"/>
                <w:szCs w:val="22"/>
              </w:rPr>
              <w:t>Authorised to collect: Yes/No</w:t>
            </w:r>
          </w:p>
        </w:tc>
      </w:tr>
    </w:tbl>
    <w:p w14:paraId="71EF2C44" w14:textId="77777777" w:rsidR="00166941" w:rsidRDefault="00166941" w:rsidP="00CD50A2">
      <w:pPr>
        <w:rPr>
          <w:rFonts w:ascii="Franklin Gothic Book" w:hAnsi="Franklin Gothic Book" w:cstheme="minorHAnsi"/>
          <w:b/>
          <w:bCs/>
          <w:sz w:val="22"/>
          <w:szCs w:val="22"/>
        </w:rPr>
      </w:pPr>
    </w:p>
    <w:p w14:paraId="6AFBC690" w14:textId="6968BB87" w:rsidR="002F1250" w:rsidRPr="006A229D" w:rsidRDefault="002F1250" w:rsidP="00CD50A2">
      <w:pPr>
        <w:rPr>
          <w:rFonts w:ascii="Franklin Gothic Book" w:hAnsi="Franklin Gothic Book" w:cstheme="minorHAnsi"/>
          <w:b/>
          <w:bCs/>
          <w:sz w:val="22"/>
          <w:szCs w:val="22"/>
        </w:rPr>
      </w:pPr>
      <w:r w:rsidRPr="006A229D">
        <w:rPr>
          <w:rFonts w:ascii="Franklin Gothic Book" w:hAnsi="Franklin Gothic Book" w:cstheme="minorHAnsi"/>
          <w:b/>
          <w:bCs/>
          <w:sz w:val="22"/>
          <w:szCs w:val="22"/>
        </w:rPr>
        <w:lastRenderedPageBreak/>
        <w:t>Collection Password:</w:t>
      </w:r>
    </w:p>
    <w:p w14:paraId="2EAB0B92" w14:textId="77777777" w:rsidR="002F1250" w:rsidRPr="006A229D" w:rsidRDefault="002F1250" w:rsidP="00CD50A2">
      <w:pPr>
        <w:rPr>
          <w:rFonts w:ascii="Franklin Gothic Book" w:hAnsi="Franklin Gothic Book" w:cstheme="minorHAnsi"/>
          <w:sz w:val="22"/>
          <w:szCs w:val="22"/>
        </w:rPr>
      </w:pPr>
    </w:p>
    <w:tbl>
      <w:tblPr>
        <w:tblStyle w:val="TableGrid"/>
        <w:tblW w:w="0" w:type="auto"/>
        <w:tblCellMar>
          <w:top w:w="57" w:type="dxa"/>
          <w:bottom w:w="57" w:type="dxa"/>
        </w:tblCellMar>
        <w:tblLook w:val="04A0" w:firstRow="1" w:lastRow="0" w:firstColumn="1" w:lastColumn="0" w:noHBand="0" w:noVBand="1"/>
      </w:tblPr>
      <w:tblGrid>
        <w:gridCol w:w="9010"/>
      </w:tblGrid>
      <w:tr w:rsidR="002F1250" w:rsidRPr="006A229D" w14:paraId="306B63E4" w14:textId="77777777" w:rsidTr="0088775D">
        <w:tc>
          <w:tcPr>
            <w:tcW w:w="9010" w:type="dxa"/>
          </w:tcPr>
          <w:p w14:paraId="5934DC53" w14:textId="77777777" w:rsidR="002F1250" w:rsidRPr="006A229D" w:rsidRDefault="002F1250" w:rsidP="00CD50A2">
            <w:pPr>
              <w:rPr>
                <w:rFonts w:ascii="Franklin Gothic Book" w:hAnsi="Franklin Gothic Book" w:cstheme="minorHAnsi"/>
                <w:sz w:val="22"/>
                <w:szCs w:val="22"/>
              </w:rPr>
            </w:pPr>
            <w:r w:rsidRPr="006A229D">
              <w:rPr>
                <w:rFonts w:ascii="Franklin Gothic Book" w:hAnsi="Franklin Gothic Book" w:cstheme="minorHAnsi"/>
                <w:sz w:val="22"/>
                <w:szCs w:val="22"/>
              </w:rPr>
              <w:t>If child is being collected by anyone not listed above:</w:t>
            </w:r>
          </w:p>
          <w:p w14:paraId="444F4734" w14:textId="38275D58" w:rsidR="002F1250" w:rsidRPr="006A229D" w:rsidRDefault="002F1250" w:rsidP="00CD50A2">
            <w:pPr>
              <w:rPr>
                <w:rFonts w:ascii="Franklin Gothic Book" w:hAnsi="Franklin Gothic Book" w:cstheme="minorHAnsi"/>
                <w:sz w:val="22"/>
                <w:szCs w:val="22"/>
              </w:rPr>
            </w:pPr>
          </w:p>
        </w:tc>
      </w:tr>
    </w:tbl>
    <w:p w14:paraId="5BDA593C" w14:textId="77777777" w:rsidR="00900FDD" w:rsidRPr="006A229D" w:rsidRDefault="00900FDD" w:rsidP="00CD50A2">
      <w:pPr>
        <w:rPr>
          <w:rFonts w:ascii="Franklin Gothic Book" w:hAnsi="Franklin Gothic Book" w:cstheme="minorHAnsi"/>
          <w:b/>
          <w:bCs/>
          <w:sz w:val="22"/>
          <w:szCs w:val="22"/>
        </w:rPr>
      </w:pPr>
    </w:p>
    <w:p w14:paraId="54F7B332" w14:textId="1975EB8E" w:rsidR="00C01BA2" w:rsidRPr="006A229D" w:rsidRDefault="00C01BA2" w:rsidP="00CD50A2">
      <w:pPr>
        <w:rPr>
          <w:rFonts w:ascii="Franklin Gothic Book" w:hAnsi="Franklin Gothic Book" w:cstheme="minorHAnsi"/>
          <w:b/>
          <w:bCs/>
          <w:sz w:val="22"/>
          <w:szCs w:val="22"/>
        </w:rPr>
      </w:pPr>
      <w:r w:rsidRPr="006A229D">
        <w:rPr>
          <w:rFonts w:ascii="Franklin Gothic Book" w:hAnsi="Franklin Gothic Book" w:cstheme="minorHAnsi"/>
          <w:b/>
          <w:bCs/>
          <w:sz w:val="22"/>
          <w:szCs w:val="22"/>
        </w:rPr>
        <w:t>Medical and Dietary Requirements</w:t>
      </w:r>
    </w:p>
    <w:p w14:paraId="015DCB2E" w14:textId="06484655" w:rsidR="00C01BA2" w:rsidRPr="006A229D" w:rsidRDefault="00C01BA2" w:rsidP="00CD50A2">
      <w:pPr>
        <w:rPr>
          <w:rFonts w:ascii="Franklin Gothic Book" w:hAnsi="Franklin Gothic Book" w:cstheme="minorHAnsi"/>
          <w:sz w:val="22"/>
          <w:szCs w:val="22"/>
        </w:rPr>
      </w:pPr>
    </w:p>
    <w:tbl>
      <w:tblPr>
        <w:tblStyle w:val="TableGrid"/>
        <w:tblW w:w="0" w:type="auto"/>
        <w:tblLook w:val="04A0" w:firstRow="1" w:lastRow="0" w:firstColumn="1" w:lastColumn="0" w:noHBand="0" w:noVBand="1"/>
      </w:tblPr>
      <w:tblGrid>
        <w:gridCol w:w="9010"/>
      </w:tblGrid>
      <w:tr w:rsidR="00C01BA2" w:rsidRPr="006A229D" w14:paraId="5750D17F" w14:textId="77777777" w:rsidTr="00C01BA2">
        <w:tc>
          <w:tcPr>
            <w:tcW w:w="9010" w:type="dxa"/>
          </w:tcPr>
          <w:p w14:paraId="4C738A8D" w14:textId="77777777" w:rsidR="00C01BA2" w:rsidRPr="006A229D" w:rsidRDefault="00C01BA2" w:rsidP="00CD50A2">
            <w:pPr>
              <w:rPr>
                <w:rFonts w:ascii="Franklin Gothic Book" w:hAnsi="Franklin Gothic Book" w:cstheme="minorHAnsi"/>
                <w:color w:val="333333"/>
                <w:sz w:val="22"/>
                <w:szCs w:val="22"/>
              </w:rPr>
            </w:pPr>
            <w:r w:rsidRPr="006A229D">
              <w:rPr>
                <w:rFonts w:ascii="Franklin Gothic Book" w:hAnsi="Franklin Gothic Book" w:cstheme="minorHAnsi"/>
                <w:color w:val="333333"/>
                <w:sz w:val="22"/>
                <w:szCs w:val="22"/>
              </w:rPr>
              <w:t>Please supply details of any medical conditions that your child may have including any medications taken:</w:t>
            </w:r>
          </w:p>
          <w:p w14:paraId="539A9EB3" w14:textId="77777777" w:rsidR="00C01BA2" w:rsidRPr="006A229D" w:rsidRDefault="00C01BA2" w:rsidP="00CD50A2">
            <w:pPr>
              <w:rPr>
                <w:rFonts w:ascii="Franklin Gothic Book" w:hAnsi="Franklin Gothic Book" w:cstheme="minorHAnsi"/>
                <w:color w:val="333333"/>
                <w:sz w:val="22"/>
                <w:szCs w:val="22"/>
              </w:rPr>
            </w:pPr>
          </w:p>
          <w:p w14:paraId="186E376B" w14:textId="2BE38CBB" w:rsidR="00C01BA2" w:rsidRPr="006A229D" w:rsidRDefault="00C01BA2" w:rsidP="00CD50A2">
            <w:pPr>
              <w:rPr>
                <w:rFonts w:ascii="Franklin Gothic Book" w:hAnsi="Franklin Gothic Book" w:cstheme="minorHAnsi"/>
                <w:sz w:val="22"/>
                <w:szCs w:val="22"/>
              </w:rPr>
            </w:pPr>
          </w:p>
        </w:tc>
      </w:tr>
    </w:tbl>
    <w:p w14:paraId="1DBEDB36" w14:textId="77777777" w:rsidR="00C01BA2" w:rsidRPr="006A229D" w:rsidRDefault="00C01BA2" w:rsidP="00CD50A2">
      <w:pPr>
        <w:rPr>
          <w:rFonts w:ascii="Franklin Gothic Book" w:hAnsi="Franklin Gothic Book" w:cstheme="minorHAnsi"/>
          <w:sz w:val="22"/>
          <w:szCs w:val="22"/>
        </w:rPr>
      </w:pPr>
    </w:p>
    <w:tbl>
      <w:tblPr>
        <w:tblStyle w:val="TableGrid"/>
        <w:tblW w:w="0" w:type="auto"/>
        <w:tblLook w:val="04A0" w:firstRow="1" w:lastRow="0" w:firstColumn="1" w:lastColumn="0" w:noHBand="0" w:noVBand="1"/>
      </w:tblPr>
      <w:tblGrid>
        <w:gridCol w:w="9010"/>
      </w:tblGrid>
      <w:tr w:rsidR="00C01BA2" w:rsidRPr="006A229D" w14:paraId="14D8BA34" w14:textId="77777777" w:rsidTr="00C01BA2">
        <w:tc>
          <w:tcPr>
            <w:tcW w:w="9010" w:type="dxa"/>
          </w:tcPr>
          <w:p w14:paraId="0D15D98F" w14:textId="2F93C5CC" w:rsidR="00C01BA2" w:rsidRDefault="00C01BA2" w:rsidP="00C01BA2">
            <w:pPr>
              <w:rPr>
                <w:rFonts w:ascii="Franklin Gothic Book" w:hAnsi="Franklin Gothic Book" w:cstheme="minorHAnsi"/>
                <w:color w:val="333333"/>
                <w:sz w:val="22"/>
                <w:szCs w:val="22"/>
              </w:rPr>
            </w:pPr>
            <w:r w:rsidRPr="006A229D">
              <w:rPr>
                <w:rFonts w:ascii="Franklin Gothic Book" w:hAnsi="Franklin Gothic Book" w:cstheme="minorHAnsi"/>
                <w:color w:val="333333"/>
                <w:sz w:val="22"/>
                <w:szCs w:val="22"/>
              </w:rPr>
              <w:t>Please indicate if your child has any dietary requirements or allergies, or food that cannot be eaten due to religious observance:</w:t>
            </w:r>
          </w:p>
          <w:p w14:paraId="25B3AEF2" w14:textId="31A89F75" w:rsidR="00AD7E51" w:rsidRPr="006A229D" w:rsidRDefault="00AD7E51" w:rsidP="00C01BA2">
            <w:pPr>
              <w:rPr>
                <w:rFonts w:ascii="Franklin Gothic Book" w:hAnsi="Franklin Gothic Book" w:cstheme="minorHAnsi"/>
                <w:color w:val="333333"/>
                <w:sz w:val="22"/>
                <w:szCs w:val="22"/>
              </w:rPr>
            </w:pPr>
          </w:p>
          <w:p w14:paraId="2BE54019" w14:textId="77777777" w:rsidR="00C01BA2" w:rsidRPr="006A229D" w:rsidRDefault="00C01BA2" w:rsidP="00CD50A2">
            <w:pPr>
              <w:rPr>
                <w:rFonts w:ascii="Franklin Gothic Book" w:hAnsi="Franklin Gothic Book" w:cstheme="minorHAnsi"/>
                <w:sz w:val="22"/>
                <w:szCs w:val="22"/>
              </w:rPr>
            </w:pPr>
          </w:p>
        </w:tc>
      </w:tr>
    </w:tbl>
    <w:p w14:paraId="75750D8A" w14:textId="26955547" w:rsidR="00462B4D" w:rsidRPr="006A229D" w:rsidRDefault="00462B4D" w:rsidP="00CD50A2">
      <w:pPr>
        <w:rPr>
          <w:rFonts w:ascii="Franklin Gothic Book" w:hAnsi="Franklin Gothic Book" w:cstheme="minorHAnsi"/>
          <w:sz w:val="22"/>
          <w:szCs w:val="22"/>
        </w:rPr>
      </w:pPr>
    </w:p>
    <w:p w14:paraId="054786AD" w14:textId="3E429446" w:rsidR="006A59A5" w:rsidRPr="006A229D" w:rsidRDefault="009D2F9D" w:rsidP="00CD50A2">
      <w:pPr>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FILM </w:t>
      </w:r>
      <w:r w:rsidR="004C0EA1">
        <w:rPr>
          <w:rFonts w:ascii="Franklin Gothic Book" w:hAnsi="Franklin Gothic Book" w:cstheme="minorHAnsi"/>
          <w:b/>
          <w:bCs/>
          <w:sz w:val="22"/>
          <w:szCs w:val="22"/>
        </w:rPr>
        <w:t xml:space="preserve">&amp; SOCIAL MEDIA </w:t>
      </w:r>
      <w:r w:rsidRPr="006A229D">
        <w:rPr>
          <w:rFonts w:ascii="Franklin Gothic Book" w:hAnsi="Franklin Gothic Book" w:cstheme="minorHAnsi"/>
          <w:b/>
          <w:bCs/>
          <w:sz w:val="22"/>
          <w:szCs w:val="22"/>
        </w:rPr>
        <w:t>CONSENT</w:t>
      </w:r>
    </w:p>
    <w:p w14:paraId="2122B5E3" w14:textId="77777777" w:rsidR="006A59A5" w:rsidRPr="006A229D" w:rsidRDefault="006A59A5" w:rsidP="00CD50A2">
      <w:pPr>
        <w:rPr>
          <w:rFonts w:ascii="Franklin Gothic Book" w:hAnsi="Franklin Gothic Book" w:cstheme="minorHAnsi"/>
          <w:sz w:val="22"/>
          <w:szCs w:val="22"/>
        </w:rPr>
      </w:pPr>
    </w:p>
    <w:tbl>
      <w:tblPr>
        <w:tblStyle w:val="TableGrid"/>
        <w:tblW w:w="0" w:type="auto"/>
        <w:tblCellMar>
          <w:top w:w="57" w:type="dxa"/>
          <w:bottom w:w="57" w:type="dxa"/>
        </w:tblCellMar>
        <w:tblLook w:val="04A0" w:firstRow="1" w:lastRow="0" w:firstColumn="1" w:lastColumn="0" w:noHBand="0" w:noVBand="1"/>
      </w:tblPr>
      <w:tblGrid>
        <w:gridCol w:w="4505"/>
        <w:gridCol w:w="4505"/>
      </w:tblGrid>
      <w:tr w:rsidR="00A27558" w14:paraId="6DA8498A" w14:textId="77777777" w:rsidTr="00D7527A">
        <w:tc>
          <w:tcPr>
            <w:tcW w:w="4505" w:type="dxa"/>
            <w:vAlign w:val="center"/>
          </w:tcPr>
          <w:p w14:paraId="34196EAB" w14:textId="5DA7B6BA" w:rsidR="00A27558" w:rsidRDefault="00A27558" w:rsidP="00CD50A2">
            <w:pPr>
              <w:rPr>
                <w:rFonts w:ascii="Franklin Gothic Book" w:hAnsi="Franklin Gothic Book" w:cstheme="minorHAnsi"/>
                <w:sz w:val="22"/>
                <w:szCs w:val="22"/>
              </w:rPr>
            </w:pPr>
            <w:r w:rsidRPr="006A229D">
              <w:rPr>
                <w:rFonts w:ascii="Franklin Gothic Book" w:hAnsi="Franklin Gothic Book" w:cstheme="minorHAnsi"/>
                <w:sz w:val="22"/>
                <w:szCs w:val="22"/>
              </w:rPr>
              <w:t>I give consent for my child to watch/play suitable U and PG DVDs, iPad and computer games whilst attending the after-school club.</w:t>
            </w:r>
          </w:p>
        </w:tc>
        <w:tc>
          <w:tcPr>
            <w:tcW w:w="4505" w:type="dxa"/>
            <w:vAlign w:val="center"/>
          </w:tcPr>
          <w:p w14:paraId="3999CDC2" w14:textId="77777777" w:rsidR="008E654E" w:rsidRDefault="00000000" w:rsidP="00CD50A2">
            <w:pPr>
              <w:rPr>
                <w:rFonts w:ascii="Franklin Gothic Book" w:hAnsi="Franklin Gothic Book" w:cstheme="minorHAnsi"/>
                <w:sz w:val="22"/>
                <w:szCs w:val="22"/>
              </w:rPr>
            </w:pPr>
            <w:sdt>
              <w:sdtPr>
                <w:rPr>
                  <w:rFonts w:ascii="Franklin Gothic Book" w:hAnsi="Franklin Gothic Book" w:cstheme="minorHAnsi"/>
                  <w:sz w:val="22"/>
                  <w:szCs w:val="22"/>
                </w:rPr>
                <w:id w:val="-229080866"/>
                <w14:checkbox>
                  <w14:checked w14:val="0"/>
                  <w14:checkedState w14:val="2612" w14:font="MS Gothic"/>
                  <w14:uncheckedState w14:val="2610" w14:font="MS Gothic"/>
                </w14:checkbox>
              </w:sdtPr>
              <w:sdtContent>
                <w:r w:rsidR="00CA39F9">
                  <w:rPr>
                    <w:rFonts w:ascii="MS Gothic" w:eastAsia="MS Gothic" w:hAnsi="MS Gothic" w:cstheme="minorHAnsi" w:hint="eastAsia"/>
                    <w:sz w:val="22"/>
                    <w:szCs w:val="22"/>
                  </w:rPr>
                  <w:t>☐</w:t>
                </w:r>
              </w:sdtContent>
            </w:sdt>
            <w:r w:rsidR="00CA39F9">
              <w:rPr>
                <w:rFonts w:ascii="Franklin Gothic Book" w:hAnsi="Franklin Gothic Book" w:cstheme="minorHAnsi"/>
                <w:sz w:val="22"/>
                <w:szCs w:val="22"/>
              </w:rPr>
              <w:t xml:space="preserve"> </w:t>
            </w:r>
            <w:r w:rsidR="00D06248">
              <w:rPr>
                <w:rFonts w:ascii="Franklin Gothic Book" w:hAnsi="Franklin Gothic Book" w:cstheme="minorHAnsi"/>
                <w:sz w:val="22"/>
                <w:szCs w:val="22"/>
              </w:rPr>
              <w:t>Yes</w:t>
            </w:r>
          </w:p>
          <w:p w14:paraId="4EB76B9D" w14:textId="11720BF4" w:rsidR="008E654E" w:rsidRDefault="00000000" w:rsidP="00CD50A2">
            <w:pPr>
              <w:rPr>
                <w:rFonts w:ascii="Franklin Gothic Book" w:hAnsi="Franklin Gothic Book" w:cstheme="minorHAnsi"/>
                <w:sz w:val="22"/>
                <w:szCs w:val="22"/>
              </w:rPr>
            </w:pPr>
            <w:sdt>
              <w:sdtPr>
                <w:rPr>
                  <w:rFonts w:ascii="Franklin Gothic Book" w:hAnsi="Franklin Gothic Book" w:cstheme="minorHAnsi"/>
                  <w:sz w:val="22"/>
                  <w:szCs w:val="22"/>
                </w:rPr>
                <w:id w:val="1221559635"/>
                <w14:checkbox>
                  <w14:checked w14:val="0"/>
                  <w14:checkedState w14:val="2612" w14:font="MS Gothic"/>
                  <w14:uncheckedState w14:val="2610" w14:font="MS Gothic"/>
                </w14:checkbox>
              </w:sdtPr>
              <w:sdtContent>
                <w:r w:rsidR="008E654E">
                  <w:rPr>
                    <w:rFonts w:ascii="MS Gothic" w:eastAsia="MS Gothic" w:hAnsi="MS Gothic" w:cstheme="minorHAnsi" w:hint="eastAsia"/>
                    <w:sz w:val="22"/>
                    <w:szCs w:val="22"/>
                  </w:rPr>
                  <w:t>☐</w:t>
                </w:r>
              </w:sdtContent>
            </w:sdt>
            <w:r w:rsidR="008E654E">
              <w:rPr>
                <w:rFonts w:ascii="Franklin Gothic Book" w:hAnsi="Franklin Gothic Book" w:cstheme="minorHAnsi"/>
                <w:sz w:val="22"/>
                <w:szCs w:val="22"/>
              </w:rPr>
              <w:t xml:space="preserve"> No</w:t>
            </w:r>
          </w:p>
        </w:tc>
      </w:tr>
      <w:tr w:rsidR="00A27558" w14:paraId="3B74C514" w14:textId="77777777" w:rsidTr="00D7527A">
        <w:tc>
          <w:tcPr>
            <w:tcW w:w="4505" w:type="dxa"/>
            <w:vAlign w:val="center"/>
          </w:tcPr>
          <w:p w14:paraId="6C1A155D" w14:textId="0FEC759F" w:rsidR="00A32D47" w:rsidRDefault="00157D13" w:rsidP="00CD50A2">
            <w:pPr>
              <w:rPr>
                <w:rFonts w:ascii="Franklin Gothic Book" w:hAnsi="Franklin Gothic Book" w:cstheme="minorHAnsi"/>
                <w:sz w:val="22"/>
                <w:szCs w:val="22"/>
              </w:rPr>
            </w:pPr>
            <w:r>
              <w:rPr>
                <w:rFonts w:ascii="Franklin Gothic Book" w:hAnsi="Franklin Gothic Book" w:cstheme="minorHAnsi"/>
                <w:sz w:val="22"/>
                <w:szCs w:val="22"/>
              </w:rPr>
              <w:t xml:space="preserve">I give consent </w:t>
            </w:r>
            <w:r w:rsidR="00F9169E">
              <w:rPr>
                <w:rFonts w:ascii="Franklin Gothic Book" w:hAnsi="Franklin Gothic Book" w:cstheme="minorHAnsi"/>
                <w:sz w:val="22"/>
                <w:szCs w:val="22"/>
              </w:rPr>
              <w:t xml:space="preserve">for my child’s </w:t>
            </w:r>
            <w:r w:rsidR="00CF4EA1">
              <w:rPr>
                <w:rFonts w:ascii="Franklin Gothic Book" w:hAnsi="Franklin Gothic Book" w:cstheme="minorHAnsi"/>
                <w:sz w:val="22"/>
                <w:szCs w:val="22"/>
              </w:rPr>
              <w:t>photograph to be published online (school website), and social media. (Facebook and Twitter)</w:t>
            </w:r>
          </w:p>
        </w:tc>
        <w:tc>
          <w:tcPr>
            <w:tcW w:w="4505" w:type="dxa"/>
            <w:vAlign w:val="center"/>
          </w:tcPr>
          <w:p w14:paraId="40827263" w14:textId="77777777" w:rsidR="008E654E" w:rsidRDefault="00000000" w:rsidP="008E654E">
            <w:pPr>
              <w:rPr>
                <w:rFonts w:ascii="Franklin Gothic Book" w:hAnsi="Franklin Gothic Book" w:cstheme="minorHAnsi"/>
                <w:sz w:val="22"/>
                <w:szCs w:val="22"/>
              </w:rPr>
            </w:pPr>
            <w:sdt>
              <w:sdtPr>
                <w:rPr>
                  <w:rFonts w:ascii="Franklin Gothic Book" w:hAnsi="Franklin Gothic Book" w:cstheme="minorHAnsi"/>
                  <w:sz w:val="22"/>
                  <w:szCs w:val="22"/>
                </w:rPr>
                <w:id w:val="-1696926297"/>
                <w14:checkbox>
                  <w14:checked w14:val="0"/>
                  <w14:checkedState w14:val="2612" w14:font="MS Gothic"/>
                  <w14:uncheckedState w14:val="2610" w14:font="MS Gothic"/>
                </w14:checkbox>
              </w:sdtPr>
              <w:sdtContent>
                <w:r w:rsidR="008E654E">
                  <w:rPr>
                    <w:rFonts w:ascii="MS Gothic" w:eastAsia="MS Gothic" w:hAnsi="MS Gothic" w:cstheme="minorHAnsi" w:hint="eastAsia"/>
                    <w:sz w:val="22"/>
                    <w:szCs w:val="22"/>
                  </w:rPr>
                  <w:t>☐</w:t>
                </w:r>
              </w:sdtContent>
            </w:sdt>
            <w:r w:rsidR="008E654E">
              <w:rPr>
                <w:rFonts w:ascii="Franklin Gothic Book" w:hAnsi="Franklin Gothic Book" w:cstheme="minorHAnsi"/>
                <w:sz w:val="22"/>
                <w:szCs w:val="22"/>
              </w:rPr>
              <w:t xml:space="preserve"> Yes</w:t>
            </w:r>
          </w:p>
          <w:p w14:paraId="3FB26FB8" w14:textId="676B280A" w:rsidR="008E654E" w:rsidRDefault="00000000" w:rsidP="008E654E">
            <w:pPr>
              <w:rPr>
                <w:rFonts w:ascii="Franklin Gothic Book" w:hAnsi="Franklin Gothic Book" w:cstheme="minorHAnsi"/>
                <w:sz w:val="22"/>
                <w:szCs w:val="22"/>
              </w:rPr>
            </w:pPr>
            <w:sdt>
              <w:sdtPr>
                <w:rPr>
                  <w:rFonts w:ascii="Franklin Gothic Book" w:hAnsi="Franklin Gothic Book" w:cstheme="minorHAnsi"/>
                  <w:sz w:val="22"/>
                  <w:szCs w:val="22"/>
                </w:rPr>
                <w:id w:val="2088488583"/>
                <w14:checkbox>
                  <w14:checked w14:val="0"/>
                  <w14:checkedState w14:val="2612" w14:font="MS Gothic"/>
                  <w14:uncheckedState w14:val="2610" w14:font="MS Gothic"/>
                </w14:checkbox>
              </w:sdtPr>
              <w:sdtContent>
                <w:r w:rsidR="008E654E">
                  <w:rPr>
                    <w:rFonts w:ascii="MS Gothic" w:eastAsia="MS Gothic" w:hAnsi="MS Gothic" w:cstheme="minorHAnsi" w:hint="eastAsia"/>
                    <w:sz w:val="22"/>
                    <w:szCs w:val="22"/>
                  </w:rPr>
                  <w:t>☐</w:t>
                </w:r>
              </w:sdtContent>
            </w:sdt>
            <w:r w:rsidR="008E654E">
              <w:rPr>
                <w:rFonts w:ascii="Franklin Gothic Book" w:hAnsi="Franklin Gothic Book" w:cstheme="minorHAnsi"/>
                <w:sz w:val="22"/>
                <w:szCs w:val="22"/>
              </w:rPr>
              <w:t xml:space="preserve"> No</w:t>
            </w:r>
          </w:p>
        </w:tc>
      </w:tr>
    </w:tbl>
    <w:p w14:paraId="4000A21B" w14:textId="77777777" w:rsidR="006A59A5" w:rsidRPr="006A229D" w:rsidRDefault="006A59A5" w:rsidP="00CD50A2">
      <w:pPr>
        <w:rPr>
          <w:rFonts w:ascii="Franklin Gothic Book" w:hAnsi="Franklin Gothic Book" w:cstheme="minorHAnsi"/>
          <w:sz w:val="22"/>
          <w:szCs w:val="22"/>
        </w:rPr>
      </w:pPr>
    </w:p>
    <w:p w14:paraId="5E26573A" w14:textId="77777777" w:rsidR="00462B4D" w:rsidRPr="006A229D" w:rsidRDefault="00462B4D" w:rsidP="00CD50A2">
      <w:pPr>
        <w:rPr>
          <w:rFonts w:ascii="Franklin Gothic Book" w:hAnsi="Franklin Gothic Book" w:cstheme="minorHAnsi"/>
          <w:sz w:val="22"/>
          <w:szCs w:val="22"/>
        </w:rPr>
      </w:pPr>
    </w:p>
    <w:p w14:paraId="559FCFF2" w14:textId="77777777" w:rsidR="00815710" w:rsidRDefault="003A6845" w:rsidP="00CD50A2">
      <w:pPr>
        <w:rPr>
          <w:rFonts w:ascii="Franklin Gothic Book" w:hAnsi="Franklin Gothic Book" w:cstheme="minorHAnsi"/>
          <w:b/>
          <w:bCs/>
          <w:sz w:val="22"/>
          <w:szCs w:val="22"/>
        </w:rPr>
      </w:pPr>
      <w:r w:rsidRPr="006A229D">
        <w:rPr>
          <w:rFonts w:ascii="Franklin Gothic Book" w:hAnsi="Franklin Gothic Book" w:cstheme="minorHAnsi"/>
          <w:b/>
          <w:bCs/>
          <w:sz w:val="22"/>
          <w:szCs w:val="22"/>
        </w:rPr>
        <w:t>Wh</w:t>
      </w:r>
      <w:r w:rsidR="009D10F6" w:rsidRPr="006A229D">
        <w:rPr>
          <w:rFonts w:ascii="Franklin Gothic Book" w:hAnsi="Franklin Gothic Book" w:cstheme="minorHAnsi"/>
          <w:b/>
          <w:bCs/>
          <w:sz w:val="22"/>
          <w:szCs w:val="22"/>
        </w:rPr>
        <w:t xml:space="preserve">ich sessions would you normally book? </w:t>
      </w:r>
    </w:p>
    <w:p w14:paraId="4904DF9C" w14:textId="38093E17" w:rsidR="00462B4D" w:rsidRDefault="00ED6CD4" w:rsidP="00CD50A2">
      <w:pPr>
        <w:rPr>
          <w:rFonts w:ascii="Franklin Gothic Book" w:hAnsi="Franklin Gothic Book" w:cstheme="minorHAnsi"/>
          <w:b/>
          <w:bCs/>
          <w:sz w:val="22"/>
          <w:szCs w:val="22"/>
        </w:rPr>
      </w:pPr>
      <w:r w:rsidRPr="006A229D">
        <w:rPr>
          <w:rFonts w:ascii="Franklin Gothic Book" w:hAnsi="Franklin Gothic Book" w:cstheme="minorHAnsi"/>
          <w:b/>
          <w:bCs/>
          <w:sz w:val="22"/>
          <w:szCs w:val="22"/>
        </w:rPr>
        <w:t>(For planning purposes</w:t>
      </w:r>
      <w:r w:rsidR="00815710">
        <w:rPr>
          <w:rFonts w:ascii="Franklin Gothic Book" w:hAnsi="Franklin Gothic Book" w:cstheme="minorHAnsi"/>
          <w:b/>
          <w:bCs/>
          <w:sz w:val="22"/>
          <w:szCs w:val="22"/>
        </w:rPr>
        <w:t xml:space="preserve"> – booking to be made through online booking system</w:t>
      </w:r>
      <w:r w:rsidRPr="006A229D">
        <w:rPr>
          <w:rFonts w:ascii="Franklin Gothic Book" w:hAnsi="Franklin Gothic Book" w:cstheme="minorHAnsi"/>
          <w:b/>
          <w:bCs/>
          <w:sz w:val="22"/>
          <w:szCs w:val="22"/>
        </w:rPr>
        <w:t>)</w:t>
      </w:r>
    </w:p>
    <w:p w14:paraId="2B58DCB3" w14:textId="77777777" w:rsidR="0023070E" w:rsidRPr="006A229D" w:rsidRDefault="0023070E" w:rsidP="00CD50A2">
      <w:pPr>
        <w:rPr>
          <w:rFonts w:ascii="Franklin Gothic Book" w:hAnsi="Franklin Gothic Book" w:cstheme="minorHAnsi"/>
          <w:b/>
          <w:bCs/>
          <w:sz w:val="22"/>
          <w:szCs w:val="22"/>
        </w:rPr>
      </w:pPr>
    </w:p>
    <w:tbl>
      <w:tblPr>
        <w:tblStyle w:val="TableGrid"/>
        <w:tblW w:w="0" w:type="auto"/>
        <w:tblCellMar>
          <w:top w:w="57" w:type="dxa"/>
          <w:bottom w:w="57" w:type="dxa"/>
        </w:tblCellMar>
        <w:tblLook w:val="04A0" w:firstRow="1" w:lastRow="0" w:firstColumn="1" w:lastColumn="0" w:noHBand="0" w:noVBand="1"/>
      </w:tblPr>
      <w:tblGrid>
        <w:gridCol w:w="1501"/>
        <w:gridCol w:w="1502"/>
        <w:gridCol w:w="1502"/>
        <w:gridCol w:w="1501"/>
        <w:gridCol w:w="1502"/>
        <w:gridCol w:w="1502"/>
      </w:tblGrid>
      <w:tr w:rsidR="00ED6CD4" w:rsidRPr="006A229D" w14:paraId="60BB60C7" w14:textId="77777777" w:rsidTr="00470456">
        <w:tc>
          <w:tcPr>
            <w:tcW w:w="1501" w:type="dxa"/>
          </w:tcPr>
          <w:p w14:paraId="69654967" w14:textId="77777777" w:rsidR="00ED6CD4" w:rsidRPr="006A229D" w:rsidRDefault="00ED6CD4" w:rsidP="00ED6CD4">
            <w:pPr>
              <w:jc w:val="center"/>
              <w:rPr>
                <w:rFonts w:ascii="Franklin Gothic Book" w:hAnsi="Franklin Gothic Book" w:cstheme="minorHAnsi"/>
                <w:sz w:val="22"/>
                <w:szCs w:val="22"/>
              </w:rPr>
            </w:pPr>
          </w:p>
        </w:tc>
        <w:tc>
          <w:tcPr>
            <w:tcW w:w="1502" w:type="dxa"/>
          </w:tcPr>
          <w:p w14:paraId="7A6651CD" w14:textId="6E3E5C3C" w:rsidR="00ED6CD4" w:rsidRPr="006A229D" w:rsidRDefault="00ED6CD4" w:rsidP="00ED6CD4">
            <w:pPr>
              <w:jc w:val="center"/>
              <w:rPr>
                <w:rFonts w:ascii="Franklin Gothic Book" w:hAnsi="Franklin Gothic Book" w:cstheme="minorHAnsi"/>
                <w:sz w:val="22"/>
                <w:szCs w:val="22"/>
              </w:rPr>
            </w:pPr>
            <w:r w:rsidRPr="006A229D">
              <w:rPr>
                <w:rFonts w:ascii="Franklin Gothic Book" w:hAnsi="Franklin Gothic Book" w:cstheme="minorHAnsi"/>
                <w:sz w:val="22"/>
                <w:szCs w:val="22"/>
              </w:rPr>
              <w:t>Monday</w:t>
            </w:r>
          </w:p>
        </w:tc>
        <w:tc>
          <w:tcPr>
            <w:tcW w:w="1502" w:type="dxa"/>
          </w:tcPr>
          <w:p w14:paraId="425D27FF" w14:textId="2D99A750" w:rsidR="00ED6CD4" w:rsidRPr="006A229D" w:rsidRDefault="00ED6CD4" w:rsidP="00ED6CD4">
            <w:pPr>
              <w:jc w:val="center"/>
              <w:rPr>
                <w:rFonts w:ascii="Franklin Gothic Book" w:hAnsi="Franklin Gothic Book" w:cstheme="minorHAnsi"/>
                <w:sz w:val="22"/>
                <w:szCs w:val="22"/>
              </w:rPr>
            </w:pPr>
            <w:r w:rsidRPr="006A229D">
              <w:rPr>
                <w:rFonts w:ascii="Franklin Gothic Book" w:hAnsi="Franklin Gothic Book" w:cstheme="minorHAnsi"/>
                <w:sz w:val="22"/>
                <w:szCs w:val="22"/>
              </w:rPr>
              <w:t>Tuesday</w:t>
            </w:r>
          </w:p>
        </w:tc>
        <w:tc>
          <w:tcPr>
            <w:tcW w:w="1501" w:type="dxa"/>
          </w:tcPr>
          <w:p w14:paraId="0AD44BAA" w14:textId="658729D0" w:rsidR="00ED6CD4" w:rsidRPr="006A229D" w:rsidRDefault="00ED6CD4" w:rsidP="00ED6CD4">
            <w:pPr>
              <w:jc w:val="center"/>
              <w:rPr>
                <w:rFonts w:ascii="Franklin Gothic Book" w:hAnsi="Franklin Gothic Book" w:cstheme="minorHAnsi"/>
                <w:sz w:val="22"/>
                <w:szCs w:val="22"/>
              </w:rPr>
            </w:pPr>
            <w:r w:rsidRPr="006A229D">
              <w:rPr>
                <w:rFonts w:ascii="Franklin Gothic Book" w:hAnsi="Franklin Gothic Book" w:cstheme="minorHAnsi"/>
                <w:sz w:val="22"/>
                <w:szCs w:val="22"/>
              </w:rPr>
              <w:t>Wednesday</w:t>
            </w:r>
          </w:p>
        </w:tc>
        <w:tc>
          <w:tcPr>
            <w:tcW w:w="1502" w:type="dxa"/>
          </w:tcPr>
          <w:p w14:paraId="0D676D10" w14:textId="4868EB33" w:rsidR="00ED6CD4" w:rsidRPr="006A229D" w:rsidRDefault="00ED6CD4" w:rsidP="00ED6CD4">
            <w:pPr>
              <w:jc w:val="center"/>
              <w:rPr>
                <w:rFonts w:ascii="Franklin Gothic Book" w:hAnsi="Franklin Gothic Book" w:cstheme="minorHAnsi"/>
                <w:sz w:val="22"/>
                <w:szCs w:val="22"/>
              </w:rPr>
            </w:pPr>
            <w:r w:rsidRPr="006A229D">
              <w:rPr>
                <w:rFonts w:ascii="Franklin Gothic Book" w:hAnsi="Franklin Gothic Book" w:cstheme="minorHAnsi"/>
                <w:sz w:val="22"/>
                <w:szCs w:val="22"/>
              </w:rPr>
              <w:t>Thursday</w:t>
            </w:r>
          </w:p>
        </w:tc>
        <w:tc>
          <w:tcPr>
            <w:tcW w:w="1502" w:type="dxa"/>
          </w:tcPr>
          <w:p w14:paraId="53CFAA0C" w14:textId="2B296A53" w:rsidR="00ED6CD4" w:rsidRPr="006A229D" w:rsidRDefault="00ED6CD4" w:rsidP="00ED6CD4">
            <w:pPr>
              <w:jc w:val="center"/>
              <w:rPr>
                <w:rFonts w:ascii="Franklin Gothic Book" w:hAnsi="Franklin Gothic Book" w:cstheme="minorHAnsi"/>
                <w:sz w:val="22"/>
                <w:szCs w:val="22"/>
              </w:rPr>
            </w:pPr>
            <w:r w:rsidRPr="006A229D">
              <w:rPr>
                <w:rFonts w:ascii="Franklin Gothic Book" w:hAnsi="Franklin Gothic Book" w:cstheme="minorHAnsi"/>
                <w:sz w:val="22"/>
                <w:szCs w:val="22"/>
              </w:rPr>
              <w:t>Friday</w:t>
            </w:r>
          </w:p>
        </w:tc>
      </w:tr>
      <w:tr w:rsidR="00ED6CD4" w:rsidRPr="006A229D" w14:paraId="104255F0" w14:textId="77777777" w:rsidTr="00470456">
        <w:tc>
          <w:tcPr>
            <w:tcW w:w="1501" w:type="dxa"/>
          </w:tcPr>
          <w:p w14:paraId="611C7D8B" w14:textId="7AB60F21" w:rsidR="00ED6CD4" w:rsidRPr="006A229D" w:rsidRDefault="00ED6CD4" w:rsidP="00ED6CD4">
            <w:pPr>
              <w:jc w:val="center"/>
              <w:rPr>
                <w:rFonts w:ascii="Franklin Gothic Book" w:hAnsi="Franklin Gothic Book" w:cstheme="minorHAnsi"/>
                <w:sz w:val="22"/>
                <w:szCs w:val="22"/>
              </w:rPr>
            </w:pPr>
            <w:r w:rsidRPr="006A229D">
              <w:rPr>
                <w:rFonts w:ascii="Franklin Gothic Book" w:hAnsi="Franklin Gothic Book" w:cstheme="minorHAnsi"/>
                <w:sz w:val="22"/>
                <w:szCs w:val="22"/>
              </w:rPr>
              <w:t>Breakfast</w:t>
            </w:r>
          </w:p>
        </w:tc>
        <w:tc>
          <w:tcPr>
            <w:tcW w:w="1502" w:type="dxa"/>
          </w:tcPr>
          <w:p w14:paraId="0F7CAB01" w14:textId="59C4772A" w:rsidR="00ED6CD4" w:rsidRPr="006A229D" w:rsidRDefault="00ED6CD4" w:rsidP="00ED6CD4">
            <w:pPr>
              <w:jc w:val="center"/>
              <w:rPr>
                <w:rFonts w:ascii="Franklin Gothic Book" w:hAnsi="Franklin Gothic Book" w:cstheme="minorHAnsi"/>
                <w:sz w:val="22"/>
                <w:szCs w:val="22"/>
              </w:rPr>
            </w:pPr>
          </w:p>
        </w:tc>
        <w:tc>
          <w:tcPr>
            <w:tcW w:w="1502" w:type="dxa"/>
          </w:tcPr>
          <w:p w14:paraId="3CB910BE" w14:textId="77777777" w:rsidR="00ED6CD4" w:rsidRPr="006A229D" w:rsidRDefault="00ED6CD4" w:rsidP="00ED6CD4">
            <w:pPr>
              <w:jc w:val="center"/>
              <w:rPr>
                <w:rFonts w:ascii="Franklin Gothic Book" w:hAnsi="Franklin Gothic Book" w:cstheme="minorHAnsi"/>
                <w:sz w:val="22"/>
                <w:szCs w:val="22"/>
              </w:rPr>
            </w:pPr>
          </w:p>
        </w:tc>
        <w:tc>
          <w:tcPr>
            <w:tcW w:w="1501" w:type="dxa"/>
          </w:tcPr>
          <w:p w14:paraId="22C41886" w14:textId="77777777" w:rsidR="00ED6CD4" w:rsidRPr="006A229D" w:rsidRDefault="00ED6CD4" w:rsidP="00ED6CD4">
            <w:pPr>
              <w:jc w:val="center"/>
              <w:rPr>
                <w:rFonts w:ascii="Franklin Gothic Book" w:hAnsi="Franklin Gothic Book" w:cstheme="minorHAnsi"/>
                <w:sz w:val="22"/>
                <w:szCs w:val="22"/>
              </w:rPr>
            </w:pPr>
          </w:p>
        </w:tc>
        <w:tc>
          <w:tcPr>
            <w:tcW w:w="1502" w:type="dxa"/>
          </w:tcPr>
          <w:p w14:paraId="57ED9BCE" w14:textId="77777777" w:rsidR="00ED6CD4" w:rsidRPr="006A229D" w:rsidRDefault="00ED6CD4" w:rsidP="00ED6CD4">
            <w:pPr>
              <w:jc w:val="center"/>
              <w:rPr>
                <w:rFonts w:ascii="Franklin Gothic Book" w:hAnsi="Franklin Gothic Book" w:cstheme="minorHAnsi"/>
                <w:sz w:val="22"/>
                <w:szCs w:val="22"/>
              </w:rPr>
            </w:pPr>
          </w:p>
        </w:tc>
        <w:tc>
          <w:tcPr>
            <w:tcW w:w="1502" w:type="dxa"/>
          </w:tcPr>
          <w:p w14:paraId="517F007B" w14:textId="77777777" w:rsidR="00ED6CD4" w:rsidRPr="006A229D" w:rsidRDefault="00ED6CD4" w:rsidP="00ED6CD4">
            <w:pPr>
              <w:jc w:val="center"/>
              <w:rPr>
                <w:rFonts w:ascii="Franklin Gothic Book" w:hAnsi="Franklin Gothic Book" w:cstheme="minorHAnsi"/>
                <w:sz w:val="22"/>
                <w:szCs w:val="22"/>
              </w:rPr>
            </w:pPr>
          </w:p>
        </w:tc>
      </w:tr>
      <w:tr w:rsidR="00ED6CD4" w:rsidRPr="006A229D" w14:paraId="225958FB" w14:textId="77777777" w:rsidTr="00470456">
        <w:tc>
          <w:tcPr>
            <w:tcW w:w="1501" w:type="dxa"/>
          </w:tcPr>
          <w:p w14:paraId="67B37220" w14:textId="5C8D7248" w:rsidR="00ED6CD4" w:rsidRPr="006A229D" w:rsidRDefault="00ED6CD4" w:rsidP="00ED6CD4">
            <w:pPr>
              <w:jc w:val="center"/>
              <w:rPr>
                <w:rFonts w:ascii="Franklin Gothic Book" w:hAnsi="Franklin Gothic Book" w:cstheme="minorHAnsi"/>
                <w:sz w:val="22"/>
                <w:szCs w:val="22"/>
              </w:rPr>
            </w:pPr>
            <w:r w:rsidRPr="006A229D">
              <w:rPr>
                <w:rFonts w:ascii="Franklin Gothic Book" w:hAnsi="Franklin Gothic Book" w:cstheme="minorHAnsi"/>
                <w:sz w:val="22"/>
                <w:szCs w:val="22"/>
              </w:rPr>
              <w:t>After-School</w:t>
            </w:r>
          </w:p>
        </w:tc>
        <w:tc>
          <w:tcPr>
            <w:tcW w:w="1502" w:type="dxa"/>
          </w:tcPr>
          <w:p w14:paraId="5BE79733" w14:textId="5790C3C6" w:rsidR="00ED6CD4" w:rsidRPr="006A229D" w:rsidRDefault="00ED6CD4" w:rsidP="00ED6CD4">
            <w:pPr>
              <w:jc w:val="center"/>
              <w:rPr>
                <w:rFonts w:ascii="Franklin Gothic Book" w:hAnsi="Franklin Gothic Book" w:cstheme="minorHAnsi"/>
                <w:sz w:val="22"/>
                <w:szCs w:val="22"/>
              </w:rPr>
            </w:pPr>
          </w:p>
        </w:tc>
        <w:tc>
          <w:tcPr>
            <w:tcW w:w="1502" w:type="dxa"/>
          </w:tcPr>
          <w:p w14:paraId="5EA07683" w14:textId="77777777" w:rsidR="00ED6CD4" w:rsidRPr="006A229D" w:rsidRDefault="00ED6CD4" w:rsidP="00ED6CD4">
            <w:pPr>
              <w:jc w:val="center"/>
              <w:rPr>
                <w:rFonts w:ascii="Franklin Gothic Book" w:hAnsi="Franklin Gothic Book" w:cstheme="minorHAnsi"/>
                <w:sz w:val="22"/>
                <w:szCs w:val="22"/>
              </w:rPr>
            </w:pPr>
          </w:p>
        </w:tc>
        <w:tc>
          <w:tcPr>
            <w:tcW w:w="1501" w:type="dxa"/>
          </w:tcPr>
          <w:p w14:paraId="4CEF6A83" w14:textId="77777777" w:rsidR="00ED6CD4" w:rsidRPr="006A229D" w:rsidRDefault="00ED6CD4" w:rsidP="00ED6CD4">
            <w:pPr>
              <w:jc w:val="center"/>
              <w:rPr>
                <w:rFonts w:ascii="Franklin Gothic Book" w:hAnsi="Franklin Gothic Book" w:cstheme="minorHAnsi"/>
                <w:sz w:val="22"/>
                <w:szCs w:val="22"/>
              </w:rPr>
            </w:pPr>
          </w:p>
        </w:tc>
        <w:tc>
          <w:tcPr>
            <w:tcW w:w="1502" w:type="dxa"/>
          </w:tcPr>
          <w:p w14:paraId="17D60526" w14:textId="77777777" w:rsidR="00ED6CD4" w:rsidRPr="006A229D" w:rsidRDefault="00ED6CD4" w:rsidP="00ED6CD4">
            <w:pPr>
              <w:jc w:val="center"/>
              <w:rPr>
                <w:rFonts w:ascii="Franklin Gothic Book" w:hAnsi="Franklin Gothic Book" w:cstheme="minorHAnsi"/>
                <w:sz w:val="22"/>
                <w:szCs w:val="22"/>
              </w:rPr>
            </w:pPr>
          </w:p>
        </w:tc>
        <w:tc>
          <w:tcPr>
            <w:tcW w:w="1502" w:type="dxa"/>
          </w:tcPr>
          <w:p w14:paraId="08904951" w14:textId="77777777" w:rsidR="00ED6CD4" w:rsidRPr="006A229D" w:rsidRDefault="00ED6CD4" w:rsidP="00ED6CD4">
            <w:pPr>
              <w:jc w:val="center"/>
              <w:rPr>
                <w:rFonts w:ascii="Franklin Gothic Book" w:hAnsi="Franklin Gothic Book" w:cstheme="minorHAnsi"/>
                <w:sz w:val="22"/>
                <w:szCs w:val="22"/>
              </w:rPr>
            </w:pPr>
          </w:p>
        </w:tc>
      </w:tr>
    </w:tbl>
    <w:p w14:paraId="241136A5" w14:textId="77777777" w:rsidR="00462B4D" w:rsidRPr="006A229D" w:rsidRDefault="00462B4D" w:rsidP="00CD50A2">
      <w:pPr>
        <w:rPr>
          <w:rFonts w:ascii="Franklin Gothic Book" w:hAnsi="Franklin Gothic Book" w:cstheme="minorHAnsi"/>
          <w:sz w:val="22"/>
          <w:szCs w:val="22"/>
        </w:rPr>
      </w:pPr>
    </w:p>
    <w:p w14:paraId="5B74DDCB" w14:textId="77777777" w:rsidR="00462B4D" w:rsidRPr="006A229D" w:rsidRDefault="00462B4D" w:rsidP="00CD50A2">
      <w:pPr>
        <w:rPr>
          <w:rFonts w:ascii="Franklin Gothic Book" w:hAnsi="Franklin Gothic Book" w:cstheme="minorHAnsi"/>
          <w:sz w:val="22"/>
          <w:szCs w:val="22"/>
        </w:rPr>
      </w:pPr>
    </w:p>
    <w:p w14:paraId="3D31D9D7" w14:textId="41E37B33" w:rsidR="00462B4D" w:rsidRPr="001F3DBD" w:rsidRDefault="001F3DBD" w:rsidP="00CD50A2">
      <w:pPr>
        <w:rPr>
          <w:rFonts w:ascii="Franklin Gothic Book" w:hAnsi="Franklin Gothic Book" w:cstheme="minorHAnsi"/>
          <w:b/>
          <w:bCs/>
          <w:sz w:val="22"/>
          <w:szCs w:val="22"/>
        </w:rPr>
      </w:pPr>
      <w:r w:rsidRPr="001F3DBD">
        <w:rPr>
          <w:rFonts w:ascii="Franklin Gothic Book" w:hAnsi="Franklin Gothic Book" w:cstheme="minorHAnsi"/>
          <w:b/>
          <w:bCs/>
          <w:sz w:val="22"/>
          <w:szCs w:val="22"/>
        </w:rPr>
        <w:t>TAX FREE CHILDCARE</w:t>
      </w:r>
      <w:r w:rsidR="00E51EE9">
        <w:rPr>
          <w:rFonts w:ascii="Franklin Gothic Book" w:hAnsi="Franklin Gothic Book" w:cstheme="minorHAnsi"/>
          <w:b/>
          <w:bCs/>
          <w:sz w:val="22"/>
          <w:szCs w:val="22"/>
        </w:rPr>
        <w:t xml:space="preserve"> DETAILS</w:t>
      </w:r>
    </w:p>
    <w:p w14:paraId="64E430B0" w14:textId="77777777" w:rsidR="00E6477A" w:rsidRDefault="00E6477A" w:rsidP="00CD50A2">
      <w:pPr>
        <w:rPr>
          <w:rFonts w:ascii="Franklin Gothic Book" w:hAnsi="Franklin Gothic Book" w:cstheme="minorHAnsi"/>
          <w:b/>
          <w:bCs/>
          <w:sz w:val="22"/>
          <w:szCs w:val="22"/>
        </w:rPr>
      </w:pPr>
    </w:p>
    <w:tbl>
      <w:tblPr>
        <w:tblStyle w:val="TableGrid"/>
        <w:tblW w:w="0" w:type="auto"/>
        <w:tblLook w:val="04A0" w:firstRow="1" w:lastRow="0" w:firstColumn="1" w:lastColumn="0" w:noHBand="0" w:noVBand="1"/>
      </w:tblPr>
      <w:tblGrid>
        <w:gridCol w:w="9010"/>
      </w:tblGrid>
      <w:tr w:rsidR="00E51EE9" w14:paraId="5784F6B6" w14:textId="77777777" w:rsidTr="00E51EE9">
        <w:tc>
          <w:tcPr>
            <w:tcW w:w="9010" w:type="dxa"/>
          </w:tcPr>
          <w:p w14:paraId="3A24DAD6" w14:textId="442F69AE" w:rsidR="00E24DB4" w:rsidRDefault="00E51EE9" w:rsidP="00CD50A2">
            <w:pPr>
              <w:rPr>
                <w:rFonts w:ascii="Franklin Gothic Book" w:hAnsi="Franklin Gothic Book" w:cstheme="minorHAnsi"/>
                <w:sz w:val="22"/>
                <w:szCs w:val="22"/>
              </w:rPr>
            </w:pPr>
            <w:r w:rsidRPr="00012DE7">
              <w:rPr>
                <w:rFonts w:ascii="Franklin Gothic Book" w:hAnsi="Franklin Gothic Book" w:cstheme="minorHAnsi"/>
                <w:sz w:val="22"/>
                <w:szCs w:val="22"/>
              </w:rPr>
              <w:t xml:space="preserve">Please provide details of </w:t>
            </w:r>
            <w:r w:rsidR="0031627D">
              <w:rPr>
                <w:rFonts w:ascii="Franklin Gothic Book" w:hAnsi="Franklin Gothic Book" w:cstheme="minorHAnsi"/>
                <w:sz w:val="22"/>
                <w:szCs w:val="22"/>
              </w:rPr>
              <w:t xml:space="preserve">childcare </w:t>
            </w:r>
            <w:r w:rsidR="00012DE7" w:rsidRPr="00012DE7">
              <w:rPr>
                <w:rFonts w:ascii="Franklin Gothic Book" w:hAnsi="Franklin Gothic Book" w:cstheme="minorHAnsi"/>
                <w:sz w:val="22"/>
                <w:szCs w:val="22"/>
              </w:rPr>
              <w:t xml:space="preserve">voucher scheme or </w:t>
            </w:r>
            <w:r w:rsidR="004E4D41">
              <w:rPr>
                <w:rFonts w:ascii="Franklin Gothic Book" w:hAnsi="Franklin Gothic Book" w:cstheme="minorHAnsi"/>
                <w:sz w:val="22"/>
                <w:szCs w:val="22"/>
              </w:rPr>
              <w:t>your Tax-Free Childcare Reference number (if applicable):</w:t>
            </w:r>
          </w:p>
          <w:p w14:paraId="2BC80050" w14:textId="77777777" w:rsidR="004E4D41" w:rsidRDefault="004E4D41" w:rsidP="00CD50A2">
            <w:pPr>
              <w:rPr>
                <w:rFonts w:ascii="Franklin Gothic Book" w:hAnsi="Franklin Gothic Book" w:cstheme="minorHAnsi"/>
                <w:sz w:val="22"/>
                <w:szCs w:val="22"/>
              </w:rPr>
            </w:pPr>
          </w:p>
          <w:p w14:paraId="0FAC13EC" w14:textId="32C0B45C" w:rsidR="004E4D41" w:rsidRPr="00012DE7" w:rsidRDefault="004E4D41" w:rsidP="00CD50A2">
            <w:pPr>
              <w:rPr>
                <w:rFonts w:ascii="Franklin Gothic Book" w:hAnsi="Franklin Gothic Book" w:cstheme="minorHAnsi"/>
                <w:sz w:val="22"/>
                <w:szCs w:val="22"/>
              </w:rPr>
            </w:pPr>
          </w:p>
        </w:tc>
      </w:tr>
    </w:tbl>
    <w:p w14:paraId="3E3B6676" w14:textId="77777777" w:rsidR="00166941" w:rsidRDefault="00166941" w:rsidP="00CD50A2">
      <w:pPr>
        <w:rPr>
          <w:rFonts w:ascii="Franklin Gothic Medium" w:hAnsi="Franklin Gothic Medium" w:cstheme="minorHAnsi"/>
          <w:b/>
          <w:bCs/>
          <w:sz w:val="28"/>
          <w:szCs w:val="28"/>
        </w:rPr>
      </w:pPr>
    </w:p>
    <w:p w14:paraId="166C0092" w14:textId="7F822110" w:rsidR="00C01BA2" w:rsidRDefault="000A26F3" w:rsidP="00CD50A2">
      <w:pPr>
        <w:rPr>
          <w:rFonts w:ascii="Franklin Gothic Medium" w:hAnsi="Franklin Gothic Medium" w:cstheme="minorHAnsi"/>
          <w:b/>
          <w:bCs/>
          <w:sz w:val="28"/>
          <w:szCs w:val="28"/>
        </w:rPr>
      </w:pPr>
      <w:r w:rsidRPr="0023070E">
        <w:rPr>
          <w:rFonts w:ascii="Franklin Gothic Medium" w:hAnsi="Franklin Gothic Medium" w:cstheme="minorHAnsi"/>
          <w:b/>
          <w:bCs/>
          <w:sz w:val="28"/>
          <w:szCs w:val="28"/>
        </w:rPr>
        <w:lastRenderedPageBreak/>
        <w:t>MEDICAL CONSENT FORM</w:t>
      </w:r>
    </w:p>
    <w:p w14:paraId="51CAC121" w14:textId="77777777" w:rsidR="00ED0F4E" w:rsidRDefault="00ED0F4E" w:rsidP="00CD50A2">
      <w:pPr>
        <w:rPr>
          <w:rFonts w:ascii="Franklin Gothic Medium" w:hAnsi="Franklin Gothic Medium" w:cstheme="minorHAnsi"/>
          <w:b/>
          <w:bCs/>
          <w:sz w:val="28"/>
          <w:szCs w:val="28"/>
        </w:rPr>
      </w:pPr>
    </w:p>
    <w:p w14:paraId="7D9071E1" w14:textId="6902D1F2" w:rsidR="00ED0F4E" w:rsidRPr="00ED0F4E" w:rsidRDefault="00ED0F4E" w:rsidP="00CD50A2">
      <w:pPr>
        <w:rPr>
          <w:rFonts w:ascii="Franklin Gothic Book" w:hAnsi="Franklin Gothic Book" w:cstheme="minorHAnsi"/>
          <w:sz w:val="22"/>
          <w:szCs w:val="22"/>
        </w:rPr>
      </w:pPr>
      <w:r w:rsidRPr="006A229D">
        <w:rPr>
          <w:rFonts w:ascii="Franklin Gothic Book" w:hAnsi="Franklin Gothic Book" w:cstheme="minorHAnsi"/>
          <w:sz w:val="22"/>
          <w:szCs w:val="22"/>
        </w:rPr>
        <w:t xml:space="preserve">Please note – this form is used to ensure we have correct and up to date information. This form will be used for </w:t>
      </w:r>
      <w:r w:rsidR="007C684D">
        <w:rPr>
          <w:rFonts w:ascii="Franklin Gothic Book" w:hAnsi="Franklin Gothic Book" w:cstheme="minorHAnsi"/>
          <w:sz w:val="22"/>
          <w:szCs w:val="22"/>
        </w:rPr>
        <w:t xml:space="preserve">The Base </w:t>
      </w:r>
      <w:r w:rsidRPr="006A229D">
        <w:rPr>
          <w:rFonts w:ascii="Franklin Gothic Book" w:hAnsi="Franklin Gothic Book" w:cstheme="minorHAnsi"/>
          <w:sz w:val="22"/>
          <w:szCs w:val="22"/>
        </w:rPr>
        <w:t xml:space="preserve">purposes only. </w:t>
      </w:r>
    </w:p>
    <w:p w14:paraId="7CE7E62A" w14:textId="6775C73E" w:rsidR="00C01BA2" w:rsidRPr="006A229D" w:rsidRDefault="00C01BA2" w:rsidP="00CD50A2">
      <w:pPr>
        <w:rPr>
          <w:rFonts w:ascii="Franklin Gothic Book" w:hAnsi="Franklin Gothic Book" w:cstheme="minorHAnsi"/>
          <w:sz w:val="22"/>
          <w:szCs w:val="22"/>
        </w:rPr>
      </w:pPr>
    </w:p>
    <w:tbl>
      <w:tblPr>
        <w:tblStyle w:val="TableGrid"/>
        <w:tblW w:w="0" w:type="auto"/>
        <w:tblCellMar>
          <w:top w:w="57" w:type="dxa"/>
          <w:bottom w:w="57" w:type="dxa"/>
        </w:tblCellMar>
        <w:tblLook w:val="04A0" w:firstRow="1" w:lastRow="0" w:firstColumn="1" w:lastColumn="0" w:noHBand="0" w:noVBand="1"/>
      </w:tblPr>
      <w:tblGrid>
        <w:gridCol w:w="4505"/>
        <w:gridCol w:w="4505"/>
      </w:tblGrid>
      <w:tr w:rsidR="00C01BA2" w:rsidRPr="006A229D" w14:paraId="5282C5E3" w14:textId="77777777" w:rsidTr="0000156C">
        <w:tc>
          <w:tcPr>
            <w:tcW w:w="4505" w:type="dxa"/>
          </w:tcPr>
          <w:p w14:paraId="03AFC7C9" w14:textId="77777777" w:rsidR="00C01BA2" w:rsidRDefault="00C01B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Child’s Name:</w:t>
            </w:r>
          </w:p>
          <w:p w14:paraId="4FB2DFF6" w14:textId="77777777" w:rsidR="00E24DB4" w:rsidRPr="006A229D" w:rsidRDefault="00E24DB4" w:rsidP="00CD50A2">
            <w:pPr>
              <w:rPr>
                <w:rFonts w:ascii="Franklin Gothic Book" w:hAnsi="Franklin Gothic Book" w:cstheme="minorHAnsi"/>
                <w:sz w:val="22"/>
                <w:szCs w:val="22"/>
              </w:rPr>
            </w:pPr>
          </w:p>
          <w:p w14:paraId="1251F90E" w14:textId="28774C1D" w:rsidR="00B17927" w:rsidRPr="006A229D" w:rsidRDefault="00B17927" w:rsidP="00CD50A2">
            <w:pPr>
              <w:rPr>
                <w:rFonts w:ascii="Franklin Gothic Book" w:hAnsi="Franklin Gothic Book" w:cstheme="minorHAnsi"/>
                <w:sz w:val="22"/>
                <w:szCs w:val="22"/>
              </w:rPr>
            </w:pPr>
          </w:p>
        </w:tc>
        <w:tc>
          <w:tcPr>
            <w:tcW w:w="4505" w:type="dxa"/>
          </w:tcPr>
          <w:p w14:paraId="6DCC526B" w14:textId="186BD0CB" w:rsidR="00C01BA2" w:rsidRPr="006A229D" w:rsidRDefault="00C01BA2" w:rsidP="00CD50A2">
            <w:pPr>
              <w:rPr>
                <w:rFonts w:ascii="Franklin Gothic Book" w:hAnsi="Franklin Gothic Book" w:cstheme="minorHAnsi"/>
                <w:sz w:val="22"/>
                <w:szCs w:val="22"/>
              </w:rPr>
            </w:pPr>
            <w:r w:rsidRPr="006A229D">
              <w:rPr>
                <w:rFonts w:ascii="Franklin Gothic Book" w:hAnsi="Franklin Gothic Book" w:cstheme="minorHAnsi"/>
                <w:sz w:val="22"/>
                <w:szCs w:val="22"/>
              </w:rPr>
              <w:t>Class:</w:t>
            </w:r>
          </w:p>
        </w:tc>
      </w:tr>
    </w:tbl>
    <w:p w14:paraId="2C69791B" w14:textId="19EA1077" w:rsidR="00C01BA2" w:rsidRPr="006A229D" w:rsidRDefault="00C01BA2" w:rsidP="00CD50A2">
      <w:pPr>
        <w:rPr>
          <w:rFonts w:ascii="Franklin Gothic Book" w:hAnsi="Franklin Gothic Book" w:cstheme="minorHAnsi"/>
          <w:sz w:val="22"/>
          <w:szCs w:val="22"/>
        </w:rPr>
      </w:pPr>
    </w:p>
    <w:p w14:paraId="376FC2E3" w14:textId="77777777" w:rsidR="00BF6DC3" w:rsidRDefault="00BF6DC3" w:rsidP="00CD50A2">
      <w:pPr>
        <w:rPr>
          <w:rFonts w:ascii="Franklin Gothic Book" w:hAnsi="Franklin Gothic Book" w:cstheme="minorHAnsi"/>
          <w:b/>
          <w:bCs/>
          <w:sz w:val="22"/>
          <w:szCs w:val="22"/>
        </w:rPr>
      </w:pPr>
    </w:p>
    <w:p w14:paraId="438660CC" w14:textId="6A180B20" w:rsidR="00C01BA2" w:rsidRPr="006A229D" w:rsidRDefault="00C01BA2" w:rsidP="00CD50A2">
      <w:pPr>
        <w:rPr>
          <w:rFonts w:ascii="Franklin Gothic Book" w:hAnsi="Franklin Gothic Book" w:cstheme="minorHAnsi"/>
          <w:b/>
          <w:bCs/>
          <w:sz w:val="22"/>
          <w:szCs w:val="22"/>
        </w:rPr>
      </w:pPr>
      <w:r w:rsidRPr="006A229D">
        <w:rPr>
          <w:rFonts w:ascii="Franklin Gothic Book" w:hAnsi="Franklin Gothic Book" w:cstheme="minorHAnsi"/>
          <w:b/>
          <w:bCs/>
          <w:sz w:val="22"/>
          <w:szCs w:val="22"/>
        </w:rPr>
        <w:t>Medical Details:</w:t>
      </w:r>
    </w:p>
    <w:p w14:paraId="3588575A" w14:textId="4A8BF521" w:rsidR="00C01BA2" w:rsidRPr="006A229D" w:rsidRDefault="00C01BA2" w:rsidP="00CD50A2">
      <w:pPr>
        <w:rPr>
          <w:rFonts w:ascii="Franklin Gothic Book" w:hAnsi="Franklin Gothic Book" w:cstheme="minorHAnsi"/>
          <w:sz w:val="22"/>
          <w:szCs w:val="22"/>
        </w:rPr>
      </w:pPr>
    </w:p>
    <w:p w14:paraId="7767B12E" w14:textId="77777777" w:rsidR="00C01BA2" w:rsidRPr="006A229D" w:rsidRDefault="00C01BA2" w:rsidP="00C01BA2">
      <w:pPr>
        <w:rPr>
          <w:rFonts w:ascii="Franklin Gothic Book" w:hAnsi="Franklin Gothic Book" w:cstheme="minorHAnsi"/>
          <w:sz w:val="22"/>
          <w:szCs w:val="22"/>
        </w:rPr>
      </w:pPr>
      <w:r w:rsidRPr="006A229D">
        <w:rPr>
          <w:rFonts w:ascii="Franklin Gothic Book" w:hAnsi="Franklin Gothic Book" w:cstheme="minorHAnsi"/>
          <w:sz w:val="22"/>
          <w:szCs w:val="22"/>
        </w:rPr>
        <w:t xml:space="preserve">Does your child have any condition requiring medical treatment or medication, such as asthma, allergic reaction etc? YES / NO </w:t>
      </w:r>
    </w:p>
    <w:p w14:paraId="42F6C8B7" w14:textId="77777777" w:rsidR="00C01BA2" w:rsidRPr="006A229D" w:rsidRDefault="00C01BA2" w:rsidP="00C01BA2">
      <w:pPr>
        <w:rPr>
          <w:rFonts w:ascii="Franklin Gothic Book" w:hAnsi="Franklin Gothic Book" w:cstheme="minorHAnsi"/>
          <w:sz w:val="22"/>
          <w:szCs w:val="22"/>
        </w:rPr>
      </w:pPr>
    </w:p>
    <w:p w14:paraId="7647E03B" w14:textId="4C488888" w:rsidR="00C01BA2" w:rsidRPr="006A229D" w:rsidRDefault="00C01BA2" w:rsidP="00C01BA2">
      <w:pPr>
        <w:rPr>
          <w:rFonts w:ascii="Franklin Gothic Book" w:hAnsi="Franklin Gothic Book" w:cstheme="minorHAnsi"/>
          <w:b/>
          <w:bCs/>
          <w:sz w:val="22"/>
          <w:szCs w:val="22"/>
        </w:rPr>
      </w:pPr>
      <w:r w:rsidRPr="006A229D">
        <w:rPr>
          <w:rFonts w:ascii="Franklin Gothic Book" w:hAnsi="Franklin Gothic Book" w:cstheme="minorHAnsi"/>
          <w:sz w:val="22"/>
          <w:szCs w:val="22"/>
        </w:rPr>
        <w:t xml:space="preserve">The </w:t>
      </w:r>
      <w:r w:rsidR="00ED118B">
        <w:rPr>
          <w:rFonts w:ascii="Franklin Gothic Book" w:hAnsi="Franklin Gothic Book" w:cstheme="minorHAnsi"/>
          <w:sz w:val="22"/>
          <w:szCs w:val="22"/>
        </w:rPr>
        <w:t>The Base</w:t>
      </w:r>
      <w:r w:rsidRPr="006A229D">
        <w:rPr>
          <w:rFonts w:ascii="Franklin Gothic Book" w:hAnsi="Franklin Gothic Book" w:cstheme="minorHAnsi"/>
          <w:sz w:val="22"/>
          <w:szCs w:val="22"/>
        </w:rPr>
        <w:t xml:space="preserve"> staff </w:t>
      </w:r>
      <w:r w:rsidR="00ED0F4E" w:rsidRPr="006A229D">
        <w:rPr>
          <w:rFonts w:ascii="Franklin Gothic Book" w:hAnsi="Franklin Gothic Book" w:cstheme="minorHAnsi"/>
          <w:sz w:val="22"/>
          <w:szCs w:val="22"/>
        </w:rPr>
        <w:t>can</w:t>
      </w:r>
      <w:r w:rsidRPr="006A229D">
        <w:rPr>
          <w:rFonts w:ascii="Franklin Gothic Book" w:hAnsi="Franklin Gothic Book" w:cstheme="minorHAnsi"/>
          <w:sz w:val="22"/>
          <w:szCs w:val="22"/>
        </w:rPr>
        <w:t xml:space="preserve"> administer Asthma Pumps or Epipens. </w:t>
      </w:r>
      <w:r w:rsidRPr="006A229D">
        <w:rPr>
          <w:rFonts w:ascii="Franklin Gothic Book" w:hAnsi="Franklin Gothic Book" w:cstheme="minorHAnsi"/>
          <w:b/>
          <w:bCs/>
          <w:sz w:val="22"/>
          <w:szCs w:val="22"/>
        </w:rPr>
        <w:t xml:space="preserve">If your child uses an asthma pump or Epipen you must give the </w:t>
      </w:r>
      <w:r w:rsidR="00F6232E">
        <w:rPr>
          <w:rFonts w:ascii="Franklin Gothic Book" w:hAnsi="Franklin Gothic Book" w:cstheme="minorHAnsi"/>
          <w:b/>
          <w:bCs/>
          <w:sz w:val="22"/>
          <w:szCs w:val="22"/>
        </w:rPr>
        <w:t>The Base</w:t>
      </w:r>
      <w:r w:rsidRPr="006A229D">
        <w:rPr>
          <w:rFonts w:ascii="Franklin Gothic Book" w:hAnsi="Franklin Gothic Book" w:cstheme="minorHAnsi"/>
          <w:b/>
          <w:bCs/>
          <w:sz w:val="22"/>
          <w:szCs w:val="22"/>
        </w:rPr>
        <w:t xml:space="preserve"> a separate supply. Children will not be permitted to take these from their classrooms.</w:t>
      </w:r>
    </w:p>
    <w:p w14:paraId="7316141A" w14:textId="310E1A70" w:rsidR="00C01BA2" w:rsidRPr="006A229D" w:rsidRDefault="00C01BA2" w:rsidP="00C01BA2">
      <w:pPr>
        <w:rPr>
          <w:rFonts w:ascii="Franklin Gothic Book" w:hAnsi="Franklin Gothic Book" w:cstheme="minorHAnsi"/>
          <w:sz w:val="22"/>
          <w:szCs w:val="22"/>
        </w:rPr>
      </w:pPr>
    </w:p>
    <w:tbl>
      <w:tblPr>
        <w:tblStyle w:val="TableGrid"/>
        <w:tblW w:w="0" w:type="auto"/>
        <w:tblLook w:val="04A0" w:firstRow="1" w:lastRow="0" w:firstColumn="1" w:lastColumn="0" w:noHBand="0" w:noVBand="1"/>
      </w:tblPr>
      <w:tblGrid>
        <w:gridCol w:w="9010"/>
      </w:tblGrid>
      <w:tr w:rsidR="00500DF3" w:rsidRPr="006A229D" w14:paraId="673BFB50" w14:textId="77777777" w:rsidTr="00500DF3">
        <w:tc>
          <w:tcPr>
            <w:tcW w:w="9010" w:type="dxa"/>
          </w:tcPr>
          <w:p w14:paraId="6A308FE2" w14:textId="59AF9B8D" w:rsidR="00500DF3" w:rsidRDefault="00500DF3" w:rsidP="00C01BA2">
            <w:pPr>
              <w:rPr>
                <w:rFonts w:ascii="Franklin Gothic Book" w:hAnsi="Franklin Gothic Book" w:cstheme="minorHAnsi"/>
                <w:sz w:val="22"/>
                <w:szCs w:val="22"/>
              </w:rPr>
            </w:pPr>
            <w:r w:rsidRPr="006A229D">
              <w:rPr>
                <w:rFonts w:ascii="Franklin Gothic Book" w:hAnsi="Franklin Gothic Book" w:cstheme="minorHAnsi"/>
                <w:sz w:val="22"/>
                <w:szCs w:val="22"/>
              </w:rPr>
              <w:t>If yes, please give brief details:</w:t>
            </w:r>
          </w:p>
          <w:p w14:paraId="684584DA" w14:textId="77777777" w:rsidR="003D04A8" w:rsidRPr="006A229D" w:rsidRDefault="003D04A8" w:rsidP="00C01BA2">
            <w:pPr>
              <w:rPr>
                <w:rFonts w:ascii="Franklin Gothic Book" w:hAnsi="Franklin Gothic Book" w:cstheme="minorHAnsi"/>
                <w:sz w:val="22"/>
                <w:szCs w:val="22"/>
              </w:rPr>
            </w:pPr>
          </w:p>
          <w:p w14:paraId="5DC2C1D7" w14:textId="77777777" w:rsidR="00500DF3" w:rsidRDefault="00500DF3" w:rsidP="00C01BA2">
            <w:pPr>
              <w:rPr>
                <w:rFonts w:ascii="Franklin Gothic Book" w:hAnsi="Franklin Gothic Book" w:cstheme="minorHAnsi"/>
                <w:sz w:val="22"/>
                <w:szCs w:val="22"/>
              </w:rPr>
            </w:pPr>
          </w:p>
          <w:p w14:paraId="58A90545" w14:textId="7FB1A98F" w:rsidR="00E24DB4" w:rsidRPr="006A229D" w:rsidRDefault="00E24DB4" w:rsidP="00C01BA2">
            <w:pPr>
              <w:rPr>
                <w:rFonts w:ascii="Franklin Gothic Book" w:hAnsi="Franklin Gothic Book" w:cstheme="minorHAnsi"/>
                <w:sz w:val="22"/>
                <w:szCs w:val="22"/>
              </w:rPr>
            </w:pPr>
          </w:p>
        </w:tc>
      </w:tr>
    </w:tbl>
    <w:p w14:paraId="0519113C" w14:textId="302A8833" w:rsidR="00C01BA2" w:rsidRPr="006A229D" w:rsidRDefault="00C01BA2" w:rsidP="00C01BA2">
      <w:pPr>
        <w:rPr>
          <w:rFonts w:ascii="Franklin Gothic Book" w:hAnsi="Franklin Gothic Book" w:cstheme="minorHAnsi"/>
          <w:sz w:val="22"/>
          <w:szCs w:val="22"/>
        </w:rPr>
      </w:pPr>
    </w:p>
    <w:tbl>
      <w:tblPr>
        <w:tblStyle w:val="TableGrid"/>
        <w:tblW w:w="0" w:type="auto"/>
        <w:tblLook w:val="04A0" w:firstRow="1" w:lastRow="0" w:firstColumn="1" w:lastColumn="0" w:noHBand="0" w:noVBand="1"/>
      </w:tblPr>
      <w:tblGrid>
        <w:gridCol w:w="9010"/>
      </w:tblGrid>
      <w:tr w:rsidR="00622C60" w:rsidRPr="006A229D" w14:paraId="47CE6288" w14:textId="77777777" w:rsidTr="00622C60">
        <w:tc>
          <w:tcPr>
            <w:tcW w:w="9010" w:type="dxa"/>
          </w:tcPr>
          <w:p w14:paraId="4CC76A6E" w14:textId="77777777" w:rsidR="00622C60" w:rsidRPr="006A229D" w:rsidRDefault="00AB47B8" w:rsidP="00C01BA2">
            <w:pPr>
              <w:rPr>
                <w:rFonts w:ascii="Franklin Gothic Book" w:hAnsi="Franklin Gothic Book" w:cstheme="minorHAnsi"/>
                <w:sz w:val="22"/>
                <w:szCs w:val="22"/>
              </w:rPr>
            </w:pPr>
            <w:r w:rsidRPr="006A229D">
              <w:rPr>
                <w:rFonts w:ascii="Franklin Gothic Book" w:hAnsi="Franklin Gothic Book" w:cstheme="minorHAnsi"/>
                <w:sz w:val="22"/>
                <w:szCs w:val="22"/>
              </w:rPr>
              <w:t xml:space="preserve">Give details </w:t>
            </w:r>
            <w:r w:rsidR="00227024" w:rsidRPr="006A229D">
              <w:rPr>
                <w:rFonts w:ascii="Franklin Gothic Book" w:hAnsi="Franklin Gothic Book" w:cstheme="minorHAnsi"/>
                <w:sz w:val="22"/>
                <w:szCs w:val="22"/>
              </w:rPr>
              <w:t xml:space="preserve">of any medication your child may need for </w:t>
            </w:r>
            <w:r w:rsidR="008F4E33" w:rsidRPr="006A229D">
              <w:rPr>
                <w:rFonts w:ascii="Franklin Gothic Book" w:hAnsi="Franklin Gothic Book" w:cstheme="minorHAnsi"/>
                <w:sz w:val="22"/>
                <w:szCs w:val="22"/>
              </w:rPr>
              <w:t>relief:</w:t>
            </w:r>
          </w:p>
          <w:p w14:paraId="6E6BA5BE" w14:textId="77777777" w:rsidR="008F4E33" w:rsidRDefault="008F4E33" w:rsidP="00C01BA2">
            <w:pPr>
              <w:rPr>
                <w:rFonts w:ascii="Franklin Gothic Book" w:hAnsi="Franklin Gothic Book" w:cstheme="minorHAnsi"/>
                <w:sz w:val="22"/>
                <w:szCs w:val="22"/>
              </w:rPr>
            </w:pPr>
          </w:p>
          <w:p w14:paraId="153F94C1" w14:textId="77777777" w:rsidR="00E24DB4" w:rsidRDefault="00E24DB4" w:rsidP="00C01BA2">
            <w:pPr>
              <w:rPr>
                <w:rFonts w:ascii="Franklin Gothic Book" w:hAnsi="Franklin Gothic Book" w:cstheme="minorHAnsi"/>
                <w:sz w:val="22"/>
                <w:szCs w:val="22"/>
              </w:rPr>
            </w:pPr>
          </w:p>
          <w:p w14:paraId="6080C9E6" w14:textId="4E069AC0" w:rsidR="003D04A8" w:rsidRPr="006A229D" w:rsidRDefault="003D04A8" w:rsidP="00C01BA2">
            <w:pPr>
              <w:rPr>
                <w:rFonts w:ascii="Franklin Gothic Book" w:hAnsi="Franklin Gothic Book" w:cstheme="minorHAnsi"/>
                <w:sz w:val="22"/>
                <w:szCs w:val="22"/>
              </w:rPr>
            </w:pPr>
          </w:p>
        </w:tc>
      </w:tr>
    </w:tbl>
    <w:p w14:paraId="6AB7CE9D" w14:textId="2A3007EA" w:rsidR="00500DF3" w:rsidRPr="006A229D" w:rsidRDefault="00500DF3" w:rsidP="00C01BA2">
      <w:pPr>
        <w:rPr>
          <w:rFonts w:ascii="Franklin Gothic Book" w:hAnsi="Franklin Gothic Book" w:cstheme="minorHAnsi"/>
          <w:sz w:val="22"/>
          <w:szCs w:val="22"/>
        </w:rPr>
      </w:pPr>
    </w:p>
    <w:p w14:paraId="0FAC7314" w14:textId="772A685B" w:rsidR="008F4E33" w:rsidRPr="006A229D" w:rsidRDefault="008F4E33" w:rsidP="00C01BA2">
      <w:pPr>
        <w:rPr>
          <w:rFonts w:ascii="Franklin Gothic Book" w:hAnsi="Franklin Gothic Book" w:cstheme="minorHAnsi"/>
          <w:sz w:val="22"/>
          <w:szCs w:val="22"/>
        </w:rPr>
      </w:pPr>
      <w:r w:rsidRPr="006A229D">
        <w:rPr>
          <w:rFonts w:ascii="Franklin Gothic Book" w:hAnsi="Franklin Gothic Book" w:cstheme="minorHAnsi"/>
          <w:sz w:val="22"/>
          <w:szCs w:val="22"/>
        </w:rPr>
        <w:t>Does your child have a Care Plan? YES/NO</w:t>
      </w:r>
    </w:p>
    <w:p w14:paraId="30F25216" w14:textId="08D3FB96" w:rsidR="008F4E33" w:rsidRPr="006A229D" w:rsidRDefault="008E5F58" w:rsidP="00C01BA2">
      <w:pPr>
        <w:rPr>
          <w:rFonts w:ascii="Franklin Gothic Book" w:hAnsi="Franklin Gothic Book" w:cstheme="minorHAnsi"/>
          <w:sz w:val="22"/>
          <w:szCs w:val="22"/>
        </w:rPr>
      </w:pPr>
      <w:r w:rsidRPr="006A229D">
        <w:rPr>
          <w:rFonts w:ascii="Franklin Gothic Book" w:hAnsi="Franklin Gothic Book" w:cstheme="minorHAnsi"/>
          <w:sz w:val="22"/>
          <w:szCs w:val="22"/>
        </w:rPr>
        <w:t>Is your child allergic to any medication? YES/NO</w:t>
      </w:r>
    </w:p>
    <w:p w14:paraId="47676AD4" w14:textId="657A2FD7" w:rsidR="008E5F58" w:rsidRPr="006A229D" w:rsidRDefault="008E5F58" w:rsidP="00C01BA2">
      <w:pPr>
        <w:rPr>
          <w:rFonts w:ascii="Franklin Gothic Book" w:hAnsi="Franklin Gothic Book" w:cstheme="minorHAnsi"/>
          <w:sz w:val="22"/>
          <w:szCs w:val="22"/>
        </w:rPr>
      </w:pPr>
    </w:p>
    <w:p w14:paraId="1B8A295E" w14:textId="4BAC136F" w:rsidR="008E5F58" w:rsidRPr="006A229D" w:rsidRDefault="008E5F58" w:rsidP="00C01BA2">
      <w:pPr>
        <w:rPr>
          <w:rFonts w:ascii="Franklin Gothic Book" w:hAnsi="Franklin Gothic Book" w:cstheme="minorHAnsi"/>
          <w:sz w:val="22"/>
          <w:szCs w:val="22"/>
        </w:rPr>
      </w:pPr>
      <w:r w:rsidRPr="006A229D">
        <w:rPr>
          <w:rFonts w:ascii="Franklin Gothic Book" w:hAnsi="Franklin Gothic Book" w:cstheme="minorHAnsi"/>
          <w:sz w:val="22"/>
          <w:szCs w:val="22"/>
        </w:rPr>
        <w:t>If yes, please specify:</w:t>
      </w:r>
    </w:p>
    <w:tbl>
      <w:tblPr>
        <w:tblStyle w:val="TableGrid"/>
        <w:tblW w:w="0" w:type="auto"/>
        <w:tblLook w:val="04A0" w:firstRow="1" w:lastRow="0" w:firstColumn="1" w:lastColumn="0" w:noHBand="0" w:noVBand="1"/>
      </w:tblPr>
      <w:tblGrid>
        <w:gridCol w:w="9010"/>
      </w:tblGrid>
      <w:tr w:rsidR="008E5F58" w:rsidRPr="006A229D" w14:paraId="34A0C5F3" w14:textId="77777777" w:rsidTr="008E5F58">
        <w:tc>
          <w:tcPr>
            <w:tcW w:w="9010" w:type="dxa"/>
          </w:tcPr>
          <w:p w14:paraId="77A60FDE" w14:textId="77777777" w:rsidR="008E5F58" w:rsidRPr="006A229D" w:rsidRDefault="008E5F58" w:rsidP="00C01BA2">
            <w:pPr>
              <w:rPr>
                <w:rFonts w:ascii="Franklin Gothic Book" w:hAnsi="Franklin Gothic Book" w:cstheme="minorHAnsi"/>
                <w:sz w:val="22"/>
                <w:szCs w:val="22"/>
              </w:rPr>
            </w:pPr>
          </w:p>
          <w:p w14:paraId="656C9C18" w14:textId="77777777" w:rsidR="00B17927" w:rsidRDefault="00B17927" w:rsidP="00C01BA2">
            <w:pPr>
              <w:rPr>
                <w:rFonts w:ascii="Franklin Gothic Book" w:hAnsi="Franklin Gothic Book" w:cstheme="minorHAnsi"/>
                <w:sz w:val="22"/>
                <w:szCs w:val="22"/>
              </w:rPr>
            </w:pPr>
          </w:p>
          <w:p w14:paraId="34950C4D" w14:textId="77777777" w:rsidR="003D04A8" w:rsidRDefault="003D04A8" w:rsidP="00C01BA2">
            <w:pPr>
              <w:rPr>
                <w:rFonts w:ascii="Franklin Gothic Book" w:hAnsi="Franklin Gothic Book" w:cstheme="minorHAnsi"/>
                <w:sz w:val="22"/>
                <w:szCs w:val="22"/>
              </w:rPr>
            </w:pPr>
          </w:p>
          <w:p w14:paraId="3988152A" w14:textId="433A7486" w:rsidR="00E24DB4" w:rsidRPr="006A229D" w:rsidRDefault="00E24DB4" w:rsidP="00C01BA2">
            <w:pPr>
              <w:rPr>
                <w:rFonts w:ascii="Franklin Gothic Book" w:hAnsi="Franklin Gothic Book" w:cstheme="minorHAnsi"/>
                <w:sz w:val="22"/>
                <w:szCs w:val="22"/>
              </w:rPr>
            </w:pPr>
          </w:p>
        </w:tc>
      </w:tr>
    </w:tbl>
    <w:p w14:paraId="23726689" w14:textId="2E6F0152" w:rsidR="008E5F58" w:rsidRPr="006A229D" w:rsidRDefault="008E5F58" w:rsidP="00C01BA2">
      <w:pPr>
        <w:rPr>
          <w:rFonts w:ascii="Franklin Gothic Book" w:hAnsi="Franklin Gothic Book" w:cstheme="minorHAnsi"/>
          <w:sz w:val="22"/>
          <w:szCs w:val="22"/>
        </w:rPr>
      </w:pPr>
    </w:p>
    <w:p w14:paraId="73927D54" w14:textId="0F90F1ED" w:rsidR="00174AC5" w:rsidRPr="006A229D" w:rsidRDefault="00174AC5" w:rsidP="00C01BA2">
      <w:pPr>
        <w:rPr>
          <w:rFonts w:ascii="Franklin Gothic Book" w:hAnsi="Franklin Gothic Book" w:cstheme="minorHAnsi"/>
          <w:sz w:val="22"/>
          <w:szCs w:val="22"/>
        </w:rPr>
      </w:pPr>
      <w:r w:rsidRPr="006A229D">
        <w:rPr>
          <w:rFonts w:ascii="Franklin Gothic Book" w:hAnsi="Franklin Gothic Book" w:cstheme="minorHAnsi"/>
          <w:sz w:val="22"/>
          <w:szCs w:val="22"/>
        </w:rPr>
        <w:t xml:space="preserve">When did your </w:t>
      </w:r>
      <w:r w:rsidR="008D789F" w:rsidRPr="006A229D">
        <w:rPr>
          <w:rFonts w:ascii="Franklin Gothic Book" w:hAnsi="Franklin Gothic Book" w:cstheme="minorHAnsi"/>
          <w:sz w:val="22"/>
          <w:szCs w:val="22"/>
        </w:rPr>
        <w:t xml:space="preserve">child last have a tetanus injection? </w:t>
      </w:r>
    </w:p>
    <w:p w14:paraId="469DBE81" w14:textId="2CA2378D" w:rsidR="008D789F" w:rsidRPr="006A229D" w:rsidRDefault="008D789F" w:rsidP="00C01BA2">
      <w:pPr>
        <w:rPr>
          <w:rFonts w:ascii="Franklin Gothic Book" w:hAnsi="Franklin Gothic Book" w:cstheme="minorHAnsi"/>
          <w:sz w:val="22"/>
          <w:szCs w:val="22"/>
        </w:rPr>
      </w:pPr>
    </w:p>
    <w:tbl>
      <w:tblPr>
        <w:tblStyle w:val="TableGrid"/>
        <w:tblW w:w="0" w:type="auto"/>
        <w:tblLook w:val="04A0" w:firstRow="1" w:lastRow="0" w:firstColumn="1" w:lastColumn="0" w:noHBand="0" w:noVBand="1"/>
      </w:tblPr>
      <w:tblGrid>
        <w:gridCol w:w="9010"/>
      </w:tblGrid>
      <w:tr w:rsidR="008D789F" w:rsidRPr="006A229D" w14:paraId="4A0CB4EC" w14:textId="77777777" w:rsidTr="008D789F">
        <w:tc>
          <w:tcPr>
            <w:tcW w:w="9010" w:type="dxa"/>
          </w:tcPr>
          <w:p w14:paraId="139A629B" w14:textId="77777777" w:rsidR="008D789F" w:rsidRDefault="008D789F" w:rsidP="00C01BA2">
            <w:pPr>
              <w:rPr>
                <w:rFonts w:ascii="Franklin Gothic Book" w:hAnsi="Franklin Gothic Book" w:cstheme="minorHAnsi"/>
                <w:sz w:val="22"/>
                <w:szCs w:val="22"/>
              </w:rPr>
            </w:pPr>
          </w:p>
          <w:p w14:paraId="56F2F360" w14:textId="77777777" w:rsidR="00E24DB4" w:rsidRDefault="00E24DB4" w:rsidP="00C01BA2">
            <w:pPr>
              <w:rPr>
                <w:rFonts w:ascii="Franklin Gothic Book" w:hAnsi="Franklin Gothic Book" w:cstheme="minorHAnsi"/>
                <w:sz w:val="22"/>
                <w:szCs w:val="22"/>
              </w:rPr>
            </w:pPr>
          </w:p>
          <w:p w14:paraId="4814339C" w14:textId="38BBB1A2" w:rsidR="00B17927" w:rsidRPr="006A229D" w:rsidRDefault="00B17927" w:rsidP="00C01BA2">
            <w:pPr>
              <w:rPr>
                <w:rFonts w:ascii="Franklin Gothic Book" w:hAnsi="Franklin Gothic Book" w:cstheme="minorHAnsi"/>
                <w:sz w:val="22"/>
                <w:szCs w:val="22"/>
              </w:rPr>
            </w:pPr>
          </w:p>
        </w:tc>
      </w:tr>
    </w:tbl>
    <w:p w14:paraId="52F9F48D" w14:textId="77777777" w:rsidR="00E24DB4" w:rsidRDefault="00E24DB4" w:rsidP="00C01BA2">
      <w:pPr>
        <w:rPr>
          <w:rFonts w:ascii="Franklin Gothic Book" w:hAnsi="Franklin Gothic Book" w:cstheme="minorHAnsi"/>
          <w:b/>
          <w:bCs/>
          <w:sz w:val="22"/>
          <w:szCs w:val="22"/>
        </w:rPr>
      </w:pPr>
    </w:p>
    <w:p w14:paraId="3CBE3A26" w14:textId="25308F66" w:rsidR="008D789F" w:rsidRPr="006A229D" w:rsidRDefault="008D789F" w:rsidP="00C01BA2">
      <w:pPr>
        <w:rPr>
          <w:rFonts w:ascii="Franklin Gothic Book" w:hAnsi="Franklin Gothic Book" w:cstheme="minorHAnsi"/>
          <w:b/>
          <w:bCs/>
          <w:sz w:val="22"/>
          <w:szCs w:val="22"/>
        </w:rPr>
      </w:pPr>
      <w:r w:rsidRPr="006A229D">
        <w:rPr>
          <w:rFonts w:ascii="Franklin Gothic Book" w:hAnsi="Franklin Gothic Book" w:cstheme="minorHAnsi"/>
          <w:b/>
          <w:bCs/>
          <w:sz w:val="22"/>
          <w:szCs w:val="22"/>
        </w:rPr>
        <w:lastRenderedPageBreak/>
        <w:t>Declaration:</w:t>
      </w:r>
    </w:p>
    <w:p w14:paraId="3E97B680" w14:textId="5D411481" w:rsidR="003F2097" w:rsidRPr="006A229D" w:rsidRDefault="003F2097" w:rsidP="00C01BA2">
      <w:pPr>
        <w:rPr>
          <w:rFonts w:ascii="Franklin Gothic Book" w:hAnsi="Franklin Gothic Book" w:cstheme="minorHAnsi"/>
          <w:sz w:val="22"/>
          <w:szCs w:val="22"/>
        </w:rPr>
      </w:pPr>
    </w:p>
    <w:p w14:paraId="06A79EBD" w14:textId="3D8AAD69" w:rsidR="003F2097" w:rsidRPr="006A229D" w:rsidRDefault="003F2097" w:rsidP="00C01BA2">
      <w:pPr>
        <w:rPr>
          <w:rFonts w:ascii="Franklin Gothic Book" w:hAnsi="Franklin Gothic Book" w:cstheme="minorHAnsi"/>
          <w:sz w:val="22"/>
          <w:szCs w:val="22"/>
        </w:rPr>
      </w:pPr>
      <w:r w:rsidRPr="006A229D">
        <w:rPr>
          <w:rFonts w:ascii="Franklin Gothic Book" w:hAnsi="Franklin Gothic Book" w:cstheme="minorHAnsi"/>
          <w:sz w:val="22"/>
          <w:szCs w:val="22"/>
        </w:rPr>
        <w:t xml:space="preserve">In the event of an </w:t>
      </w:r>
      <w:r w:rsidR="00707082" w:rsidRPr="006A229D">
        <w:rPr>
          <w:rFonts w:ascii="Franklin Gothic Book" w:hAnsi="Franklin Gothic Book" w:cstheme="minorHAnsi"/>
          <w:sz w:val="22"/>
          <w:szCs w:val="22"/>
        </w:rPr>
        <w:t>emergency,</w:t>
      </w:r>
      <w:r w:rsidRPr="006A229D">
        <w:rPr>
          <w:rFonts w:ascii="Franklin Gothic Book" w:hAnsi="Franklin Gothic Book" w:cstheme="minorHAnsi"/>
          <w:sz w:val="22"/>
          <w:szCs w:val="22"/>
        </w:rPr>
        <w:t xml:space="preserve"> I agree that if my child needs to go to hospital in an ambulance and contact cannot be made with any of his/her named persons, a member of staff will accompany that child to hospital. </w:t>
      </w:r>
    </w:p>
    <w:p w14:paraId="6E152A3E" w14:textId="77777777" w:rsidR="003F2097" w:rsidRPr="006A229D" w:rsidRDefault="003F2097" w:rsidP="00C01BA2">
      <w:pPr>
        <w:rPr>
          <w:rFonts w:ascii="Franklin Gothic Book" w:hAnsi="Franklin Gothic Book" w:cstheme="minorHAnsi"/>
          <w:sz w:val="22"/>
          <w:szCs w:val="22"/>
        </w:rPr>
      </w:pPr>
    </w:p>
    <w:p w14:paraId="23BB65E4" w14:textId="77777777" w:rsidR="003F2097" w:rsidRPr="006A229D" w:rsidRDefault="003F2097" w:rsidP="00C01BA2">
      <w:pPr>
        <w:rPr>
          <w:rFonts w:ascii="Franklin Gothic Book" w:hAnsi="Franklin Gothic Book" w:cstheme="minorHAnsi"/>
          <w:sz w:val="22"/>
          <w:szCs w:val="22"/>
        </w:rPr>
      </w:pPr>
      <w:r w:rsidRPr="006A229D">
        <w:rPr>
          <w:rFonts w:ascii="Franklin Gothic Book" w:hAnsi="Franklin Gothic Book" w:cstheme="minorHAnsi"/>
          <w:sz w:val="22"/>
          <w:szCs w:val="22"/>
        </w:rPr>
        <w:t xml:space="preserve">In the event of an emergency I agree to my child receiving medication as instructed and to any emergency dental, medical or surgical treatment, including anaesthetic or blood transfusion, as considered necessary by the medical authorities present. </w:t>
      </w:r>
    </w:p>
    <w:p w14:paraId="361C2E99" w14:textId="77777777" w:rsidR="003F2097" w:rsidRPr="006A229D" w:rsidRDefault="003F2097" w:rsidP="00C01BA2">
      <w:pPr>
        <w:rPr>
          <w:rFonts w:ascii="Franklin Gothic Book" w:hAnsi="Franklin Gothic Book" w:cstheme="minorHAnsi"/>
          <w:sz w:val="22"/>
          <w:szCs w:val="22"/>
        </w:rPr>
      </w:pPr>
    </w:p>
    <w:p w14:paraId="63380458" w14:textId="44D48431" w:rsidR="003F2097" w:rsidRPr="006A229D" w:rsidRDefault="003F2097" w:rsidP="00C01BA2">
      <w:pPr>
        <w:rPr>
          <w:rFonts w:ascii="Franklin Gothic Book" w:hAnsi="Franklin Gothic Book" w:cstheme="minorHAnsi"/>
          <w:sz w:val="22"/>
          <w:szCs w:val="22"/>
        </w:rPr>
      </w:pPr>
      <w:r w:rsidRPr="006A229D">
        <w:rPr>
          <w:rFonts w:ascii="Franklin Gothic Book" w:hAnsi="Franklin Gothic Book" w:cstheme="minorHAnsi"/>
          <w:sz w:val="22"/>
          <w:szCs w:val="22"/>
        </w:rPr>
        <w:t xml:space="preserve">Please sign below to indicate your consent. </w:t>
      </w:r>
    </w:p>
    <w:p w14:paraId="27E031EE" w14:textId="5EE8410A" w:rsidR="00F211F5" w:rsidRPr="006A229D" w:rsidRDefault="00F211F5" w:rsidP="00C01BA2">
      <w:pPr>
        <w:rPr>
          <w:rFonts w:ascii="Franklin Gothic Book" w:hAnsi="Franklin Gothic Book" w:cstheme="minorHAnsi"/>
          <w:sz w:val="22"/>
          <w:szCs w:val="22"/>
        </w:rPr>
      </w:pPr>
    </w:p>
    <w:tbl>
      <w:tblPr>
        <w:tblStyle w:val="TableGrid"/>
        <w:tblW w:w="0" w:type="auto"/>
        <w:tblLook w:val="04A0" w:firstRow="1" w:lastRow="0" w:firstColumn="1" w:lastColumn="0" w:noHBand="0" w:noVBand="1"/>
      </w:tblPr>
      <w:tblGrid>
        <w:gridCol w:w="4505"/>
        <w:gridCol w:w="4505"/>
      </w:tblGrid>
      <w:tr w:rsidR="00F211F5" w:rsidRPr="006A229D" w14:paraId="06753D61" w14:textId="77777777" w:rsidTr="00F211F5">
        <w:tc>
          <w:tcPr>
            <w:tcW w:w="4505" w:type="dxa"/>
          </w:tcPr>
          <w:p w14:paraId="2AE5C6CD" w14:textId="77777777" w:rsidR="00F211F5" w:rsidRPr="006A229D" w:rsidRDefault="00F211F5" w:rsidP="00C01BA2">
            <w:pPr>
              <w:rPr>
                <w:rFonts w:ascii="Franklin Gothic Book" w:hAnsi="Franklin Gothic Book" w:cstheme="minorHAnsi"/>
                <w:sz w:val="22"/>
                <w:szCs w:val="22"/>
              </w:rPr>
            </w:pPr>
            <w:r w:rsidRPr="006A229D">
              <w:rPr>
                <w:rFonts w:ascii="Franklin Gothic Book" w:hAnsi="Franklin Gothic Book" w:cstheme="minorHAnsi"/>
                <w:sz w:val="22"/>
                <w:szCs w:val="22"/>
              </w:rPr>
              <w:t>Name of Child:</w:t>
            </w:r>
          </w:p>
          <w:p w14:paraId="3E452D1D" w14:textId="7DC9343B" w:rsidR="003E0879" w:rsidRPr="006A229D" w:rsidRDefault="003E0879" w:rsidP="00C01BA2">
            <w:pPr>
              <w:rPr>
                <w:rFonts w:ascii="Franklin Gothic Book" w:hAnsi="Franklin Gothic Book" w:cstheme="minorHAnsi"/>
                <w:sz w:val="22"/>
                <w:szCs w:val="22"/>
              </w:rPr>
            </w:pPr>
          </w:p>
        </w:tc>
        <w:tc>
          <w:tcPr>
            <w:tcW w:w="4505" w:type="dxa"/>
          </w:tcPr>
          <w:p w14:paraId="7EE085AD" w14:textId="3E8F3258" w:rsidR="00F211F5" w:rsidRPr="006A229D" w:rsidRDefault="00F211F5" w:rsidP="00C01BA2">
            <w:pPr>
              <w:rPr>
                <w:rFonts w:ascii="Franklin Gothic Book" w:hAnsi="Franklin Gothic Book" w:cstheme="minorHAnsi"/>
                <w:sz w:val="22"/>
                <w:szCs w:val="22"/>
              </w:rPr>
            </w:pPr>
            <w:r w:rsidRPr="006A229D">
              <w:rPr>
                <w:rFonts w:ascii="Franklin Gothic Book" w:hAnsi="Franklin Gothic Book" w:cstheme="minorHAnsi"/>
                <w:sz w:val="22"/>
                <w:szCs w:val="22"/>
              </w:rPr>
              <w:t>Date of birth:</w:t>
            </w:r>
          </w:p>
        </w:tc>
      </w:tr>
      <w:tr w:rsidR="003E0879" w:rsidRPr="006A229D" w14:paraId="0E869BD0" w14:textId="77777777" w:rsidTr="008C7D60">
        <w:tc>
          <w:tcPr>
            <w:tcW w:w="9010" w:type="dxa"/>
            <w:gridSpan w:val="2"/>
          </w:tcPr>
          <w:p w14:paraId="639BD485" w14:textId="77777777" w:rsidR="003E0879" w:rsidRPr="006A229D" w:rsidRDefault="003E0879" w:rsidP="00C01BA2">
            <w:pPr>
              <w:rPr>
                <w:rFonts w:ascii="Franklin Gothic Book" w:hAnsi="Franklin Gothic Book" w:cstheme="minorHAnsi"/>
                <w:sz w:val="22"/>
                <w:szCs w:val="22"/>
              </w:rPr>
            </w:pPr>
            <w:r w:rsidRPr="006A229D">
              <w:rPr>
                <w:rFonts w:ascii="Franklin Gothic Book" w:hAnsi="Franklin Gothic Book" w:cstheme="minorHAnsi"/>
                <w:sz w:val="22"/>
                <w:szCs w:val="22"/>
              </w:rPr>
              <w:t>Signed: (Parent/carer):</w:t>
            </w:r>
          </w:p>
          <w:p w14:paraId="775A87D0" w14:textId="77777777" w:rsidR="003E0879" w:rsidRDefault="003E0879" w:rsidP="00C01BA2">
            <w:pPr>
              <w:rPr>
                <w:rFonts w:ascii="Franklin Gothic Book" w:hAnsi="Franklin Gothic Book" w:cstheme="minorHAnsi"/>
                <w:sz w:val="22"/>
                <w:szCs w:val="22"/>
              </w:rPr>
            </w:pPr>
          </w:p>
          <w:p w14:paraId="22F0E4CF" w14:textId="0D9DBCA4" w:rsidR="0086105B" w:rsidRPr="006A229D" w:rsidRDefault="0086105B" w:rsidP="00C01BA2">
            <w:pPr>
              <w:rPr>
                <w:rFonts w:ascii="Franklin Gothic Book" w:hAnsi="Franklin Gothic Book" w:cstheme="minorHAnsi"/>
                <w:sz w:val="22"/>
                <w:szCs w:val="22"/>
              </w:rPr>
            </w:pPr>
          </w:p>
        </w:tc>
      </w:tr>
      <w:tr w:rsidR="003E0879" w:rsidRPr="006A229D" w14:paraId="5E5D796E" w14:textId="77777777" w:rsidTr="00F211F5">
        <w:tc>
          <w:tcPr>
            <w:tcW w:w="4505" w:type="dxa"/>
          </w:tcPr>
          <w:p w14:paraId="482AC701" w14:textId="77777777" w:rsidR="003E0879" w:rsidRPr="006A229D" w:rsidRDefault="003E0879" w:rsidP="00C01BA2">
            <w:pPr>
              <w:rPr>
                <w:rFonts w:ascii="Franklin Gothic Book" w:hAnsi="Franklin Gothic Book" w:cstheme="minorHAnsi"/>
                <w:sz w:val="22"/>
                <w:szCs w:val="22"/>
              </w:rPr>
            </w:pPr>
            <w:r w:rsidRPr="006A229D">
              <w:rPr>
                <w:rFonts w:ascii="Franklin Gothic Book" w:hAnsi="Franklin Gothic Book" w:cstheme="minorHAnsi"/>
                <w:sz w:val="22"/>
                <w:szCs w:val="22"/>
              </w:rPr>
              <w:t>Print Name:</w:t>
            </w:r>
          </w:p>
          <w:p w14:paraId="2F8A6D4B" w14:textId="1E3A931F" w:rsidR="003E0879" w:rsidRPr="006A229D" w:rsidRDefault="003E0879" w:rsidP="00C01BA2">
            <w:pPr>
              <w:rPr>
                <w:rFonts w:ascii="Franklin Gothic Book" w:hAnsi="Franklin Gothic Book" w:cstheme="minorHAnsi"/>
                <w:sz w:val="22"/>
                <w:szCs w:val="22"/>
              </w:rPr>
            </w:pPr>
          </w:p>
        </w:tc>
        <w:tc>
          <w:tcPr>
            <w:tcW w:w="4505" w:type="dxa"/>
          </w:tcPr>
          <w:p w14:paraId="6C8FA944" w14:textId="3B2FF84D" w:rsidR="003E0879" w:rsidRPr="006A229D" w:rsidRDefault="003E0879" w:rsidP="00C01BA2">
            <w:pPr>
              <w:rPr>
                <w:rFonts w:ascii="Franklin Gothic Book" w:hAnsi="Franklin Gothic Book" w:cstheme="minorHAnsi"/>
                <w:sz w:val="22"/>
                <w:szCs w:val="22"/>
              </w:rPr>
            </w:pPr>
            <w:r w:rsidRPr="006A229D">
              <w:rPr>
                <w:rFonts w:ascii="Franklin Gothic Book" w:hAnsi="Franklin Gothic Book" w:cstheme="minorHAnsi"/>
                <w:sz w:val="22"/>
                <w:szCs w:val="22"/>
              </w:rPr>
              <w:t>Date:</w:t>
            </w:r>
          </w:p>
        </w:tc>
      </w:tr>
    </w:tbl>
    <w:p w14:paraId="5A71C292" w14:textId="77777777" w:rsidR="00B6750B" w:rsidRPr="006A229D" w:rsidRDefault="00B6750B" w:rsidP="00C01BA2">
      <w:pPr>
        <w:rPr>
          <w:rFonts w:ascii="Franklin Gothic Book" w:hAnsi="Franklin Gothic Book" w:cstheme="minorHAnsi"/>
          <w:sz w:val="22"/>
          <w:szCs w:val="22"/>
        </w:rPr>
      </w:pPr>
    </w:p>
    <w:p w14:paraId="327197AC" w14:textId="4AD4734E" w:rsidR="005C55F0" w:rsidRPr="006A229D" w:rsidRDefault="005C55F0" w:rsidP="00C01BA2">
      <w:pPr>
        <w:rPr>
          <w:rFonts w:ascii="Franklin Gothic Book" w:hAnsi="Franklin Gothic Book" w:cstheme="minorHAnsi"/>
          <w:sz w:val="22"/>
          <w:szCs w:val="22"/>
        </w:rPr>
      </w:pPr>
    </w:p>
    <w:p w14:paraId="53585EA9" w14:textId="003465BF" w:rsidR="005C55F0" w:rsidRPr="006A229D" w:rsidRDefault="005C55F0" w:rsidP="00C01BA2">
      <w:pPr>
        <w:rPr>
          <w:rFonts w:ascii="Franklin Gothic Book" w:hAnsi="Franklin Gothic Book" w:cstheme="minorHAnsi"/>
          <w:sz w:val="22"/>
          <w:szCs w:val="22"/>
        </w:rPr>
      </w:pPr>
    </w:p>
    <w:p w14:paraId="63F47D3A" w14:textId="77777777" w:rsidR="00A23F5B" w:rsidRPr="006A229D" w:rsidRDefault="00A23F5B" w:rsidP="00C01BA2">
      <w:pPr>
        <w:rPr>
          <w:rFonts w:ascii="Franklin Gothic Book" w:hAnsi="Franklin Gothic Book" w:cstheme="minorHAnsi"/>
          <w:sz w:val="22"/>
          <w:szCs w:val="22"/>
        </w:rPr>
      </w:pPr>
    </w:p>
    <w:p w14:paraId="6783AC5A" w14:textId="77777777" w:rsidR="00A23F5B" w:rsidRPr="006A229D" w:rsidRDefault="00A23F5B" w:rsidP="00C01BA2">
      <w:pPr>
        <w:rPr>
          <w:rFonts w:ascii="Franklin Gothic Book" w:hAnsi="Franklin Gothic Book" w:cstheme="minorHAnsi"/>
          <w:sz w:val="22"/>
          <w:szCs w:val="22"/>
        </w:rPr>
      </w:pPr>
    </w:p>
    <w:p w14:paraId="2EC02D54" w14:textId="77777777" w:rsidR="00A23F5B" w:rsidRPr="006A229D" w:rsidRDefault="00A23F5B" w:rsidP="00C01BA2">
      <w:pPr>
        <w:rPr>
          <w:rFonts w:ascii="Franklin Gothic Book" w:hAnsi="Franklin Gothic Book" w:cstheme="minorHAnsi"/>
          <w:sz w:val="22"/>
          <w:szCs w:val="22"/>
        </w:rPr>
      </w:pPr>
    </w:p>
    <w:p w14:paraId="60E3F2F3" w14:textId="77777777" w:rsidR="00A23F5B" w:rsidRPr="006A229D" w:rsidRDefault="00A23F5B" w:rsidP="00C01BA2">
      <w:pPr>
        <w:rPr>
          <w:rFonts w:ascii="Franklin Gothic Book" w:hAnsi="Franklin Gothic Book" w:cstheme="minorHAnsi"/>
          <w:sz w:val="22"/>
          <w:szCs w:val="22"/>
        </w:rPr>
      </w:pPr>
    </w:p>
    <w:p w14:paraId="36532AD7" w14:textId="77777777" w:rsidR="00A23F5B" w:rsidRPr="006A229D" w:rsidRDefault="00A23F5B" w:rsidP="00C01BA2">
      <w:pPr>
        <w:rPr>
          <w:rFonts w:ascii="Franklin Gothic Book" w:hAnsi="Franklin Gothic Book" w:cstheme="minorHAnsi"/>
          <w:sz w:val="22"/>
          <w:szCs w:val="22"/>
        </w:rPr>
      </w:pPr>
    </w:p>
    <w:p w14:paraId="0BB53B80" w14:textId="77777777" w:rsidR="00A23F5B" w:rsidRPr="006A229D" w:rsidRDefault="00A23F5B" w:rsidP="00C01BA2">
      <w:pPr>
        <w:rPr>
          <w:rFonts w:ascii="Franklin Gothic Book" w:hAnsi="Franklin Gothic Book" w:cstheme="minorHAnsi"/>
          <w:sz w:val="22"/>
          <w:szCs w:val="22"/>
        </w:rPr>
      </w:pPr>
    </w:p>
    <w:p w14:paraId="32160EDE" w14:textId="77777777" w:rsidR="00A23F5B" w:rsidRPr="006A229D" w:rsidRDefault="00A23F5B" w:rsidP="00C01BA2">
      <w:pPr>
        <w:rPr>
          <w:rFonts w:ascii="Franklin Gothic Book" w:hAnsi="Franklin Gothic Book" w:cstheme="minorHAnsi"/>
          <w:sz w:val="22"/>
          <w:szCs w:val="22"/>
        </w:rPr>
      </w:pPr>
    </w:p>
    <w:p w14:paraId="5E85ED67" w14:textId="77777777" w:rsidR="00A23F5B" w:rsidRPr="006A229D" w:rsidRDefault="00A23F5B" w:rsidP="00C01BA2">
      <w:pPr>
        <w:rPr>
          <w:rFonts w:ascii="Franklin Gothic Book" w:hAnsi="Franklin Gothic Book" w:cstheme="minorHAnsi"/>
          <w:sz w:val="22"/>
          <w:szCs w:val="22"/>
        </w:rPr>
      </w:pPr>
    </w:p>
    <w:p w14:paraId="14474DA4" w14:textId="77777777" w:rsidR="00A23F5B" w:rsidRPr="006A229D" w:rsidRDefault="00A23F5B" w:rsidP="00C01BA2">
      <w:pPr>
        <w:rPr>
          <w:rFonts w:ascii="Franklin Gothic Book" w:hAnsi="Franklin Gothic Book" w:cstheme="minorHAnsi"/>
          <w:sz w:val="22"/>
          <w:szCs w:val="22"/>
        </w:rPr>
      </w:pPr>
    </w:p>
    <w:p w14:paraId="01741C39" w14:textId="77777777" w:rsidR="00A23F5B" w:rsidRPr="006A229D" w:rsidRDefault="00A23F5B" w:rsidP="00C01BA2">
      <w:pPr>
        <w:rPr>
          <w:rFonts w:ascii="Franklin Gothic Book" w:hAnsi="Franklin Gothic Book" w:cstheme="minorHAnsi"/>
          <w:sz w:val="22"/>
          <w:szCs w:val="22"/>
        </w:rPr>
      </w:pPr>
    </w:p>
    <w:p w14:paraId="56E72080" w14:textId="159088C2" w:rsidR="00A23F5B" w:rsidRPr="006A229D" w:rsidRDefault="0000156C" w:rsidP="0000156C">
      <w:pPr>
        <w:tabs>
          <w:tab w:val="left" w:pos="2790"/>
        </w:tabs>
        <w:rPr>
          <w:rFonts w:ascii="Franklin Gothic Book" w:hAnsi="Franklin Gothic Book" w:cstheme="minorHAnsi"/>
          <w:sz w:val="22"/>
          <w:szCs w:val="22"/>
        </w:rPr>
      </w:pPr>
      <w:r>
        <w:rPr>
          <w:rFonts w:ascii="Franklin Gothic Book" w:hAnsi="Franklin Gothic Book" w:cstheme="minorHAnsi"/>
          <w:sz w:val="22"/>
          <w:szCs w:val="22"/>
        </w:rPr>
        <w:tab/>
      </w:r>
    </w:p>
    <w:p w14:paraId="76E20DCE" w14:textId="77777777" w:rsidR="00A23F5B" w:rsidRPr="006A229D" w:rsidRDefault="00A23F5B" w:rsidP="00C01BA2">
      <w:pPr>
        <w:rPr>
          <w:rFonts w:ascii="Franklin Gothic Book" w:hAnsi="Franklin Gothic Book" w:cstheme="minorHAnsi"/>
          <w:sz w:val="22"/>
          <w:szCs w:val="22"/>
        </w:rPr>
      </w:pPr>
    </w:p>
    <w:p w14:paraId="6C137F08" w14:textId="77777777" w:rsidR="00A23F5B" w:rsidRPr="006A229D" w:rsidRDefault="00A23F5B" w:rsidP="00C01BA2">
      <w:pPr>
        <w:rPr>
          <w:rFonts w:ascii="Franklin Gothic Book" w:hAnsi="Franklin Gothic Book" w:cstheme="minorHAnsi"/>
          <w:sz w:val="22"/>
          <w:szCs w:val="22"/>
        </w:rPr>
      </w:pPr>
    </w:p>
    <w:p w14:paraId="096D7E10" w14:textId="77777777" w:rsidR="00A23F5B" w:rsidRPr="006A229D" w:rsidRDefault="00A23F5B" w:rsidP="00C01BA2">
      <w:pPr>
        <w:rPr>
          <w:rFonts w:ascii="Franklin Gothic Book" w:hAnsi="Franklin Gothic Book" w:cstheme="minorHAnsi"/>
          <w:sz w:val="22"/>
          <w:szCs w:val="22"/>
        </w:rPr>
      </w:pPr>
    </w:p>
    <w:p w14:paraId="6A56A1ED" w14:textId="77777777" w:rsidR="00A23F5B" w:rsidRPr="006A229D" w:rsidRDefault="00A23F5B" w:rsidP="00C01BA2">
      <w:pPr>
        <w:rPr>
          <w:rFonts w:ascii="Franklin Gothic Book" w:hAnsi="Franklin Gothic Book" w:cstheme="minorHAnsi"/>
          <w:sz w:val="22"/>
          <w:szCs w:val="22"/>
        </w:rPr>
      </w:pPr>
    </w:p>
    <w:p w14:paraId="3EBC34F8" w14:textId="77777777" w:rsidR="00A23F5B" w:rsidRPr="006A229D" w:rsidRDefault="00A23F5B" w:rsidP="00C01BA2">
      <w:pPr>
        <w:rPr>
          <w:rFonts w:ascii="Franklin Gothic Book" w:hAnsi="Franklin Gothic Book" w:cstheme="minorHAnsi"/>
          <w:sz w:val="22"/>
          <w:szCs w:val="22"/>
        </w:rPr>
      </w:pPr>
    </w:p>
    <w:p w14:paraId="662ACDB2" w14:textId="77777777" w:rsidR="00A23F5B" w:rsidRPr="006A229D" w:rsidRDefault="00A23F5B" w:rsidP="00C01BA2">
      <w:pPr>
        <w:rPr>
          <w:rFonts w:ascii="Franklin Gothic Book" w:hAnsi="Franklin Gothic Book" w:cstheme="minorHAnsi"/>
          <w:sz w:val="22"/>
          <w:szCs w:val="22"/>
        </w:rPr>
      </w:pPr>
    </w:p>
    <w:p w14:paraId="4E8E4517" w14:textId="77777777" w:rsidR="00A23F5B" w:rsidRPr="006A229D" w:rsidRDefault="00A23F5B" w:rsidP="00C01BA2">
      <w:pPr>
        <w:rPr>
          <w:rFonts w:ascii="Franklin Gothic Book" w:hAnsi="Franklin Gothic Book" w:cstheme="minorHAnsi"/>
          <w:sz w:val="22"/>
          <w:szCs w:val="22"/>
        </w:rPr>
      </w:pPr>
    </w:p>
    <w:p w14:paraId="20CEB570" w14:textId="77777777" w:rsidR="0088775D" w:rsidRPr="006A229D" w:rsidRDefault="0088775D" w:rsidP="00C01BA2">
      <w:pPr>
        <w:rPr>
          <w:rFonts w:ascii="Franklin Gothic Book" w:hAnsi="Franklin Gothic Book" w:cstheme="minorHAnsi"/>
          <w:b/>
          <w:bCs/>
          <w:sz w:val="22"/>
          <w:szCs w:val="22"/>
        </w:rPr>
      </w:pPr>
    </w:p>
    <w:p w14:paraId="40434D3B" w14:textId="77777777" w:rsidR="0088775D" w:rsidRPr="006A229D" w:rsidRDefault="0088775D" w:rsidP="00C01BA2">
      <w:pPr>
        <w:rPr>
          <w:rFonts w:ascii="Franklin Gothic Book" w:hAnsi="Franklin Gothic Book" w:cstheme="minorHAnsi"/>
          <w:b/>
          <w:bCs/>
          <w:sz w:val="22"/>
          <w:szCs w:val="22"/>
        </w:rPr>
      </w:pPr>
    </w:p>
    <w:p w14:paraId="3EE41426" w14:textId="77777777" w:rsidR="0088775D" w:rsidRPr="006A229D" w:rsidRDefault="0088775D" w:rsidP="00C01BA2">
      <w:pPr>
        <w:rPr>
          <w:rFonts w:ascii="Franklin Gothic Book" w:hAnsi="Franklin Gothic Book" w:cstheme="minorHAnsi"/>
          <w:b/>
          <w:bCs/>
          <w:sz w:val="22"/>
          <w:szCs w:val="22"/>
        </w:rPr>
      </w:pPr>
    </w:p>
    <w:p w14:paraId="61F137E3" w14:textId="77777777" w:rsidR="0088775D" w:rsidRPr="006A229D" w:rsidRDefault="0088775D" w:rsidP="00C01BA2">
      <w:pPr>
        <w:rPr>
          <w:rFonts w:ascii="Franklin Gothic Book" w:hAnsi="Franklin Gothic Book" w:cstheme="minorHAnsi"/>
          <w:b/>
          <w:bCs/>
          <w:sz w:val="22"/>
          <w:szCs w:val="22"/>
        </w:rPr>
      </w:pPr>
    </w:p>
    <w:p w14:paraId="77627C5D" w14:textId="77777777" w:rsidR="0088775D" w:rsidRPr="006A229D" w:rsidRDefault="0088775D" w:rsidP="00C01BA2">
      <w:pPr>
        <w:rPr>
          <w:rFonts w:ascii="Franklin Gothic Book" w:hAnsi="Franklin Gothic Book" w:cstheme="minorHAnsi"/>
          <w:b/>
          <w:bCs/>
          <w:sz w:val="22"/>
          <w:szCs w:val="22"/>
        </w:rPr>
      </w:pPr>
    </w:p>
    <w:p w14:paraId="3A7833F9" w14:textId="77777777" w:rsidR="007C58D7" w:rsidRDefault="007C58D7" w:rsidP="00C01BA2">
      <w:pPr>
        <w:rPr>
          <w:rFonts w:ascii="Franklin Gothic Book" w:hAnsi="Franklin Gothic Book" w:cstheme="minorHAnsi"/>
          <w:b/>
          <w:bCs/>
          <w:sz w:val="22"/>
          <w:szCs w:val="22"/>
        </w:rPr>
      </w:pPr>
    </w:p>
    <w:p w14:paraId="75C7A487" w14:textId="50803D01" w:rsidR="00A23F5B" w:rsidRPr="00D82483" w:rsidRDefault="005C55F0" w:rsidP="004165EC">
      <w:pPr>
        <w:jc w:val="both"/>
        <w:rPr>
          <w:rFonts w:ascii="Franklin Gothic Medium" w:hAnsi="Franklin Gothic Medium" w:cstheme="minorHAnsi"/>
          <w:b/>
          <w:bCs/>
          <w:sz w:val="32"/>
          <w:szCs w:val="32"/>
        </w:rPr>
      </w:pPr>
      <w:r w:rsidRPr="00D82483">
        <w:rPr>
          <w:rFonts w:ascii="Franklin Gothic Medium" w:hAnsi="Franklin Gothic Medium" w:cstheme="minorHAnsi"/>
          <w:b/>
          <w:bCs/>
          <w:sz w:val="32"/>
          <w:szCs w:val="32"/>
        </w:rPr>
        <w:lastRenderedPageBreak/>
        <w:t xml:space="preserve">TERMS AND CONDITIONS OF REGISTRATION </w:t>
      </w:r>
      <w:r w:rsidR="00974EFB">
        <w:rPr>
          <w:rFonts w:ascii="Franklin Gothic Medium" w:hAnsi="Franklin Gothic Medium" w:cstheme="minorHAnsi"/>
          <w:b/>
          <w:bCs/>
          <w:sz w:val="32"/>
          <w:szCs w:val="32"/>
        </w:rPr>
        <w:t>– SCHOOL COPY</w:t>
      </w:r>
    </w:p>
    <w:p w14:paraId="2017661E" w14:textId="77777777" w:rsidR="00A23F5B" w:rsidRPr="006A229D" w:rsidRDefault="00A23F5B" w:rsidP="004165EC">
      <w:pPr>
        <w:jc w:val="both"/>
        <w:rPr>
          <w:rFonts w:ascii="Franklin Gothic Book" w:hAnsi="Franklin Gothic Book" w:cstheme="minorHAnsi"/>
          <w:sz w:val="22"/>
          <w:szCs w:val="22"/>
        </w:rPr>
      </w:pPr>
    </w:p>
    <w:p w14:paraId="0E591894" w14:textId="7DACC770" w:rsidR="002E5A84" w:rsidRPr="006A229D" w:rsidRDefault="005C55F0" w:rsidP="004165EC">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Charges </w:t>
      </w:r>
    </w:p>
    <w:p w14:paraId="686C172F" w14:textId="15C25DE3" w:rsidR="00682596" w:rsidRPr="006A229D" w:rsidRDefault="00682596" w:rsidP="004165EC">
      <w:pPr>
        <w:jc w:val="both"/>
        <w:rPr>
          <w:rFonts w:ascii="Franklin Gothic Book" w:hAnsi="Franklin Gothic Book" w:cstheme="minorHAnsi"/>
          <w:b/>
          <w:bCs/>
          <w:sz w:val="22"/>
          <w:szCs w:val="22"/>
        </w:rPr>
      </w:pPr>
    </w:p>
    <w:p w14:paraId="5C9891F3" w14:textId="2AA77255" w:rsidR="00682596" w:rsidRPr="006A229D" w:rsidRDefault="00682596"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Charges will be reviewed </w:t>
      </w:r>
      <w:r w:rsidR="005839D2" w:rsidRPr="006A229D">
        <w:rPr>
          <w:rFonts w:ascii="Franklin Gothic Book" w:hAnsi="Franklin Gothic Book" w:cstheme="minorHAnsi"/>
          <w:sz w:val="22"/>
          <w:szCs w:val="22"/>
        </w:rPr>
        <w:t>annually.</w:t>
      </w:r>
    </w:p>
    <w:p w14:paraId="15CB3D19" w14:textId="77777777" w:rsidR="002E5A84" w:rsidRPr="006A229D" w:rsidRDefault="002E5A84" w:rsidP="004165EC">
      <w:pPr>
        <w:jc w:val="both"/>
        <w:rPr>
          <w:rFonts w:ascii="Franklin Gothic Book" w:hAnsi="Franklin Gothic Book" w:cstheme="minorHAnsi"/>
          <w:sz w:val="22"/>
          <w:szCs w:val="22"/>
        </w:rPr>
      </w:pPr>
    </w:p>
    <w:p w14:paraId="31150413" w14:textId="0E94D794" w:rsidR="00682596" w:rsidRPr="006A229D" w:rsidRDefault="00682596"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Breakfast Club - </w:t>
      </w:r>
      <w:r w:rsidR="005C55F0" w:rsidRPr="006A229D">
        <w:rPr>
          <w:rFonts w:ascii="Franklin Gothic Book" w:hAnsi="Franklin Gothic Book" w:cstheme="minorHAnsi"/>
          <w:sz w:val="22"/>
          <w:szCs w:val="22"/>
        </w:rPr>
        <w:t>£</w:t>
      </w:r>
      <w:r w:rsidRPr="006A229D">
        <w:rPr>
          <w:rFonts w:ascii="Franklin Gothic Book" w:hAnsi="Franklin Gothic Book" w:cstheme="minorHAnsi"/>
          <w:sz w:val="22"/>
          <w:szCs w:val="22"/>
        </w:rPr>
        <w:t>6</w:t>
      </w:r>
      <w:r w:rsidR="005C55F0" w:rsidRPr="006A229D">
        <w:rPr>
          <w:rFonts w:ascii="Franklin Gothic Book" w:hAnsi="Franklin Gothic Book" w:cstheme="minorHAnsi"/>
          <w:sz w:val="22"/>
          <w:szCs w:val="22"/>
        </w:rPr>
        <w:t>.00 per session</w:t>
      </w:r>
    </w:p>
    <w:p w14:paraId="6D778CF2" w14:textId="6163D7D8" w:rsidR="00D75A00" w:rsidRPr="006A229D" w:rsidRDefault="00D75A00"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After School Club (</w:t>
      </w:r>
      <w:r w:rsidR="004C27C7" w:rsidRPr="006A229D">
        <w:rPr>
          <w:rFonts w:ascii="Franklin Gothic Book" w:hAnsi="Franklin Gothic Book" w:cstheme="minorHAnsi"/>
          <w:sz w:val="22"/>
          <w:szCs w:val="22"/>
        </w:rPr>
        <w:t>until 6pm) - £1</w:t>
      </w:r>
      <w:r w:rsidR="00D2227B">
        <w:rPr>
          <w:rFonts w:ascii="Franklin Gothic Book" w:hAnsi="Franklin Gothic Book" w:cstheme="minorHAnsi"/>
          <w:sz w:val="22"/>
          <w:szCs w:val="22"/>
        </w:rPr>
        <w:t>2</w:t>
      </w:r>
    </w:p>
    <w:p w14:paraId="2DA75003" w14:textId="77777777" w:rsidR="002E5A84" w:rsidRPr="006A229D" w:rsidRDefault="002E5A84" w:rsidP="004165EC">
      <w:pPr>
        <w:jc w:val="both"/>
        <w:rPr>
          <w:rFonts w:ascii="Franklin Gothic Book" w:hAnsi="Franklin Gothic Book" w:cstheme="minorHAnsi"/>
          <w:sz w:val="22"/>
          <w:szCs w:val="22"/>
        </w:rPr>
      </w:pPr>
    </w:p>
    <w:p w14:paraId="2788E572" w14:textId="27C60358" w:rsidR="00AA5315" w:rsidRPr="00284397" w:rsidRDefault="005C55F0" w:rsidP="004165EC">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Booking </w:t>
      </w:r>
    </w:p>
    <w:p w14:paraId="318C5886" w14:textId="60F643A3" w:rsidR="00200377" w:rsidRPr="006A229D" w:rsidRDefault="005C55F0"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In order for us to organise the appropriate staffing levels, parent/carers must book </w:t>
      </w:r>
      <w:r w:rsidR="00C1447E" w:rsidRPr="006A229D">
        <w:rPr>
          <w:rFonts w:ascii="Franklin Gothic Book" w:hAnsi="Franklin Gothic Book" w:cstheme="minorHAnsi"/>
          <w:sz w:val="22"/>
          <w:szCs w:val="22"/>
        </w:rPr>
        <w:t>in advance</w:t>
      </w:r>
      <w:r w:rsidRPr="006A229D">
        <w:rPr>
          <w:rFonts w:ascii="Franklin Gothic Book" w:hAnsi="Franklin Gothic Book" w:cstheme="minorHAnsi"/>
          <w:sz w:val="22"/>
          <w:szCs w:val="22"/>
        </w:rPr>
        <w:t xml:space="preserve">. </w:t>
      </w:r>
      <w:r w:rsidR="003A33F3" w:rsidRPr="006A229D">
        <w:rPr>
          <w:rFonts w:ascii="Franklin Gothic Book" w:hAnsi="Franklin Gothic Book" w:cstheme="minorHAnsi"/>
          <w:sz w:val="22"/>
          <w:szCs w:val="22"/>
        </w:rPr>
        <w:t>You can book your plac</w:t>
      </w:r>
      <w:r w:rsidR="00C1447E" w:rsidRPr="006A229D">
        <w:rPr>
          <w:rFonts w:ascii="Franklin Gothic Book" w:hAnsi="Franklin Gothic Book" w:cstheme="minorHAnsi"/>
          <w:sz w:val="22"/>
          <w:szCs w:val="22"/>
        </w:rPr>
        <w:t>e</w:t>
      </w:r>
      <w:r w:rsidR="003A33F3" w:rsidRPr="006A229D">
        <w:rPr>
          <w:rFonts w:ascii="Franklin Gothic Book" w:hAnsi="Franklin Gothic Book" w:cstheme="minorHAnsi"/>
          <w:sz w:val="22"/>
          <w:szCs w:val="22"/>
        </w:rPr>
        <w:t xml:space="preserve"> using the Eduspot School Money app. </w:t>
      </w:r>
      <w:r w:rsidRPr="006A229D">
        <w:rPr>
          <w:rFonts w:ascii="Franklin Gothic Book" w:hAnsi="Franklin Gothic Book" w:cstheme="minorHAnsi"/>
          <w:sz w:val="22"/>
          <w:szCs w:val="22"/>
        </w:rPr>
        <w:t>At present we have the capacity for 3</w:t>
      </w:r>
      <w:r w:rsidR="00D2227B">
        <w:rPr>
          <w:rFonts w:ascii="Franklin Gothic Book" w:hAnsi="Franklin Gothic Book" w:cstheme="minorHAnsi"/>
          <w:sz w:val="22"/>
          <w:szCs w:val="22"/>
        </w:rPr>
        <w:t>0</w:t>
      </w:r>
      <w:r w:rsidRPr="006A229D">
        <w:rPr>
          <w:rFonts w:ascii="Franklin Gothic Book" w:hAnsi="Franklin Gothic Book" w:cstheme="minorHAnsi"/>
          <w:sz w:val="22"/>
          <w:szCs w:val="22"/>
        </w:rPr>
        <w:t xml:space="preserve"> children</w:t>
      </w:r>
      <w:r w:rsidR="00D2227B">
        <w:rPr>
          <w:rFonts w:ascii="Franklin Gothic Book" w:hAnsi="Franklin Gothic Book" w:cstheme="minorHAnsi"/>
          <w:sz w:val="22"/>
          <w:szCs w:val="22"/>
        </w:rPr>
        <w:t>.</w:t>
      </w:r>
      <w:r w:rsidR="00856453">
        <w:rPr>
          <w:rFonts w:ascii="Franklin Gothic Book" w:hAnsi="Franklin Gothic Book" w:cstheme="minorHAnsi"/>
          <w:sz w:val="22"/>
          <w:szCs w:val="22"/>
        </w:rPr>
        <w:t xml:space="preserve">  Booking </w:t>
      </w:r>
      <w:r w:rsidR="008273B5">
        <w:rPr>
          <w:rFonts w:ascii="Franklin Gothic Book" w:hAnsi="Franklin Gothic Book" w:cstheme="minorHAnsi"/>
          <w:sz w:val="22"/>
          <w:szCs w:val="22"/>
        </w:rPr>
        <w:t>a</w:t>
      </w:r>
      <w:r w:rsidR="00A8330E">
        <w:rPr>
          <w:rFonts w:ascii="Franklin Gothic Book" w:hAnsi="Franklin Gothic Book" w:cstheme="minorHAnsi"/>
          <w:sz w:val="22"/>
          <w:szCs w:val="22"/>
        </w:rPr>
        <w:t>n</w:t>
      </w:r>
      <w:r w:rsidR="008273B5">
        <w:rPr>
          <w:rFonts w:ascii="Franklin Gothic Book" w:hAnsi="Franklin Gothic Book" w:cstheme="minorHAnsi"/>
          <w:sz w:val="22"/>
          <w:szCs w:val="22"/>
        </w:rPr>
        <w:t xml:space="preserve">d payment </w:t>
      </w:r>
      <w:r w:rsidR="00856453">
        <w:rPr>
          <w:rFonts w:ascii="Franklin Gothic Book" w:hAnsi="Franklin Gothic Book" w:cstheme="minorHAnsi"/>
          <w:sz w:val="22"/>
          <w:szCs w:val="22"/>
        </w:rPr>
        <w:t>must be made by 6pm the day before childcare is required</w:t>
      </w:r>
      <w:r w:rsidR="008273B5">
        <w:rPr>
          <w:rFonts w:ascii="Franklin Gothic Book" w:hAnsi="Franklin Gothic Book" w:cstheme="minorHAnsi"/>
          <w:sz w:val="22"/>
          <w:szCs w:val="22"/>
        </w:rPr>
        <w:t>.</w:t>
      </w:r>
      <w:r w:rsidRPr="006A229D">
        <w:rPr>
          <w:rFonts w:ascii="Franklin Gothic Book" w:hAnsi="Franklin Gothic Book" w:cstheme="minorHAnsi"/>
          <w:sz w:val="22"/>
          <w:szCs w:val="22"/>
        </w:rPr>
        <w:t xml:space="preserve"> </w:t>
      </w:r>
    </w:p>
    <w:p w14:paraId="0540F1BE" w14:textId="77777777" w:rsidR="00200377" w:rsidRPr="006A229D" w:rsidRDefault="00200377" w:rsidP="004165EC">
      <w:pPr>
        <w:jc w:val="both"/>
        <w:rPr>
          <w:rFonts w:ascii="Franklin Gothic Book" w:hAnsi="Franklin Gothic Book" w:cstheme="minorHAnsi"/>
          <w:sz w:val="22"/>
          <w:szCs w:val="22"/>
        </w:rPr>
      </w:pPr>
    </w:p>
    <w:p w14:paraId="75844230" w14:textId="50B6534D" w:rsidR="006502D8" w:rsidRPr="00284397" w:rsidRDefault="005C55F0" w:rsidP="004165EC">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Payment </w:t>
      </w:r>
    </w:p>
    <w:p w14:paraId="7353C61F" w14:textId="1F4FA8FC" w:rsidR="00200377" w:rsidRDefault="005C55F0"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Payment can be made online in advance using </w:t>
      </w:r>
      <w:r w:rsidR="006502D8" w:rsidRPr="006A229D">
        <w:rPr>
          <w:rFonts w:ascii="Franklin Gothic Book" w:hAnsi="Franklin Gothic Book" w:cstheme="minorHAnsi"/>
          <w:sz w:val="22"/>
          <w:szCs w:val="22"/>
        </w:rPr>
        <w:t>Edu</w:t>
      </w:r>
      <w:r w:rsidR="003A33F3" w:rsidRPr="006A229D">
        <w:rPr>
          <w:rFonts w:ascii="Franklin Gothic Book" w:hAnsi="Franklin Gothic Book" w:cstheme="minorHAnsi"/>
          <w:sz w:val="22"/>
          <w:szCs w:val="22"/>
        </w:rPr>
        <w:t>s</w:t>
      </w:r>
      <w:r w:rsidR="006502D8" w:rsidRPr="006A229D">
        <w:rPr>
          <w:rFonts w:ascii="Franklin Gothic Book" w:hAnsi="Franklin Gothic Book" w:cstheme="minorHAnsi"/>
          <w:sz w:val="22"/>
          <w:szCs w:val="22"/>
        </w:rPr>
        <w:t>pot School Money</w:t>
      </w:r>
      <w:r w:rsidRPr="006A229D">
        <w:rPr>
          <w:rFonts w:ascii="Franklin Gothic Book" w:hAnsi="Franklin Gothic Book" w:cstheme="minorHAnsi"/>
          <w:sz w:val="22"/>
          <w:szCs w:val="22"/>
        </w:rPr>
        <w:t xml:space="preserve">. We also accept </w:t>
      </w:r>
      <w:r w:rsidR="00A853DE" w:rsidRPr="006A229D">
        <w:rPr>
          <w:rFonts w:ascii="Franklin Gothic Book" w:hAnsi="Franklin Gothic Book" w:cstheme="minorHAnsi"/>
          <w:sz w:val="22"/>
          <w:szCs w:val="22"/>
        </w:rPr>
        <w:t>tax free childcare options</w:t>
      </w:r>
      <w:r w:rsidRPr="006A229D">
        <w:rPr>
          <w:rFonts w:ascii="Franklin Gothic Book" w:hAnsi="Franklin Gothic Book" w:cstheme="minorHAnsi"/>
          <w:sz w:val="22"/>
          <w:szCs w:val="22"/>
        </w:rPr>
        <w:t xml:space="preserve">. </w:t>
      </w:r>
      <w:r w:rsidR="00D344F6" w:rsidRPr="00012DE7">
        <w:rPr>
          <w:rFonts w:ascii="Franklin Gothic Book" w:hAnsi="Franklin Gothic Book" w:cstheme="minorHAnsi"/>
          <w:sz w:val="22"/>
          <w:szCs w:val="22"/>
        </w:rPr>
        <w:t xml:space="preserve">Please provide details of </w:t>
      </w:r>
      <w:r w:rsidR="00D344F6">
        <w:rPr>
          <w:rFonts w:ascii="Franklin Gothic Book" w:hAnsi="Franklin Gothic Book" w:cstheme="minorHAnsi"/>
          <w:sz w:val="22"/>
          <w:szCs w:val="22"/>
        </w:rPr>
        <w:t xml:space="preserve">your childcare </w:t>
      </w:r>
      <w:r w:rsidR="00D344F6" w:rsidRPr="00012DE7">
        <w:rPr>
          <w:rFonts w:ascii="Franklin Gothic Book" w:hAnsi="Franklin Gothic Book" w:cstheme="minorHAnsi"/>
          <w:sz w:val="22"/>
          <w:szCs w:val="22"/>
        </w:rPr>
        <w:t xml:space="preserve">voucher scheme or </w:t>
      </w:r>
      <w:r w:rsidR="00D344F6">
        <w:rPr>
          <w:rFonts w:ascii="Franklin Gothic Book" w:hAnsi="Franklin Gothic Book" w:cstheme="minorHAnsi"/>
          <w:sz w:val="22"/>
          <w:szCs w:val="22"/>
        </w:rPr>
        <w:t>your Tax-Free Childcare Reference number before your child starts</w:t>
      </w:r>
      <w:r w:rsidR="003D6D3C" w:rsidRPr="006A229D">
        <w:rPr>
          <w:rFonts w:ascii="Franklin Gothic Book" w:hAnsi="Franklin Gothic Book" w:cstheme="minorHAnsi"/>
          <w:sz w:val="22"/>
          <w:szCs w:val="22"/>
        </w:rPr>
        <w:t xml:space="preserve">. </w:t>
      </w:r>
      <w:r w:rsidR="00B82049">
        <w:rPr>
          <w:rFonts w:ascii="Franklin Gothic Book" w:hAnsi="Franklin Gothic Book" w:cstheme="minorHAnsi"/>
          <w:sz w:val="22"/>
          <w:szCs w:val="22"/>
        </w:rPr>
        <w:t xml:space="preserve">Parents will need to email </w:t>
      </w:r>
      <w:r w:rsidR="0021002C">
        <w:rPr>
          <w:rFonts w:ascii="Franklin Gothic Book" w:hAnsi="Franklin Gothic Book" w:cstheme="minorHAnsi"/>
          <w:sz w:val="22"/>
          <w:szCs w:val="22"/>
        </w:rPr>
        <w:t>a screenshot</w:t>
      </w:r>
      <w:r w:rsidR="0036104B">
        <w:rPr>
          <w:rFonts w:ascii="Franklin Gothic Book" w:hAnsi="Franklin Gothic Book" w:cstheme="minorHAnsi"/>
          <w:sz w:val="22"/>
          <w:szCs w:val="22"/>
        </w:rPr>
        <w:t xml:space="preserve"> of evidence of the </w:t>
      </w:r>
      <w:r w:rsidR="00362327">
        <w:rPr>
          <w:rFonts w:ascii="Franklin Gothic Book" w:hAnsi="Franklin Gothic Book" w:cstheme="minorHAnsi"/>
          <w:sz w:val="22"/>
          <w:szCs w:val="22"/>
        </w:rPr>
        <w:t>voucher payment to the school admin team in advance of making bookings so that credit can be added to their school money account</w:t>
      </w:r>
      <w:r w:rsidR="007C56E1" w:rsidRPr="006A229D">
        <w:rPr>
          <w:rFonts w:ascii="Franklin Gothic Book" w:hAnsi="Franklin Gothic Book" w:cstheme="minorHAnsi"/>
          <w:sz w:val="22"/>
          <w:szCs w:val="22"/>
        </w:rPr>
        <w:t xml:space="preserve">. We are unable to </w:t>
      </w:r>
      <w:r w:rsidR="00126D9D" w:rsidRPr="006A229D">
        <w:rPr>
          <w:rFonts w:ascii="Franklin Gothic Book" w:hAnsi="Franklin Gothic Book" w:cstheme="minorHAnsi"/>
          <w:sz w:val="22"/>
          <w:szCs w:val="22"/>
        </w:rPr>
        <w:t xml:space="preserve">allocate any </w:t>
      </w:r>
      <w:r w:rsidR="00C00F40">
        <w:rPr>
          <w:rFonts w:ascii="Franklin Gothic Book" w:hAnsi="Franklin Gothic Book" w:cstheme="minorHAnsi"/>
          <w:sz w:val="22"/>
          <w:szCs w:val="22"/>
        </w:rPr>
        <w:t xml:space="preserve">places at the Base without evidence that a voucher has been sent to our account.  </w:t>
      </w:r>
    </w:p>
    <w:p w14:paraId="15A0957C" w14:textId="77777777" w:rsidR="00284397" w:rsidRPr="006A229D" w:rsidRDefault="00284397" w:rsidP="004165EC">
      <w:pPr>
        <w:jc w:val="both"/>
        <w:rPr>
          <w:rFonts w:ascii="Franklin Gothic Book" w:hAnsi="Franklin Gothic Book" w:cstheme="minorHAnsi"/>
          <w:sz w:val="22"/>
          <w:szCs w:val="22"/>
        </w:rPr>
      </w:pPr>
    </w:p>
    <w:p w14:paraId="12C43A23" w14:textId="7602401E" w:rsidR="00284397" w:rsidRPr="006A229D" w:rsidRDefault="005C55F0" w:rsidP="004165EC">
      <w:pPr>
        <w:jc w:val="both"/>
        <w:rPr>
          <w:rFonts w:ascii="Franklin Gothic Book" w:hAnsi="Franklin Gothic Book" w:cstheme="minorHAnsi"/>
          <w:sz w:val="22"/>
          <w:szCs w:val="22"/>
        </w:rPr>
      </w:pPr>
      <w:r w:rsidRPr="006A229D">
        <w:rPr>
          <w:rFonts w:ascii="Franklin Gothic Book" w:hAnsi="Franklin Gothic Book" w:cstheme="minorHAnsi"/>
          <w:b/>
          <w:bCs/>
          <w:sz w:val="22"/>
          <w:szCs w:val="22"/>
        </w:rPr>
        <w:t>Late Payment</w:t>
      </w:r>
      <w:r w:rsidRPr="006A229D">
        <w:rPr>
          <w:rFonts w:ascii="Franklin Gothic Book" w:hAnsi="Franklin Gothic Book" w:cstheme="minorHAnsi"/>
          <w:sz w:val="22"/>
          <w:szCs w:val="22"/>
        </w:rPr>
        <w:t xml:space="preserve"> </w:t>
      </w:r>
    </w:p>
    <w:p w14:paraId="59BA708D" w14:textId="295E9B34" w:rsidR="008C1439" w:rsidRPr="006A229D" w:rsidRDefault="00397E17"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All places must be booked and paid </w:t>
      </w:r>
      <w:r w:rsidR="00077D33" w:rsidRPr="006A229D">
        <w:rPr>
          <w:rFonts w:ascii="Franklin Gothic Book" w:hAnsi="Franklin Gothic Book" w:cstheme="minorHAnsi"/>
          <w:sz w:val="22"/>
          <w:szCs w:val="22"/>
        </w:rPr>
        <w:t xml:space="preserve">for </w:t>
      </w:r>
      <w:r w:rsidR="00414729" w:rsidRPr="006A229D">
        <w:rPr>
          <w:rFonts w:ascii="Franklin Gothic Book" w:hAnsi="Franklin Gothic Book" w:cstheme="minorHAnsi"/>
          <w:sz w:val="22"/>
          <w:szCs w:val="22"/>
        </w:rPr>
        <w:t xml:space="preserve">on School Money before </w:t>
      </w:r>
      <w:r w:rsidR="001073E3" w:rsidRPr="006A229D">
        <w:rPr>
          <w:rFonts w:ascii="Franklin Gothic Book" w:hAnsi="Franklin Gothic Book" w:cstheme="minorHAnsi"/>
          <w:sz w:val="22"/>
          <w:szCs w:val="22"/>
        </w:rPr>
        <w:t>your child is given a place.</w:t>
      </w:r>
      <w:r w:rsidR="001C0A8E" w:rsidRPr="006A229D">
        <w:rPr>
          <w:rFonts w:ascii="Franklin Gothic Book" w:hAnsi="Franklin Gothic Book" w:cstheme="minorHAnsi"/>
          <w:sz w:val="22"/>
          <w:szCs w:val="22"/>
        </w:rPr>
        <w:t xml:space="preserve"> Arrears are not allowed. </w:t>
      </w:r>
    </w:p>
    <w:p w14:paraId="2CBDB3D4" w14:textId="77777777" w:rsidR="008C1439" w:rsidRPr="006A229D" w:rsidRDefault="008C1439" w:rsidP="004165EC">
      <w:pPr>
        <w:jc w:val="both"/>
        <w:rPr>
          <w:rFonts w:ascii="Franklin Gothic Book" w:hAnsi="Franklin Gothic Book" w:cstheme="minorHAnsi"/>
          <w:sz w:val="22"/>
          <w:szCs w:val="22"/>
        </w:rPr>
      </w:pPr>
    </w:p>
    <w:p w14:paraId="7EA1985A" w14:textId="732E3C20" w:rsidR="00284397" w:rsidRPr="006A229D" w:rsidRDefault="005C55F0" w:rsidP="004165EC">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Casual Attendance </w:t>
      </w:r>
    </w:p>
    <w:p w14:paraId="67F6D831" w14:textId="4AE3CF4E" w:rsidR="00FD3F6A" w:rsidRPr="006A229D" w:rsidRDefault="005C55F0"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Casual attendees may be admitted on </w:t>
      </w:r>
      <w:r w:rsidR="005839D2">
        <w:rPr>
          <w:rFonts w:ascii="Franklin Gothic Book" w:hAnsi="Franklin Gothic Book" w:cstheme="minorHAnsi"/>
          <w:sz w:val="22"/>
          <w:szCs w:val="22"/>
        </w:rPr>
        <w:t>the day</w:t>
      </w:r>
      <w:r w:rsidRPr="006A229D">
        <w:rPr>
          <w:rFonts w:ascii="Franklin Gothic Book" w:hAnsi="Franklin Gothic Book" w:cstheme="minorHAnsi"/>
          <w:sz w:val="22"/>
          <w:szCs w:val="22"/>
        </w:rPr>
        <w:t xml:space="preserve">, providing there are sufficient vacancies and adequate staff cover. </w:t>
      </w:r>
      <w:r w:rsidR="001073E3" w:rsidRPr="006A229D">
        <w:rPr>
          <w:rFonts w:ascii="Franklin Gothic Book" w:hAnsi="Franklin Gothic Book" w:cstheme="minorHAnsi"/>
          <w:sz w:val="22"/>
          <w:szCs w:val="22"/>
        </w:rPr>
        <w:t xml:space="preserve">If there </w:t>
      </w:r>
      <w:r w:rsidR="009E522B" w:rsidRPr="006A229D">
        <w:rPr>
          <w:rFonts w:ascii="Franklin Gothic Book" w:hAnsi="Franklin Gothic Book" w:cstheme="minorHAnsi"/>
          <w:sz w:val="22"/>
          <w:szCs w:val="22"/>
        </w:rPr>
        <w:t>are spaces available</w:t>
      </w:r>
      <w:r w:rsidR="00536374" w:rsidRPr="006A229D">
        <w:rPr>
          <w:rFonts w:ascii="Franklin Gothic Book" w:hAnsi="Franklin Gothic Book" w:cstheme="minorHAnsi"/>
          <w:sz w:val="22"/>
          <w:szCs w:val="22"/>
        </w:rPr>
        <w:t xml:space="preserve">, you will be able to </w:t>
      </w:r>
      <w:r w:rsidR="001620EF" w:rsidRPr="006A229D">
        <w:rPr>
          <w:rFonts w:ascii="Franklin Gothic Book" w:hAnsi="Franklin Gothic Book" w:cstheme="minorHAnsi"/>
          <w:sz w:val="22"/>
          <w:szCs w:val="22"/>
        </w:rPr>
        <w:t xml:space="preserve">book a </w:t>
      </w:r>
      <w:r w:rsidR="00B63CFC" w:rsidRPr="006A229D">
        <w:rPr>
          <w:rFonts w:ascii="Franklin Gothic Book" w:hAnsi="Franklin Gothic Book" w:cstheme="minorHAnsi"/>
          <w:sz w:val="22"/>
          <w:szCs w:val="22"/>
        </w:rPr>
        <w:t>last-minute</w:t>
      </w:r>
      <w:r w:rsidR="001620EF" w:rsidRPr="006A229D">
        <w:rPr>
          <w:rFonts w:ascii="Franklin Gothic Book" w:hAnsi="Franklin Gothic Book" w:cstheme="minorHAnsi"/>
          <w:sz w:val="22"/>
          <w:szCs w:val="22"/>
        </w:rPr>
        <w:t xml:space="preserve"> space </w:t>
      </w:r>
      <w:r w:rsidR="008273B5">
        <w:rPr>
          <w:rFonts w:ascii="Franklin Gothic Book" w:hAnsi="Franklin Gothic Book" w:cstheme="minorHAnsi"/>
          <w:sz w:val="22"/>
          <w:szCs w:val="22"/>
        </w:rPr>
        <w:t>through the school office.</w:t>
      </w:r>
    </w:p>
    <w:p w14:paraId="08BFBFC1" w14:textId="3F2BFC25" w:rsidR="00E269CD" w:rsidRPr="006A229D" w:rsidRDefault="00E269CD" w:rsidP="004165EC">
      <w:pPr>
        <w:jc w:val="both"/>
        <w:rPr>
          <w:rFonts w:ascii="Franklin Gothic Book" w:hAnsi="Franklin Gothic Book" w:cstheme="minorHAnsi"/>
          <w:sz w:val="22"/>
          <w:szCs w:val="22"/>
        </w:rPr>
      </w:pPr>
    </w:p>
    <w:p w14:paraId="053782C1" w14:textId="3C655BBB" w:rsidR="00284397" w:rsidRPr="006A229D" w:rsidRDefault="005A3319" w:rsidP="004165EC">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Behaviour</w:t>
      </w:r>
    </w:p>
    <w:p w14:paraId="0DEE11D7" w14:textId="247550A7" w:rsidR="005A3319" w:rsidRPr="006A229D" w:rsidRDefault="00A11FC6" w:rsidP="004165EC">
      <w:pPr>
        <w:jc w:val="both"/>
        <w:rPr>
          <w:rFonts w:ascii="Franklin Gothic Book" w:hAnsi="Franklin Gothic Book" w:cstheme="minorHAnsi"/>
          <w:sz w:val="22"/>
          <w:szCs w:val="22"/>
        </w:rPr>
      </w:pPr>
      <w:r>
        <w:rPr>
          <w:rFonts w:ascii="Franklin Gothic Book" w:hAnsi="Franklin Gothic Book" w:cstheme="minorHAnsi"/>
          <w:sz w:val="22"/>
          <w:szCs w:val="22"/>
        </w:rPr>
        <w:t>The Barnehurst Federation of</w:t>
      </w:r>
      <w:r w:rsidR="00892DDC" w:rsidRPr="006A229D">
        <w:rPr>
          <w:rFonts w:ascii="Franklin Gothic Book" w:hAnsi="Franklin Gothic Book" w:cstheme="minorHAnsi"/>
          <w:sz w:val="22"/>
          <w:szCs w:val="22"/>
        </w:rPr>
        <w:t xml:space="preserve"> School’s behaviour policy will apply to the breakfast and after school clubs.</w:t>
      </w:r>
    </w:p>
    <w:p w14:paraId="7C69AC4D" w14:textId="77777777" w:rsidR="00FD3F6A" w:rsidRDefault="00FD3F6A" w:rsidP="004165EC">
      <w:pPr>
        <w:jc w:val="both"/>
        <w:rPr>
          <w:rFonts w:ascii="Franklin Gothic Book" w:hAnsi="Franklin Gothic Book" w:cstheme="minorHAnsi"/>
          <w:sz w:val="22"/>
          <w:szCs w:val="22"/>
        </w:rPr>
      </w:pPr>
    </w:p>
    <w:p w14:paraId="2BBC17D0" w14:textId="77777777" w:rsidR="00284397" w:rsidRPr="006A229D" w:rsidRDefault="00284397" w:rsidP="004165EC">
      <w:pPr>
        <w:jc w:val="both"/>
        <w:rPr>
          <w:rFonts w:ascii="Franklin Gothic Book" w:hAnsi="Franklin Gothic Book" w:cstheme="minorHAnsi"/>
          <w:sz w:val="22"/>
          <w:szCs w:val="22"/>
        </w:rPr>
      </w:pPr>
    </w:p>
    <w:p w14:paraId="3608DD4E" w14:textId="378AD2BB" w:rsidR="00330FA8" w:rsidRPr="006A229D" w:rsidRDefault="00C614DE" w:rsidP="004165EC">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ARRIVAL AND DEPARTURE OF CHILDREN </w:t>
      </w:r>
    </w:p>
    <w:p w14:paraId="6F39DDD1" w14:textId="77777777" w:rsidR="00330FA8" w:rsidRPr="006A229D" w:rsidRDefault="00330FA8" w:rsidP="004165EC">
      <w:pPr>
        <w:jc w:val="both"/>
        <w:rPr>
          <w:rFonts w:ascii="Franklin Gothic Book" w:hAnsi="Franklin Gothic Book" w:cstheme="minorHAnsi"/>
          <w:sz w:val="22"/>
          <w:szCs w:val="22"/>
        </w:rPr>
      </w:pPr>
    </w:p>
    <w:p w14:paraId="41A6ACBE" w14:textId="77777777" w:rsidR="00E269CD" w:rsidRPr="006A229D" w:rsidRDefault="00330FA8" w:rsidP="004165EC">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Breakfast Club</w:t>
      </w:r>
    </w:p>
    <w:p w14:paraId="0ACAE6BD" w14:textId="601D1008" w:rsidR="00330FA8" w:rsidRDefault="005C55F0"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Children can arrive from 7.30am onwards. A parent/carer must sign each child in each day. Children should not arrive unaccompanied. The full charge of the session will be applied regardless of the time of arrival. </w:t>
      </w:r>
      <w:r w:rsidR="00D939C9" w:rsidRPr="006A229D">
        <w:rPr>
          <w:rFonts w:ascii="Franklin Gothic Book" w:hAnsi="Franklin Gothic Book" w:cstheme="minorHAnsi"/>
          <w:sz w:val="22"/>
          <w:szCs w:val="22"/>
        </w:rPr>
        <w:t>Children must arrive by 8:2</w:t>
      </w:r>
      <w:r w:rsidR="001258BD">
        <w:rPr>
          <w:rFonts w:ascii="Franklin Gothic Book" w:hAnsi="Franklin Gothic Book" w:cstheme="minorHAnsi"/>
          <w:sz w:val="22"/>
          <w:szCs w:val="22"/>
        </w:rPr>
        <w:t>5</w:t>
      </w:r>
      <w:r w:rsidR="00D939C9" w:rsidRPr="006A229D">
        <w:rPr>
          <w:rFonts w:ascii="Franklin Gothic Book" w:hAnsi="Franklin Gothic Book" w:cstheme="minorHAnsi"/>
          <w:sz w:val="22"/>
          <w:szCs w:val="22"/>
        </w:rPr>
        <w:t>am for breakfast club. Breakfast will not be served after this time.</w:t>
      </w:r>
    </w:p>
    <w:p w14:paraId="525BF7F0" w14:textId="77777777" w:rsidR="004165EC" w:rsidRPr="006A229D" w:rsidRDefault="004165EC" w:rsidP="004165EC">
      <w:pPr>
        <w:jc w:val="both"/>
        <w:rPr>
          <w:rFonts w:ascii="Franklin Gothic Book" w:hAnsi="Franklin Gothic Book" w:cstheme="minorHAnsi"/>
          <w:b/>
          <w:bCs/>
          <w:sz w:val="22"/>
          <w:szCs w:val="22"/>
        </w:rPr>
      </w:pPr>
    </w:p>
    <w:p w14:paraId="22388B2B" w14:textId="77777777" w:rsidR="00E269CD" w:rsidRPr="006A229D" w:rsidRDefault="00E269CD" w:rsidP="004165EC">
      <w:pPr>
        <w:jc w:val="both"/>
        <w:rPr>
          <w:rFonts w:ascii="Franklin Gothic Book" w:hAnsi="Franklin Gothic Book" w:cstheme="minorHAnsi"/>
          <w:sz w:val="22"/>
          <w:szCs w:val="22"/>
        </w:rPr>
      </w:pPr>
    </w:p>
    <w:p w14:paraId="4A82B963" w14:textId="01768366" w:rsidR="00035799" w:rsidRPr="006A229D" w:rsidRDefault="00035799" w:rsidP="004165EC">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lastRenderedPageBreak/>
        <w:t>After School Club</w:t>
      </w:r>
    </w:p>
    <w:p w14:paraId="3A9B9E65" w14:textId="5A9601DC" w:rsidR="00035799" w:rsidRPr="006A229D" w:rsidRDefault="006E6AFF"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The </w:t>
      </w:r>
      <w:r w:rsidR="00647F23" w:rsidRPr="006A229D">
        <w:rPr>
          <w:rFonts w:ascii="Franklin Gothic Book" w:hAnsi="Franklin Gothic Book" w:cstheme="minorHAnsi"/>
          <w:sz w:val="22"/>
          <w:szCs w:val="22"/>
        </w:rPr>
        <w:t>after-school</w:t>
      </w:r>
      <w:r w:rsidRPr="006A229D">
        <w:rPr>
          <w:rFonts w:ascii="Franklin Gothic Book" w:hAnsi="Franklin Gothic Book" w:cstheme="minorHAnsi"/>
          <w:sz w:val="22"/>
          <w:szCs w:val="22"/>
        </w:rPr>
        <w:t xml:space="preserve"> club operates from the end of the school day </w:t>
      </w:r>
      <w:r w:rsidR="00231949" w:rsidRPr="006A229D">
        <w:rPr>
          <w:rFonts w:ascii="Franklin Gothic Book" w:hAnsi="Franklin Gothic Book" w:cstheme="minorHAnsi"/>
          <w:sz w:val="22"/>
          <w:szCs w:val="22"/>
        </w:rPr>
        <w:t xml:space="preserve">until 6pm. Please collect your child </w:t>
      </w:r>
      <w:r w:rsidR="00FE2F1B" w:rsidRPr="006A229D">
        <w:rPr>
          <w:rFonts w:ascii="Franklin Gothic Book" w:hAnsi="Franklin Gothic Book" w:cstheme="minorHAnsi"/>
          <w:sz w:val="22"/>
          <w:szCs w:val="22"/>
        </w:rPr>
        <w:t xml:space="preserve">promptly by 6pm. </w:t>
      </w:r>
      <w:r w:rsidR="00983C40" w:rsidRPr="006A229D">
        <w:rPr>
          <w:rFonts w:ascii="Franklin Gothic Book" w:hAnsi="Franklin Gothic Book" w:cstheme="minorHAnsi"/>
          <w:sz w:val="22"/>
          <w:szCs w:val="22"/>
        </w:rPr>
        <w:t xml:space="preserve">Children must be collected by </w:t>
      </w:r>
      <w:r w:rsidR="00DA2181" w:rsidRPr="006A229D">
        <w:rPr>
          <w:rFonts w:ascii="Franklin Gothic Book" w:hAnsi="Franklin Gothic Book" w:cstheme="minorHAnsi"/>
          <w:sz w:val="22"/>
          <w:szCs w:val="22"/>
        </w:rPr>
        <w:t xml:space="preserve">someone aged 16 or over. </w:t>
      </w:r>
    </w:p>
    <w:p w14:paraId="7F1828C7" w14:textId="77777777" w:rsidR="00587B21" w:rsidRPr="006A229D" w:rsidRDefault="00587B21" w:rsidP="004165EC">
      <w:pPr>
        <w:jc w:val="both"/>
        <w:rPr>
          <w:rFonts w:ascii="Franklin Gothic Book" w:hAnsi="Franklin Gothic Book" w:cstheme="minorHAnsi"/>
          <w:sz w:val="22"/>
          <w:szCs w:val="22"/>
        </w:rPr>
      </w:pPr>
    </w:p>
    <w:p w14:paraId="4DD4FAD0" w14:textId="5739CA32" w:rsidR="00587B21" w:rsidRPr="006A229D" w:rsidRDefault="00587B21" w:rsidP="004165EC">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Late Collection</w:t>
      </w:r>
    </w:p>
    <w:p w14:paraId="208B7A26" w14:textId="2DBA48A4" w:rsidR="004165EC" w:rsidRPr="006A229D" w:rsidRDefault="004165EC"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Please ensure you collect your child promptly by 6:00pm each day. If you collect you</w:t>
      </w:r>
      <w:r>
        <w:rPr>
          <w:rFonts w:ascii="Franklin Gothic Book" w:hAnsi="Franklin Gothic Book" w:cstheme="minorHAnsi"/>
          <w:sz w:val="22"/>
          <w:szCs w:val="22"/>
        </w:rPr>
        <w:t>r</w:t>
      </w:r>
      <w:r w:rsidRPr="006A229D">
        <w:rPr>
          <w:rFonts w:ascii="Franklin Gothic Book" w:hAnsi="Franklin Gothic Book" w:cstheme="minorHAnsi"/>
          <w:sz w:val="22"/>
          <w:szCs w:val="22"/>
        </w:rPr>
        <w:t xml:space="preserve"> child/children after 6:00pm you will be charged a set late fee of </w:t>
      </w:r>
      <w:r w:rsidR="006B6036">
        <w:rPr>
          <w:rFonts w:ascii="Franklin Gothic Book" w:hAnsi="Franklin Gothic Book" w:cstheme="minorHAnsi"/>
          <w:sz w:val="22"/>
          <w:szCs w:val="22"/>
        </w:rPr>
        <w:t>£5</w:t>
      </w:r>
      <w:r w:rsidRPr="006A229D">
        <w:rPr>
          <w:rFonts w:ascii="Franklin Gothic Book" w:hAnsi="Franklin Gothic Book" w:cstheme="minorHAnsi"/>
          <w:sz w:val="22"/>
          <w:szCs w:val="22"/>
        </w:rPr>
        <w:t xml:space="preserve"> per</w:t>
      </w:r>
      <w:r w:rsidR="006B6036">
        <w:rPr>
          <w:rFonts w:ascii="Franklin Gothic Book" w:hAnsi="Franklin Gothic Book" w:cstheme="minorHAnsi"/>
          <w:sz w:val="22"/>
          <w:szCs w:val="22"/>
        </w:rPr>
        <w:t xml:space="preserve"> 5</w:t>
      </w:r>
      <w:r w:rsidRPr="006A229D">
        <w:rPr>
          <w:rFonts w:ascii="Franklin Gothic Book" w:hAnsi="Franklin Gothic Book" w:cstheme="minorHAnsi"/>
          <w:sz w:val="22"/>
          <w:szCs w:val="22"/>
        </w:rPr>
        <w:t xml:space="preserve"> minute</w:t>
      </w:r>
      <w:r w:rsidR="006B6036">
        <w:rPr>
          <w:rFonts w:ascii="Franklin Gothic Book" w:hAnsi="Franklin Gothic Book" w:cstheme="minorHAnsi"/>
          <w:sz w:val="22"/>
          <w:szCs w:val="22"/>
        </w:rPr>
        <w:t>s</w:t>
      </w:r>
      <w:r>
        <w:rPr>
          <w:rFonts w:ascii="Franklin Gothic Book" w:hAnsi="Franklin Gothic Book" w:cstheme="minorHAnsi"/>
          <w:sz w:val="22"/>
          <w:szCs w:val="22"/>
        </w:rPr>
        <w:t xml:space="preserve">. </w:t>
      </w:r>
      <w:r w:rsidR="006B6036">
        <w:rPr>
          <w:rFonts w:ascii="Franklin Gothic Book" w:hAnsi="Franklin Gothic Book" w:cstheme="minorHAnsi"/>
          <w:sz w:val="22"/>
          <w:szCs w:val="22"/>
        </w:rPr>
        <w:t>This is due to the costs of paying overtime for the site and care team</w:t>
      </w:r>
      <w:r w:rsidR="007F5901">
        <w:rPr>
          <w:rFonts w:ascii="Franklin Gothic Book" w:hAnsi="Franklin Gothic Book" w:cstheme="minorHAnsi"/>
          <w:sz w:val="22"/>
          <w:szCs w:val="22"/>
        </w:rPr>
        <w:t xml:space="preserve">.  </w:t>
      </w:r>
      <w:r>
        <w:rPr>
          <w:rFonts w:ascii="Franklin Gothic Book" w:hAnsi="Franklin Gothic Book" w:cstheme="minorHAnsi"/>
          <w:sz w:val="22"/>
          <w:szCs w:val="22"/>
        </w:rPr>
        <w:t>Your child will not be able to attend another session until the late collection fee has been paid.</w:t>
      </w:r>
    </w:p>
    <w:p w14:paraId="57A883BD" w14:textId="77777777" w:rsidR="002A61EC" w:rsidRPr="006A229D" w:rsidRDefault="002A61EC" w:rsidP="004165EC">
      <w:pPr>
        <w:jc w:val="both"/>
        <w:rPr>
          <w:rFonts w:ascii="Franklin Gothic Book" w:hAnsi="Franklin Gothic Book" w:cstheme="minorHAnsi"/>
          <w:sz w:val="22"/>
          <w:szCs w:val="22"/>
        </w:rPr>
      </w:pPr>
    </w:p>
    <w:p w14:paraId="7D7C028B" w14:textId="77777777" w:rsidR="00A52F61" w:rsidRPr="006A229D" w:rsidRDefault="00A52F61" w:rsidP="004165EC">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Non-attendance</w:t>
      </w:r>
    </w:p>
    <w:p w14:paraId="10D07E16" w14:textId="687EE7E6" w:rsidR="002A61EC" w:rsidRPr="006A229D" w:rsidRDefault="00A52F61"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We are unable to refund any payments for non-attendance due to the cost</w:t>
      </w:r>
      <w:r w:rsidR="00F931E4" w:rsidRPr="006A229D">
        <w:rPr>
          <w:rFonts w:ascii="Franklin Gothic Book" w:hAnsi="Franklin Gothic Book" w:cstheme="minorHAnsi"/>
          <w:sz w:val="22"/>
          <w:szCs w:val="22"/>
        </w:rPr>
        <w:t>s</w:t>
      </w:r>
      <w:r w:rsidRPr="006A229D">
        <w:rPr>
          <w:rFonts w:ascii="Franklin Gothic Book" w:hAnsi="Franklin Gothic Book" w:cstheme="minorHAnsi"/>
          <w:sz w:val="22"/>
          <w:szCs w:val="22"/>
        </w:rPr>
        <w:t>.</w:t>
      </w:r>
      <w:r w:rsidR="002B30D3" w:rsidRPr="006A229D">
        <w:rPr>
          <w:rFonts w:ascii="Franklin Gothic Book" w:hAnsi="Franklin Gothic Book" w:cstheme="minorHAnsi"/>
          <w:sz w:val="22"/>
          <w:szCs w:val="22"/>
        </w:rPr>
        <w:t xml:space="preserve">  </w:t>
      </w:r>
      <w:r w:rsidRPr="006A229D">
        <w:rPr>
          <w:rFonts w:ascii="Franklin Gothic Book" w:hAnsi="Franklin Gothic Book" w:cstheme="minorHAnsi"/>
          <w:sz w:val="22"/>
          <w:szCs w:val="22"/>
        </w:rPr>
        <w:t>Please ensure you notify the clubs separately if your child is absent from school and will therefore not be attending</w:t>
      </w:r>
      <w:r w:rsidR="002B30D3" w:rsidRPr="006A229D">
        <w:rPr>
          <w:rFonts w:ascii="Franklin Gothic Book" w:hAnsi="Franklin Gothic Book" w:cstheme="minorHAnsi"/>
          <w:sz w:val="22"/>
          <w:szCs w:val="22"/>
        </w:rPr>
        <w:t xml:space="preserve"> </w:t>
      </w:r>
      <w:r w:rsidRPr="006A229D">
        <w:rPr>
          <w:rFonts w:ascii="Franklin Gothic Book" w:hAnsi="Franklin Gothic Book" w:cstheme="minorHAnsi"/>
          <w:sz w:val="22"/>
          <w:szCs w:val="22"/>
        </w:rPr>
        <w:t xml:space="preserve">the breakfast or after school provisions. In exceptional circumstances when the school is closed at short notice </w:t>
      </w:r>
      <w:r w:rsidR="004165EC" w:rsidRPr="006A229D">
        <w:rPr>
          <w:rFonts w:ascii="Franklin Gothic Book" w:hAnsi="Franklin Gothic Book" w:cstheme="minorHAnsi"/>
          <w:sz w:val="22"/>
          <w:szCs w:val="22"/>
        </w:rPr>
        <w:t>e.g.,</w:t>
      </w:r>
      <w:r w:rsidR="00F931E4" w:rsidRPr="006A229D">
        <w:rPr>
          <w:rFonts w:ascii="Franklin Gothic Book" w:hAnsi="Franklin Gothic Book" w:cstheme="minorHAnsi"/>
          <w:sz w:val="22"/>
          <w:szCs w:val="22"/>
        </w:rPr>
        <w:t xml:space="preserve"> </w:t>
      </w:r>
      <w:r w:rsidRPr="006A229D">
        <w:rPr>
          <w:rFonts w:ascii="Franklin Gothic Book" w:hAnsi="Franklin Gothic Book" w:cstheme="minorHAnsi"/>
          <w:sz w:val="22"/>
          <w:szCs w:val="22"/>
        </w:rPr>
        <w:t>severe adverse weather conditions, fees will be waived.</w:t>
      </w:r>
      <w:r w:rsidR="002B30D3" w:rsidRPr="006A229D">
        <w:rPr>
          <w:rFonts w:ascii="Franklin Gothic Book" w:hAnsi="Franklin Gothic Book" w:cstheme="minorHAnsi"/>
          <w:sz w:val="22"/>
          <w:szCs w:val="22"/>
        </w:rPr>
        <w:t xml:space="preserve"> </w:t>
      </w:r>
      <w:r w:rsidR="004165EC" w:rsidRPr="006A229D">
        <w:rPr>
          <w:rFonts w:ascii="Franklin Gothic Book" w:hAnsi="Franklin Gothic Book" w:cstheme="minorHAnsi"/>
          <w:sz w:val="22"/>
          <w:szCs w:val="22"/>
        </w:rPr>
        <w:t>To</w:t>
      </w:r>
      <w:r w:rsidRPr="006A229D">
        <w:rPr>
          <w:rFonts w:ascii="Franklin Gothic Book" w:hAnsi="Franklin Gothic Book" w:cstheme="minorHAnsi"/>
          <w:sz w:val="22"/>
          <w:szCs w:val="22"/>
        </w:rPr>
        <w:t xml:space="preserve"> maintain our adult to child ratio and our provisions for each child, we need at least 24 </w:t>
      </w:r>
      <w:r w:rsidR="004165EC" w:rsidRPr="006A229D">
        <w:rPr>
          <w:rFonts w:ascii="Franklin Gothic Book" w:hAnsi="Franklin Gothic Book" w:cstheme="minorHAnsi"/>
          <w:sz w:val="22"/>
          <w:szCs w:val="22"/>
        </w:rPr>
        <w:t>hours’ notice</w:t>
      </w:r>
      <w:r w:rsidRPr="006A229D">
        <w:rPr>
          <w:rFonts w:ascii="Franklin Gothic Book" w:hAnsi="Franklin Gothic Book" w:cstheme="minorHAnsi"/>
          <w:sz w:val="22"/>
          <w:szCs w:val="22"/>
        </w:rPr>
        <w:t xml:space="preserve"> of</w:t>
      </w:r>
      <w:r w:rsidR="00F931E4" w:rsidRPr="006A229D">
        <w:rPr>
          <w:rFonts w:ascii="Franklin Gothic Book" w:hAnsi="Franklin Gothic Book" w:cstheme="minorHAnsi"/>
          <w:sz w:val="22"/>
          <w:szCs w:val="22"/>
        </w:rPr>
        <w:t xml:space="preserve"> </w:t>
      </w:r>
      <w:r w:rsidRPr="006A229D">
        <w:rPr>
          <w:rFonts w:ascii="Franklin Gothic Book" w:hAnsi="Franklin Gothic Book" w:cstheme="minorHAnsi"/>
          <w:sz w:val="22"/>
          <w:szCs w:val="22"/>
        </w:rPr>
        <w:t>cancellation for a session.</w:t>
      </w:r>
    </w:p>
    <w:p w14:paraId="6EEB7508" w14:textId="77777777" w:rsidR="00330FA8" w:rsidRPr="006A229D" w:rsidRDefault="00330FA8" w:rsidP="004165EC">
      <w:pPr>
        <w:jc w:val="both"/>
        <w:rPr>
          <w:rFonts w:ascii="Franklin Gothic Book" w:hAnsi="Franklin Gothic Book" w:cstheme="minorHAnsi"/>
          <w:sz w:val="22"/>
          <w:szCs w:val="22"/>
        </w:rPr>
      </w:pPr>
    </w:p>
    <w:p w14:paraId="26E5C9E0" w14:textId="1D395908" w:rsidR="00321211" w:rsidRPr="00284397" w:rsidRDefault="005C55F0" w:rsidP="004165EC">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Contact Details </w:t>
      </w:r>
    </w:p>
    <w:p w14:paraId="761A2CAD" w14:textId="77777777" w:rsidR="00393517" w:rsidRPr="006A229D" w:rsidRDefault="005C55F0"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There must be </w:t>
      </w:r>
      <w:r w:rsidR="00D91E69" w:rsidRPr="006A229D">
        <w:rPr>
          <w:rFonts w:ascii="Franklin Gothic Book" w:hAnsi="Franklin Gothic Book" w:cstheme="minorHAnsi"/>
          <w:sz w:val="22"/>
          <w:szCs w:val="22"/>
        </w:rPr>
        <w:t xml:space="preserve">at least </w:t>
      </w:r>
      <w:r w:rsidRPr="006A229D">
        <w:rPr>
          <w:rFonts w:ascii="Franklin Gothic Book" w:hAnsi="Franklin Gothic Book" w:cstheme="minorHAnsi"/>
          <w:sz w:val="22"/>
          <w:szCs w:val="22"/>
        </w:rPr>
        <w:t xml:space="preserve">two contact numbers and addresses for each child. Please note: The Registration Form must be completed prior to attendance. </w:t>
      </w:r>
    </w:p>
    <w:p w14:paraId="1F2777F5" w14:textId="77777777" w:rsidR="00393517" w:rsidRPr="006A229D" w:rsidRDefault="00393517" w:rsidP="004165EC">
      <w:pPr>
        <w:jc w:val="both"/>
        <w:rPr>
          <w:rFonts w:ascii="Franklin Gothic Book" w:hAnsi="Franklin Gothic Book" w:cstheme="minorHAnsi"/>
          <w:sz w:val="22"/>
          <w:szCs w:val="22"/>
        </w:rPr>
      </w:pPr>
    </w:p>
    <w:p w14:paraId="4A54CF2E" w14:textId="50FB8CB1" w:rsidR="00F428F0" w:rsidRPr="006A229D" w:rsidRDefault="005C55F0" w:rsidP="004165EC">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To be completed by the Parent/Carer (1 copy for your records, 1 copy will remain with your </w:t>
      </w:r>
      <w:r w:rsidR="00D344F6" w:rsidRPr="006A229D">
        <w:rPr>
          <w:rFonts w:ascii="Franklin Gothic Book" w:hAnsi="Franklin Gothic Book" w:cstheme="minorHAnsi"/>
          <w:b/>
          <w:bCs/>
          <w:sz w:val="22"/>
          <w:szCs w:val="22"/>
        </w:rPr>
        <w:t>registration</w:t>
      </w:r>
      <w:r w:rsidRPr="006A229D">
        <w:rPr>
          <w:rFonts w:ascii="Franklin Gothic Book" w:hAnsi="Franklin Gothic Book" w:cstheme="minorHAnsi"/>
          <w:b/>
          <w:bCs/>
          <w:sz w:val="22"/>
          <w:szCs w:val="22"/>
        </w:rPr>
        <w:t xml:space="preserve"> form) </w:t>
      </w:r>
    </w:p>
    <w:p w14:paraId="4CF39CFA" w14:textId="77777777" w:rsidR="00F428F0" w:rsidRPr="006A229D" w:rsidRDefault="00F428F0" w:rsidP="004165EC">
      <w:pPr>
        <w:jc w:val="both"/>
        <w:rPr>
          <w:rFonts w:ascii="Franklin Gothic Book" w:hAnsi="Franklin Gothic Book" w:cstheme="minorHAnsi"/>
          <w:sz w:val="22"/>
          <w:szCs w:val="22"/>
        </w:rPr>
      </w:pPr>
    </w:p>
    <w:p w14:paraId="26C0FA40" w14:textId="519E77B0" w:rsidR="00F428F0" w:rsidRPr="006A229D" w:rsidRDefault="005C55F0"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I the parent/carer, have read the contents of the Information Pack and the Terms and Conditions above for </w:t>
      </w:r>
      <w:r w:rsidR="0083587F">
        <w:rPr>
          <w:rFonts w:ascii="Franklin Gothic Book" w:hAnsi="Franklin Gothic Book" w:cstheme="minorHAnsi"/>
          <w:sz w:val="22"/>
          <w:szCs w:val="22"/>
        </w:rPr>
        <w:t>The Barnehurst Federation</w:t>
      </w:r>
      <w:r w:rsidR="00F428F0" w:rsidRPr="006A229D">
        <w:rPr>
          <w:rFonts w:ascii="Franklin Gothic Book" w:hAnsi="Franklin Gothic Book" w:cstheme="minorHAnsi"/>
          <w:sz w:val="22"/>
          <w:szCs w:val="22"/>
        </w:rPr>
        <w:t xml:space="preserve"> Breakfast and After School Club (The </w:t>
      </w:r>
      <w:r w:rsidR="00775C49">
        <w:rPr>
          <w:rFonts w:ascii="Franklin Gothic Book" w:hAnsi="Franklin Gothic Book" w:cstheme="minorHAnsi"/>
          <w:sz w:val="22"/>
          <w:szCs w:val="22"/>
        </w:rPr>
        <w:t>Base</w:t>
      </w:r>
      <w:r w:rsidR="00F428F0" w:rsidRPr="006A229D">
        <w:rPr>
          <w:rFonts w:ascii="Franklin Gothic Book" w:hAnsi="Franklin Gothic Book" w:cstheme="minorHAnsi"/>
          <w:sz w:val="22"/>
          <w:szCs w:val="22"/>
        </w:rPr>
        <w:t>)</w:t>
      </w:r>
      <w:r w:rsidRPr="006A229D">
        <w:rPr>
          <w:rFonts w:ascii="Franklin Gothic Book" w:hAnsi="Franklin Gothic Book" w:cstheme="minorHAnsi"/>
          <w:sz w:val="22"/>
          <w:szCs w:val="22"/>
        </w:rPr>
        <w:t xml:space="preserve">, and understand and agree to abide by them. </w:t>
      </w:r>
    </w:p>
    <w:p w14:paraId="33025BCE" w14:textId="77777777" w:rsidR="00F428F0" w:rsidRPr="006A229D" w:rsidRDefault="00F428F0" w:rsidP="004165EC">
      <w:pPr>
        <w:jc w:val="both"/>
        <w:rPr>
          <w:rFonts w:ascii="Franklin Gothic Book" w:hAnsi="Franklin Gothic Book" w:cstheme="minorHAnsi"/>
          <w:sz w:val="22"/>
          <w:szCs w:val="22"/>
        </w:rPr>
      </w:pPr>
    </w:p>
    <w:tbl>
      <w:tblPr>
        <w:tblStyle w:val="TableGrid"/>
        <w:tblW w:w="0" w:type="auto"/>
        <w:tblCellMar>
          <w:top w:w="57" w:type="dxa"/>
          <w:bottom w:w="57" w:type="dxa"/>
        </w:tblCellMar>
        <w:tblLook w:val="04A0" w:firstRow="1" w:lastRow="0" w:firstColumn="1" w:lastColumn="0" w:noHBand="0" w:noVBand="1"/>
      </w:tblPr>
      <w:tblGrid>
        <w:gridCol w:w="4505"/>
        <w:gridCol w:w="4505"/>
      </w:tblGrid>
      <w:tr w:rsidR="00524EA4" w:rsidRPr="006A229D" w14:paraId="01413882" w14:textId="77777777" w:rsidTr="00E6477A">
        <w:tc>
          <w:tcPr>
            <w:tcW w:w="4505" w:type="dxa"/>
          </w:tcPr>
          <w:p w14:paraId="24CA482D" w14:textId="77777777" w:rsidR="00524EA4" w:rsidRPr="006A229D" w:rsidRDefault="00524EA4"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Child’s Name:</w:t>
            </w:r>
          </w:p>
          <w:p w14:paraId="5D19E15D" w14:textId="0C188C47" w:rsidR="00524EA4" w:rsidRPr="006A229D" w:rsidRDefault="00524EA4" w:rsidP="004165EC">
            <w:pPr>
              <w:jc w:val="both"/>
              <w:rPr>
                <w:rFonts w:ascii="Franklin Gothic Book" w:hAnsi="Franklin Gothic Book" w:cstheme="minorHAnsi"/>
                <w:sz w:val="22"/>
                <w:szCs w:val="22"/>
              </w:rPr>
            </w:pPr>
          </w:p>
        </w:tc>
        <w:tc>
          <w:tcPr>
            <w:tcW w:w="4505" w:type="dxa"/>
          </w:tcPr>
          <w:p w14:paraId="44E78760" w14:textId="1B3F5615" w:rsidR="00524EA4" w:rsidRPr="006A229D" w:rsidRDefault="00524EA4"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Child’s Class:</w:t>
            </w:r>
          </w:p>
        </w:tc>
      </w:tr>
      <w:tr w:rsidR="00524EA4" w:rsidRPr="006A229D" w14:paraId="6ECC0C79" w14:textId="77777777" w:rsidTr="00E6477A">
        <w:tc>
          <w:tcPr>
            <w:tcW w:w="4505" w:type="dxa"/>
          </w:tcPr>
          <w:p w14:paraId="169B1309" w14:textId="77777777" w:rsidR="00524EA4" w:rsidRPr="006A229D" w:rsidRDefault="00524EA4"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Signed:</w:t>
            </w:r>
          </w:p>
          <w:p w14:paraId="3E218368" w14:textId="209F3403" w:rsidR="00524EA4" w:rsidRPr="006A229D" w:rsidRDefault="00524EA4" w:rsidP="004165EC">
            <w:pPr>
              <w:jc w:val="both"/>
              <w:rPr>
                <w:rFonts w:ascii="Franklin Gothic Book" w:hAnsi="Franklin Gothic Book" w:cstheme="minorHAnsi"/>
                <w:sz w:val="22"/>
                <w:szCs w:val="22"/>
              </w:rPr>
            </w:pPr>
          </w:p>
        </w:tc>
        <w:tc>
          <w:tcPr>
            <w:tcW w:w="4505" w:type="dxa"/>
          </w:tcPr>
          <w:p w14:paraId="26BAFEC1" w14:textId="41D38BDC" w:rsidR="00524EA4" w:rsidRPr="006A229D" w:rsidRDefault="00524EA4"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Date:</w:t>
            </w:r>
          </w:p>
        </w:tc>
      </w:tr>
      <w:tr w:rsidR="00524EA4" w:rsidRPr="006A229D" w14:paraId="1B5BA18B" w14:textId="77777777" w:rsidTr="00E6477A">
        <w:tc>
          <w:tcPr>
            <w:tcW w:w="4505" w:type="dxa"/>
          </w:tcPr>
          <w:p w14:paraId="5233FB72" w14:textId="77777777" w:rsidR="00524EA4" w:rsidRPr="006A229D" w:rsidRDefault="00524EA4"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Print Name:</w:t>
            </w:r>
          </w:p>
          <w:p w14:paraId="5DA81F58" w14:textId="04D09D6C" w:rsidR="00524EA4" w:rsidRPr="006A229D" w:rsidRDefault="00524EA4" w:rsidP="004165EC">
            <w:pPr>
              <w:jc w:val="both"/>
              <w:rPr>
                <w:rFonts w:ascii="Franklin Gothic Book" w:hAnsi="Franklin Gothic Book" w:cstheme="minorHAnsi"/>
                <w:sz w:val="22"/>
                <w:szCs w:val="22"/>
              </w:rPr>
            </w:pPr>
          </w:p>
        </w:tc>
        <w:tc>
          <w:tcPr>
            <w:tcW w:w="4505" w:type="dxa"/>
          </w:tcPr>
          <w:p w14:paraId="15C756DA" w14:textId="6A882A6E" w:rsidR="00524EA4" w:rsidRPr="006A229D" w:rsidRDefault="00524EA4" w:rsidP="004165EC">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Relationship to child: </w:t>
            </w:r>
          </w:p>
        </w:tc>
      </w:tr>
    </w:tbl>
    <w:p w14:paraId="752FF686" w14:textId="130C3B5C" w:rsidR="005C55F0" w:rsidRDefault="005C55F0" w:rsidP="00C01BA2">
      <w:pPr>
        <w:rPr>
          <w:rFonts w:ascii="Franklin Gothic Book" w:hAnsi="Franklin Gothic Book" w:cstheme="minorHAnsi"/>
          <w:sz w:val="22"/>
          <w:szCs w:val="22"/>
        </w:rPr>
      </w:pPr>
    </w:p>
    <w:p w14:paraId="2F25C08C" w14:textId="77777777" w:rsidR="00974EFB" w:rsidRDefault="00974EFB" w:rsidP="00C01BA2">
      <w:pPr>
        <w:rPr>
          <w:rFonts w:ascii="Franklin Gothic Book" w:hAnsi="Franklin Gothic Book" w:cstheme="minorHAnsi"/>
          <w:sz w:val="22"/>
          <w:szCs w:val="22"/>
        </w:rPr>
      </w:pPr>
    </w:p>
    <w:p w14:paraId="1CA70739" w14:textId="77777777" w:rsidR="00974EFB" w:rsidRDefault="00974EFB" w:rsidP="00C01BA2">
      <w:pPr>
        <w:rPr>
          <w:rFonts w:ascii="Franklin Gothic Book" w:hAnsi="Franklin Gothic Book" w:cstheme="minorHAnsi"/>
          <w:sz w:val="22"/>
          <w:szCs w:val="22"/>
        </w:rPr>
      </w:pPr>
    </w:p>
    <w:p w14:paraId="7683A492" w14:textId="77777777" w:rsidR="000C43C9" w:rsidRDefault="000C43C9" w:rsidP="00C01BA2">
      <w:pPr>
        <w:rPr>
          <w:rFonts w:ascii="Franklin Gothic Book" w:hAnsi="Franklin Gothic Book" w:cstheme="minorHAnsi"/>
          <w:sz w:val="22"/>
          <w:szCs w:val="22"/>
        </w:rPr>
      </w:pPr>
    </w:p>
    <w:p w14:paraId="39D4A885" w14:textId="77777777" w:rsidR="000C43C9" w:rsidRDefault="000C43C9" w:rsidP="00C01BA2">
      <w:pPr>
        <w:rPr>
          <w:rFonts w:ascii="Franklin Gothic Book" w:hAnsi="Franklin Gothic Book" w:cstheme="minorHAnsi"/>
          <w:sz w:val="22"/>
          <w:szCs w:val="22"/>
        </w:rPr>
      </w:pPr>
    </w:p>
    <w:p w14:paraId="138601E3" w14:textId="77777777" w:rsidR="000C43C9" w:rsidRDefault="000C43C9" w:rsidP="00C01BA2">
      <w:pPr>
        <w:rPr>
          <w:rFonts w:ascii="Franklin Gothic Book" w:hAnsi="Franklin Gothic Book" w:cstheme="minorHAnsi"/>
          <w:sz w:val="22"/>
          <w:szCs w:val="22"/>
        </w:rPr>
      </w:pPr>
    </w:p>
    <w:p w14:paraId="3D7181A1" w14:textId="77777777" w:rsidR="00974EFB" w:rsidRDefault="00974EFB" w:rsidP="00C01BA2">
      <w:pPr>
        <w:rPr>
          <w:rFonts w:ascii="Franklin Gothic Book" w:hAnsi="Franklin Gothic Book" w:cstheme="minorHAnsi"/>
          <w:sz w:val="22"/>
          <w:szCs w:val="22"/>
        </w:rPr>
      </w:pPr>
    </w:p>
    <w:p w14:paraId="16278034" w14:textId="77777777" w:rsidR="00974EFB" w:rsidRDefault="00974EFB" w:rsidP="00974EFB">
      <w:pPr>
        <w:rPr>
          <w:rFonts w:ascii="Franklin Gothic Medium" w:hAnsi="Franklin Gothic Medium" w:cstheme="minorHAnsi"/>
          <w:b/>
          <w:bCs/>
          <w:sz w:val="32"/>
          <w:szCs w:val="32"/>
        </w:rPr>
      </w:pPr>
    </w:p>
    <w:p w14:paraId="320A0843" w14:textId="6AB7543C" w:rsidR="00974EFB" w:rsidRPr="00D82483" w:rsidRDefault="00974EFB" w:rsidP="004165EC">
      <w:pPr>
        <w:jc w:val="both"/>
        <w:rPr>
          <w:rFonts w:ascii="Franklin Gothic Medium" w:hAnsi="Franklin Gothic Medium" w:cstheme="minorHAnsi"/>
          <w:b/>
          <w:bCs/>
          <w:sz w:val="32"/>
          <w:szCs w:val="32"/>
        </w:rPr>
      </w:pPr>
      <w:r w:rsidRPr="00D82483">
        <w:rPr>
          <w:rFonts w:ascii="Franklin Gothic Medium" w:hAnsi="Franklin Gothic Medium" w:cstheme="minorHAnsi"/>
          <w:b/>
          <w:bCs/>
          <w:sz w:val="32"/>
          <w:szCs w:val="32"/>
        </w:rPr>
        <w:lastRenderedPageBreak/>
        <w:t xml:space="preserve">TERMS AND CONDITIONS OF REGISTRATION </w:t>
      </w:r>
      <w:r>
        <w:rPr>
          <w:rFonts w:ascii="Franklin Gothic Medium" w:hAnsi="Franklin Gothic Medium" w:cstheme="minorHAnsi"/>
          <w:b/>
          <w:bCs/>
          <w:sz w:val="32"/>
          <w:szCs w:val="32"/>
        </w:rPr>
        <w:t>– PARENT COPY</w:t>
      </w:r>
    </w:p>
    <w:p w14:paraId="45EBB57A" w14:textId="77777777" w:rsidR="00974EFB" w:rsidRPr="006A229D" w:rsidRDefault="00974EFB" w:rsidP="004165EC">
      <w:pPr>
        <w:jc w:val="both"/>
        <w:rPr>
          <w:rFonts w:ascii="Franklin Gothic Book" w:hAnsi="Franklin Gothic Book" w:cstheme="minorHAnsi"/>
          <w:sz w:val="22"/>
          <w:szCs w:val="22"/>
        </w:rPr>
      </w:pPr>
    </w:p>
    <w:p w14:paraId="700C7D20" w14:textId="77777777" w:rsidR="005B4186" w:rsidRPr="006A229D" w:rsidRDefault="005B4186" w:rsidP="00C82DF4">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Charges </w:t>
      </w:r>
    </w:p>
    <w:p w14:paraId="2A292BB0" w14:textId="77777777" w:rsidR="005B4186" w:rsidRPr="006A229D" w:rsidRDefault="005B4186" w:rsidP="00C82DF4">
      <w:pPr>
        <w:jc w:val="both"/>
        <w:rPr>
          <w:rFonts w:ascii="Franklin Gothic Book" w:hAnsi="Franklin Gothic Book" w:cstheme="minorHAnsi"/>
          <w:b/>
          <w:bCs/>
          <w:sz w:val="22"/>
          <w:szCs w:val="22"/>
        </w:rPr>
      </w:pPr>
    </w:p>
    <w:p w14:paraId="087DCA8B"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Charges will be reviewed annually.</w:t>
      </w:r>
    </w:p>
    <w:p w14:paraId="5CCFF489" w14:textId="77777777" w:rsidR="005B4186" w:rsidRPr="006A229D" w:rsidRDefault="005B4186" w:rsidP="00C82DF4">
      <w:pPr>
        <w:jc w:val="both"/>
        <w:rPr>
          <w:rFonts w:ascii="Franklin Gothic Book" w:hAnsi="Franklin Gothic Book" w:cstheme="minorHAnsi"/>
          <w:sz w:val="22"/>
          <w:szCs w:val="22"/>
        </w:rPr>
      </w:pPr>
    </w:p>
    <w:p w14:paraId="30E514E5"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Breakfast Club - £6.00 per session</w:t>
      </w:r>
    </w:p>
    <w:p w14:paraId="5F5F68F6"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After School Club (until 6pm) - £1</w:t>
      </w:r>
      <w:r>
        <w:rPr>
          <w:rFonts w:ascii="Franklin Gothic Book" w:hAnsi="Franklin Gothic Book" w:cstheme="minorHAnsi"/>
          <w:sz w:val="22"/>
          <w:szCs w:val="22"/>
        </w:rPr>
        <w:t>2</w:t>
      </w:r>
    </w:p>
    <w:p w14:paraId="6A4A820D" w14:textId="77777777" w:rsidR="005B4186" w:rsidRPr="006A229D" w:rsidRDefault="005B4186" w:rsidP="00C82DF4">
      <w:pPr>
        <w:jc w:val="both"/>
        <w:rPr>
          <w:rFonts w:ascii="Franklin Gothic Book" w:hAnsi="Franklin Gothic Book" w:cstheme="minorHAnsi"/>
          <w:sz w:val="22"/>
          <w:szCs w:val="22"/>
        </w:rPr>
      </w:pPr>
    </w:p>
    <w:p w14:paraId="476C2103" w14:textId="77777777" w:rsidR="005B4186" w:rsidRPr="00284397" w:rsidRDefault="005B4186" w:rsidP="00C82DF4">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Booking </w:t>
      </w:r>
    </w:p>
    <w:p w14:paraId="1A3B4656"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In order for us to organise the appropriate staffing levels, parent/carers must book in advance. You can book your place using the Eduspot School Money app. At present we have the capacity for 3</w:t>
      </w:r>
      <w:r>
        <w:rPr>
          <w:rFonts w:ascii="Franklin Gothic Book" w:hAnsi="Franklin Gothic Book" w:cstheme="minorHAnsi"/>
          <w:sz w:val="22"/>
          <w:szCs w:val="22"/>
        </w:rPr>
        <w:t>0</w:t>
      </w:r>
      <w:r w:rsidRPr="006A229D">
        <w:rPr>
          <w:rFonts w:ascii="Franklin Gothic Book" w:hAnsi="Franklin Gothic Book" w:cstheme="minorHAnsi"/>
          <w:sz w:val="22"/>
          <w:szCs w:val="22"/>
        </w:rPr>
        <w:t xml:space="preserve"> children</w:t>
      </w:r>
      <w:r>
        <w:rPr>
          <w:rFonts w:ascii="Franklin Gothic Book" w:hAnsi="Franklin Gothic Book" w:cstheme="minorHAnsi"/>
          <w:sz w:val="22"/>
          <w:szCs w:val="22"/>
        </w:rPr>
        <w:t>.  Booking ad payment must be made by 6pm the day before childcare is required.</w:t>
      </w:r>
      <w:r w:rsidRPr="006A229D">
        <w:rPr>
          <w:rFonts w:ascii="Franklin Gothic Book" w:hAnsi="Franklin Gothic Book" w:cstheme="minorHAnsi"/>
          <w:sz w:val="22"/>
          <w:szCs w:val="22"/>
        </w:rPr>
        <w:t xml:space="preserve"> </w:t>
      </w:r>
    </w:p>
    <w:p w14:paraId="6F060756" w14:textId="77777777" w:rsidR="005B4186" w:rsidRPr="006A229D" w:rsidRDefault="005B4186" w:rsidP="00C82DF4">
      <w:pPr>
        <w:jc w:val="both"/>
        <w:rPr>
          <w:rFonts w:ascii="Franklin Gothic Book" w:hAnsi="Franklin Gothic Book" w:cstheme="minorHAnsi"/>
          <w:sz w:val="22"/>
          <w:szCs w:val="22"/>
        </w:rPr>
      </w:pPr>
    </w:p>
    <w:p w14:paraId="555473FD" w14:textId="77777777" w:rsidR="005B4186" w:rsidRPr="00284397" w:rsidRDefault="005B4186" w:rsidP="00C82DF4">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Payment </w:t>
      </w:r>
    </w:p>
    <w:p w14:paraId="23F29398" w14:textId="77777777" w:rsidR="005B4186"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Payment can be made online in advance using Eduspot School Money. We also accept tax free childcare options. </w:t>
      </w:r>
      <w:r w:rsidRPr="00012DE7">
        <w:rPr>
          <w:rFonts w:ascii="Franklin Gothic Book" w:hAnsi="Franklin Gothic Book" w:cstheme="minorHAnsi"/>
          <w:sz w:val="22"/>
          <w:szCs w:val="22"/>
        </w:rPr>
        <w:t xml:space="preserve">Please provide details of </w:t>
      </w:r>
      <w:r>
        <w:rPr>
          <w:rFonts w:ascii="Franklin Gothic Book" w:hAnsi="Franklin Gothic Book" w:cstheme="minorHAnsi"/>
          <w:sz w:val="22"/>
          <w:szCs w:val="22"/>
        </w:rPr>
        <w:t xml:space="preserve">your childcare </w:t>
      </w:r>
      <w:r w:rsidRPr="00012DE7">
        <w:rPr>
          <w:rFonts w:ascii="Franklin Gothic Book" w:hAnsi="Franklin Gothic Book" w:cstheme="minorHAnsi"/>
          <w:sz w:val="22"/>
          <w:szCs w:val="22"/>
        </w:rPr>
        <w:t xml:space="preserve">voucher scheme or </w:t>
      </w:r>
      <w:r>
        <w:rPr>
          <w:rFonts w:ascii="Franklin Gothic Book" w:hAnsi="Franklin Gothic Book" w:cstheme="minorHAnsi"/>
          <w:sz w:val="22"/>
          <w:szCs w:val="22"/>
        </w:rPr>
        <w:t>your Tax-Free Childcare Reference number before your child starts</w:t>
      </w:r>
      <w:r w:rsidRPr="006A229D">
        <w:rPr>
          <w:rFonts w:ascii="Franklin Gothic Book" w:hAnsi="Franklin Gothic Book" w:cstheme="minorHAnsi"/>
          <w:sz w:val="22"/>
          <w:szCs w:val="22"/>
        </w:rPr>
        <w:t xml:space="preserve">. </w:t>
      </w:r>
      <w:r>
        <w:rPr>
          <w:rFonts w:ascii="Franklin Gothic Book" w:hAnsi="Franklin Gothic Book" w:cstheme="minorHAnsi"/>
          <w:sz w:val="22"/>
          <w:szCs w:val="22"/>
        </w:rPr>
        <w:t>Parents will need to email a screenshot of evidence of the voucher payment to the school admin team in advance of making bookings so that credit can be added to their school money account</w:t>
      </w:r>
      <w:r w:rsidRPr="006A229D">
        <w:rPr>
          <w:rFonts w:ascii="Franklin Gothic Book" w:hAnsi="Franklin Gothic Book" w:cstheme="minorHAnsi"/>
          <w:sz w:val="22"/>
          <w:szCs w:val="22"/>
        </w:rPr>
        <w:t xml:space="preserve">. We are unable to allocate any </w:t>
      </w:r>
      <w:r>
        <w:rPr>
          <w:rFonts w:ascii="Franklin Gothic Book" w:hAnsi="Franklin Gothic Book" w:cstheme="minorHAnsi"/>
          <w:sz w:val="22"/>
          <w:szCs w:val="22"/>
        </w:rPr>
        <w:t xml:space="preserve">places at the Base without evidence that a voucher has been sent to our account.  </w:t>
      </w:r>
    </w:p>
    <w:p w14:paraId="2C14EA2A" w14:textId="77777777" w:rsidR="005B4186" w:rsidRPr="006A229D" w:rsidRDefault="005B4186" w:rsidP="00C82DF4">
      <w:pPr>
        <w:jc w:val="both"/>
        <w:rPr>
          <w:rFonts w:ascii="Franklin Gothic Book" w:hAnsi="Franklin Gothic Book" w:cstheme="minorHAnsi"/>
          <w:sz w:val="22"/>
          <w:szCs w:val="22"/>
        </w:rPr>
      </w:pPr>
    </w:p>
    <w:p w14:paraId="39680CB9"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b/>
          <w:bCs/>
          <w:sz w:val="22"/>
          <w:szCs w:val="22"/>
        </w:rPr>
        <w:t>Late Payment</w:t>
      </w:r>
      <w:r w:rsidRPr="006A229D">
        <w:rPr>
          <w:rFonts w:ascii="Franklin Gothic Book" w:hAnsi="Franklin Gothic Book" w:cstheme="minorHAnsi"/>
          <w:sz w:val="22"/>
          <w:szCs w:val="22"/>
        </w:rPr>
        <w:t xml:space="preserve"> </w:t>
      </w:r>
    </w:p>
    <w:p w14:paraId="67BCE946"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All places must be booked and paid for on School Money before your child is given a place. Arrears are not allowed. </w:t>
      </w:r>
    </w:p>
    <w:p w14:paraId="554E1AFD" w14:textId="77777777" w:rsidR="005B4186" w:rsidRPr="006A229D" w:rsidRDefault="005B4186" w:rsidP="00C82DF4">
      <w:pPr>
        <w:jc w:val="both"/>
        <w:rPr>
          <w:rFonts w:ascii="Franklin Gothic Book" w:hAnsi="Franklin Gothic Book" w:cstheme="minorHAnsi"/>
          <w:sz w:val="22"/>
          <w:szCs w:val="22"/>
        </w:rPr>
      </w:pPr>
    </w:p>
    <w:p w14:paraId="306E3FB7" w14:textId="77777777" w:rsidR="005B4186" w:rsidRPr="006A229D" w:rsidRDefault="005B4186" w:rsidP="00C82DF4">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Casual Attendance </w:t>
      </w:r>
    </w:p>
    <w:p w14:paraId="108F273A"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Casual attendees may be admitted on </w:t>
      </w:r>
      <w:r>
        <w:rPr>
          <w:rFonts w:ascii="Franklin Gothic Book" w:hAnsi="Franklin Gothic Book" w:cstheme="minorHAnsi"/>
          <w:sz w:val="22"/>
          <w:szCs w:val="22"/>
        </w:rPr>
        <w:t>the day</w:t>
      </w:r>
      <w:r w:rsidRPr="006A229D">
        <w:rPr>
          <w:rFonts w:ascii="Franklin Gothic Book" w:hAnsi="Franklin Gothic Book" w:cstheme="minorHAnsi"/>
          <w:sz w:val="22"/>
          <w:szCs w:val="22"/>
        </w:rPr>
        <w:t xml:space="preserve">, providing there are sufficient vacancies and adequate staff cover. If there are spaces available, you will be able to book a last-minute space </w:t>
      </w:r>
      <w:r>
        <w:rPr>
          <w:rFonts w:ascii="Franklin Gothic Book" w:hAnsi="Franklin Gothic Book" w:cstheme="minorHAnsi"/>
          <w:sz w:val="22"/>
          <w:szCs w:val="22"/>
        </w:rPr>
        <w:t>through the school office.</w:t>
      </w:r>
    </w:p>
    <w:p w14:paraId="5EE08415" w14:textId="77777777" w:rsidR="005B4186" w:rsidRPr="006A229D" w:rsidRDefault="005B4186" w:rsidP="00C82DF4">
      <w:pPr>
        <w:jc w:val="both"/>
        <w:rPr>
          <w:rFonts w:ascii="Franklin Gothic Book" w:hAnsi="Franklin Gothic Book" w:cstheme="minorHAnsi"/>
          <w:sz w:val="22"/>
          <w:szCs w:val="22"/>
        </w:rPr>
      </w:pPr>
    </w:p>
    <w:p w14:paraId="6637F351" w14:textId="77777777" w:rsidR="005B4186" w:rsidRPr="006A229D" w:rsidRDefault="005B4186" w:rsidP="00C82DF4">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Behaviour</w:t>
      </w:r>
    </w:p>
    <w:p w14:paraId="0B7E5487" w14:textId="77777777" w:rsidR="005B4186" w:rsidRPr="006A229D" w:rsidRDefault="005B4186" w:rsidP="00C82DF4">
      <w:pPr>
        <w:jc w:val="both"/>
        <w:rPr>
          <w:rFonts w:ascii="Franklin Gothic Book" w:hAnsi="Franklin Gothic Book" w:cstheme="minorHAnsi"/>
          <w:sz w:val="22"/>
          <w:szCs w:val="22"/>
        </w:rPr>
      </w:pPr>
      <w:r>
        <w:rPr>
          <w:rFonts w:ascii="Franklin Gothic Book" w:hAnsi="Franklin Gothic Book" w:cstheme="minorHAnsi"/>
          <w:sz w:val="22"/>
          <w:szCs w:val="22"/>
        </w:rPr>
        <w:t>The Barnehurst Federation of</w:t>
      </w:r>
      <w:r w:rsidRPr="006A229D">
        <w:rPr>
          <w:rFonts w:ascii="Franklin Gothic Book" w:hAnsi="Franklin Gothic Book" w:cstheme="minorHAnsi"/>
          <w:sz w:val="22"/>
          <w:szCs w:val="22"/>
        </w:rPr>
        <w:t xml:space="preserve"> School’s behaviour policy will apply to the breakfast and after school clubs.</w:t>
      </w:r>
    </w:p>
    <w:p w14:paraId="087D7A51" w14:textId="77777777" w:rsidR="005B4186" w:rsidRDefault="005B4186" w:rsidP="00C82DF4">
      <w:pPr>
        <w:jc w:val="both"/>
        <w:rPr>
          <w:rFonts w:ascii="Franklin Gothic Book" w:hAnsi="Franklin Gothic Book" w:cstheme="minorHAnsi"/>
          <w:sz w:val="22"/>
          <w:szCs w:val="22"/>
        </w:rPr>
      </w:pPr>
    </w:p>
    <w:p w14:paraId="50CA1C8A" w14:textId="77777777" w:rsidR="005B4186" w:rsidRPr="006A229D" w:rsidRDefault="005B4186" w:rsidP="00C82DF4">
      <w:pPr>
        <w:jc w:val="both"/>
        <w:rPr>
          <w:rFonts w:ascii="Franklin Gothic Book" w:hAnsi="Franklin Gothic Book" w:cstheme="minorHAnsi"/>
          <w:sz w:val="22"/>
          <w:szCs w:val="22"/>
        </w:rPr>
      </w:pPr>
    </w:p>
    <w:p w14:paraId="74B5ACED" w14:textId="77777777" w:rsidR="005B4186" w:rsidRPr="006A229D" w:rsidRDefault="005B4186" w:rsidP="00C82DF4">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ARRIVAL AND DEPARTURE OF CHILDREN </w:t>
      </w:r>
    </w:p>
    <w:p w14:paraId="78B7F548" w14:textId="77777777" w:rsidR="005B4186" w:rsidRPr="006A229D" w:rsidRDefault="005B4186" w:rsidP="00C82DF4">
      <w:pPr>
        <w:jc w:val="both"/>
        <w:rPr>
          <w:rFonts w:ascii="Franklin Gothic Book" w:hAnsi="Franklin Gothic Book" w:cstheme="minorHAnsi"/>
          <w:sz w:val="22"/>
          <w:szCs w:val="22"/>
        </w:rPr>
      </w:pPr>
    </w:p>
    <w:p w14:paraId="4449CEA8" w14:textId="77777777" w:rsidR="005B4186" w:rsidRPr="006A229D" w:rsidRDefault="005B4186" w:rsidP="00C82DF4">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Breakfast Club</w:t>
      </w:r>
    </w:p>
    <w:p w14:paraId="5E89D47A" w14:textId="77777777" w:rsidR="005B4186"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Children can arrive from 7.30am onwards. A parent/carer must sign each child in each day. Children should not arrive unaccompanied. The full charge of the session will be applied regardless of the time of arrival. Children must arrive by 8:2</w:t>
      </w:r>
      <w:r>
        <w:rPr>
          <w:rFonts w:ascii="Franklin Gothic Book" w:hAnsi="Franklin Gothic Book" w:cstheme="minorHAnsi"/>
          <w:sz w:val="22"/>
          <w:szCs w:val="22"/>
        </w:rPr>
        <w:t>5</w:t>
      </w:r>
      <w:r w:rsidRPr="006A229D">
        <w:rPr>
          <w:rFonts w:ascii="Franklin Gothic Book" w:hAnsi="Franklin Gothic Book" w:cstheme="minorHAnsi"/>
          <w:sz w:val="22"/>
          <w:szCs w:val="22"/>
        </w:rPr>
        <w:t>am for breakfast club. Breakfast will not be served after this time.</w:t>
      </w:r>
    </w:p>
    <w:p w14:paraId="68A9372A" w14:textId="77777777" w:rsidR="005B4186" w:rsidRPr="006A229D" w:rsidRDefault="005B4186" w:rsidP="00C82DF4">
      <w:pPr>
        <w:jc w:val="both"/>
        <w:rPr>
          <w:rFonts w:ascii="Franklin Gothic Book" w:hAnsi="Franklin Gothic Book" w:cstheme="minorHAnsi"/>
          <w:b/>
          <w:bCs/>
          <w:sz w:val="22"/>
          <w:szCs w:val="22"/>
        </w:rPr>
      </w:pPr>
    </w:p>
    <w:p w14:paraId="3EB64736" w14:textId="77777777" w:rsidR="005B4186" w:rsidRPr="006A229D" w:rsidRDefault="005B4186" w:rsidP="00C82DF4">
      <w:pPr>
        <w:jc w:val="both"/>
        <w:rPr>
          <w:rFonts w:ascii="Franklin Gothic Book" w:hAnsi="Franklin Gothic Book" w:cstheme="minorHAnsi"/>
          <w:sz w:val="22"/>
          <w:szCs w:val="22"/>
        </w:rPr>
      </w:pPr>
    </w:p>
    <w:p w14:paraId="71D6AD3E" w14:textId="77777777" w:rsidR="005B4186" w:rsidRPr="006A229D" w:rsidRDefault="005B4186" w:rsidP="00C82DF4">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lastRenderedPageBreak/>
        <w:t>After School Club</w:t>
      </w:r>
    </w:p>
    <w:p w14:paraId="53C1206E"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The after-school club operates from the end of the school day until 6pm. Please collect your child promptly by 6pm. Children must be collected by someone aged 16 or over. </w:t>
      </w:r>
    </w:p>
    <w:p w14:paraId="3305EE02" w14:textId="77777777" w:rsidR="005B4186" w:rsidRPr="006A229D" w:rsidRDefault="005B4186" w:rsidP="00C82DF4">
      <w:pPr>
        <w:jc w:val="both"/>
        <w:rPr>
          <w:rFonts w:ascii="Franklin Gothic Book" w:hAnsi="Franklin Gothic Book" w:cstheme="minorHAnsi"/>
          <w:sz w:val="22"/>
          <w:szCs w:val="22"/>
        </w:rPr>
      </w:pPr>
    </w:p>
    <w:p w14:paraId="05889899" w14:textId="77777777" w:rsidR="005B4186" w:rsidRPr="006A229D" w:rsidRDefault="005B4186" w:rsidP="00C82DF4">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Late Collection</w:t>
      </w:r>
    </w:p>
    <w:p w14:paraId="6452DF33"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Please ensure you collect your child promptly by 6:00pm each day. If you collect you</w:t>
      </w:r>
      <w:r>
        <w:rPr>
          <w:rFonts w:ascii="Franklin Gothic Book" w:hAnsi="Franklin Gothic Book" w:cstheme="minorHAnsi"/>
          <w:sz w:val="22"/>
          <w:szCs w:val="22"/>
        </w:rPr>
        <w:t>r</w:t>
      </w:r>
      <w:r w:rsidRPr="006A229D">
        <w:rPr>
          <w:rFonts w:ascii="Franklin Gothic Book" w:hAnsi="Franklin Gothic Book" w:cstheme="minorHAnsi"/>
          <w:sz w:val="22"/>
          <w:szCs w:val="22"/>
        </w:rPr>
        <w:t xml:space="preserve"> child/children after 6:00pm you will be charged a set late fee of </w:t>
      </w:r>
      <w:r>
        <w:rPr>
          <w:rFonts w:ascii="Franklin Gothic Book" w:hAnsi="Franklin Gothic Book" w:cstheme="minorHAnsi"/>
          <w:sz w:val="22"/>
          <w:szCs w:val="22"/>
        </w:rPr>
        <w:t>£5</w:t>
      </w:r>
      <w:r w:rsidRPr="006A229D">
        <w:rPr>
          <w:rFonts w:ascii="Franklin Gothic Book" w:hAnsi="Franklin Gothic Book" w:cstheme="minorHAnsi"/>
          <w:sz w:val="22"/>
          <w:szCs w:val="22"/>
        </w:rPr>
        <w:t xml:space="preserve"> per</w:t>
      </w:r>
      <w:r>
        <w:rPr>
          <w:rFonts w:ascii="Franklin Gothic Book" w:hAnsi="Franklin Gothic Book" w:cstheme="minorHAnsi"/>
          <w:sz w:val="22"/>
          <w:szCs w:val="22"/>
        </w:rPr>
        <w:t xml:space="preserve"> 5</w:t>
      </w:r>
      <w:r w:rsidRPr="006A229D">
        <w:rPr>
          <w:rFonts w:ascii="Franklin Gothic Book" w:hAnsi="Franklin Gothic Book" w:cstheme="minorHAnsi"/>
          <w:sz w:val="22"/>
          <w:szCs w:val="22"/>
        </w:rPr>
        <w:t xml:space="preserve"> minute</w:t>
      </w:r>
      <w:r>
        <w:rPr>
          <w:rFonts w:ascii="Franklin Gothic Book" w:hAnsi="Franklin Gothic Book" w:cstheme="minorHAnsi"/>
          <w:sz w:val="22"/>
          <w:szCs w:val="22"/>
        </w:rPr>
        <w:t>s. This is due to the costs of paying overtime for the site and care team.  Your child will not be able to attend another session until the late collection fee has been paid.</w:t>
      </w:r>
    </w:p>
    <w:p w14:paraId="5A499B84" w14:textId="77777777" w:rsidR="005B4186" w:rsidRPr="006A229D" w:rsidRDefault="005B4186" w:rsidP="00C82DF4">
      <w:pPr>
        <w:jc w:val="both"/>
        <w:rPr>
          <w:rFonts w:ascii="Franklin Gothic Book" w:hAnsi="Franklin Gothic Book" w:cstheme="minorHAnsi"/>
          <w:sz w:val="22"/>
          <w:szCs w:val="22"/>
        </w:rPr>
      </w:pPr>
    </w:p>
    <w:p w14:paraId="54DFF7AF" w14:textId="77777777" w:rsidR="005B4186" w:rsidRPr="006A229D" w:rsidRDefault="005B4186" w:rsidP="00C82DF4">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Non-attendance</w:t>
      </w:r>
    </w:p>
    <w:p w14:paraId="2F2DE185"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We are unable to refund any payments for non-attendance due to the costs.  Please ensure you notify the clubs separately if your child is absent from school and will therefore not be attending the breakfast or after school provisions. In exceptional circumstances when the school is closed at short notice e.g., severe adverse weather conditions, fees will be waived. To maintain our adult to child ratio and our provisions for each child, we need at least 24 hours’ notice of cancellation for a session.</w:t>
      </w:r>
    </w:p>
    <w:p w14:paraId="0E318934" w14:textId="77777777" w:rsidR="005B4186" w:rsidRPr="006A229D" w:rsidRDefault="005B4186" w:rsidP="00C82DF4">
      <w:pPr>
        <w:jc w:val="both"/>
        <w:rPr>
          <w:rFonts w:ascii="Franklin Gothic Book" w:hAnsi="Franklin Gothic Book" w:cstheme="minorHAnsi"/>
          <w:sz w:val="22"/>
          <w:szCs w:val="22"/>
        </w:rPr>
      </w:pPr>
    </w:p>
    <w:p w14:paraId="1D695A39" w14:textId="77777777" w:rsidR="005B4186" w:rsidRPr="00284397" w:rsidRDefault="005B4186" w:rsidP="00C82DF4">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Contact Details </w:t>
      </w:r>
    </w:p>
    <w:p w14:paraId="6DB6F760"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There must be at least two contact numbers and addresses for each child. Please note: The Registration Form must be completed prior to attendance. </w:t>
      </w:r>
    </w:p>
    <w:p w14:paraId="1F3D0055" w14:textId="77777777" w:rsidR="005B4186" w:rsidRPr="006A229D" w:rsidRDefault="005B4186" w:rsidP="00C82DF4">
      <w:pPr>
        <w:jc w:val="both"/>
        <w:rPr>
          <w:rFonts w:ascii="Franklin Gothic Book" w:hAnsi="Franklin Gothic Book" w:cstheme="minorHAnsi"/>
          <w:sz w:val="22"/>
          <w:szCs w:val="22"/>
        </w:rPr>
      </w:pPr>
    </w:p>
    <w:p w14:paraId="02428A49" w14:textId="77777777" w:rsidR="005B4186" w:rsidRPr="006A229D" w:rsidRDefault="005B4186" w:rsidP="00C82DF4">
      <w:pPr>
        <w:jc w:val="both"/>
        <w:rPr>
          <w:rFonts w:ascii="Franklin Gothic Book" w:hAnsi="Franklin Gothic Book" w:cstheme="minorHAnsi"/>
          <w:b/>
          <w:bCs/>
          <w:sz w:val="22"/>
          <w:szCs w:val="22"/>
        </w:rPr>
      </w:pPr>
      <w:r w:rsidRPr="006A229D">
        <w:rPr>
          <w:rFonts w:ascii="Franklin Gothic Book" w:hAnsi="Franklin Gothic Book" w:cstheme="minorHAnsi"/>
          <w:b/>
          <w:bCs/>
          <w:sz w:val="22"/>
          <w:szCs w:val="22"/>
        </w:rPr>
        <w:t xml:space="preserve">To be completed by the Parent/Carer (1 copy for your records, 1 copy will remain with your registration form) </w:t>
      </w:r>
    </w:p>
    <w:p w14:paraId="4DBFB7FC" w14:textId="77777777" w:rsidR="005B4186" w:rsidRPr="006A229D" w:rsidRDefault="005B4186" w:rsidP="00C82DF4">
      <w:pPr>
        <w:jc w:val="both"/>
        <w:rPr>
          <w:rFonts w:ascii="Franklin Gothic Book" w:hAnsi="Franklin Gothic Book" w:cstheme="minorHAnsi"/>
          <w:sz w:val="22"/>
          <w:szCs w:val="22"/>
        </w:rPr>
      </w:pPr>
    </w:p>
    <w:p w14:paraId="4F02117F"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I the parent/carer, have read the contents of the Information Pack and the Terms and Conditions above for </w:t>
      </w:r>
      <w:r>
        <w:rPr>
          <w:rFonts w:ascii="Franklin Gothic Book" w:hAnsi="Franklin Gothic Book" w:cstheme="minorHAnsi"/>
          <w:sz w:val="22"/>
          <w:szCs w:val="22"/>
        </w:rPr>
        <w:t>The Barnehurst Federation</w:t>
      </w:r>
      <w:r w:rsidRPr="006A229D">
        <w:rPr>
          <w:rFonts w:ascii="Franklin Gothic Book" w:hAnsi="Franklin Gothic Book" w:cstheme="minorHAnsi"/>
          <w:sz w:val="22"/>
          <w:szCs w:val="22"/>
        </w:rPr>
        <w:t xml:space="preserve"> Breakfast and After School Club (The </w:t>
      </w:r>
      <w:r>
        <w:rPr>
          <w:rFonts w:ascii="Franklin Gothic Book" w:hAnsi="Franklin Gothic Book" w:cstheme="minorHAnsi"/>
          <w:sz w:val="22"/>
          <w:szCs w:val="22"/>
        </w:rPr>
        <w:t>Base</w:t>
      </w:r>
      <w:r w:rsidRPr="006A229D">
        <w:rPr>
          <w:rFonts w:ascii="Franklin Gothic Book" w:hAnsi="Franklin Gothic Book" w:cstheme="minorHAnsi"/>
          <w:sz w:val="22"/>
          <w:szCs w:val="22"/>
        </w:rPr>
        <w:t xml:space="preserve">), and understand and agree to abide by them. </w:t>
      </w:r>
    </w:p>
    <w:p w14:paraId="1D66028A" w14:textId="77777777" w:rsidR="005B4186" w:rsidRPr="006A229D" w:rsidRDefault="005B4186" w:rsidP="00C82DF4">
      <w:pPr>
        <w:jc w:val="both"/>
        <w:rPr>
          <w:rFonts w:ascii="Franklin Gothic Book" w:hAnsi="Franklin Gothic Book" w:cstheme="minorHAnsi"/>
          <w:sz w:val="22"/>
          <w:szCs w:val="22"/>
        </w:rPr>
      </w:pPr>
    </w:p>
    <w:tbl>
      <w:tblPr>
        <w:tblStyle w:val="TableGrid"/>
        <w:tblW w:w="0" w:type="auto"/>
        <w:tblCellMar>
          <w:top w:w="57" w:type="dxa"/>
          <w:bottom w:w="57" w:type="dxa"/>
        </w:tblCellMar>
        <w:tblLook w:val="04A0" w:firstRow="1" w:lastRow="0" w:firstColumn="1" w:lastColumn="0" w:noHBand="0" w:noVBand="1"/>
      </w:tblPr>
      <w:tblGrid>
        <w:gridCol w:w="4505"/>
        <w:gridCol w:w="4505"/>
      </w:tblGrid>
      <w:tr w:rsidR="005B4186" w:rsidRPr="006A229D" w14:paraId="30A4576B" w14:textId="77777777" w:rsidTr="00C82DF4">
        <w:tc>
          <w:tcPr>
            <w:tcW w:w="4505" w:type="dxa"/>
          </w:tcPr>
          <w:p w14:paraId="6D7C33F5"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Child’s Name:</w:t>
            </w:r>
          </w:p>
          <w:p w14:paraId="50E23750" w14:textId="77777777" w:rsidR="005B4186" w:rsidRPr="006A229D" w:rsidRDefault="005B4186" w:rsidP="00C82DF4">
            <w:pPr>
              <w:jc w:val="both"/>
              <w:rPr>
                <w:rFonts w:ascii="Franklin Gothic Book" w:hAnsi="Franklin Gothic Book" w:cstheme="minorHAnsi"/>
                <w:sz w:val="22"/>
                <w:szCs w:val="22"/>
              </w:rPr>
            </w:pPr>
          </w:p>
        </w:tc>
        <w:tc>
          <w:tcPr>
            <w:tcW w:w="4505" w:type="dxa"/>
          </w:tcPr>
          <w:p w14:paraId="1170D4E7"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Child’s Class:</w:t>
            </w:r>
          </w:p>
        </w:tc>
      </w:tr>
      <w:tr w:rsidR="005B4186" w:rsidRPr="006A229D" w14:paraId="7EF0601D" w14:textId="77777777" w:rsidTr="00C82DF4">
        <w:tc>
          <w:tcPr>
            <w:tcW w:w="4505" w:type="dxa"/>
          </w:tcPr>
          <w:p w14:paraId="2BBA71DF"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Signed:</w:t>
            </w:r>
          </w:p>
          <w:p w14:paraId="2AAF5539" w14:textId="77777777" w:rsidR="005B4186" w:rsidRPr="006A229D" w:rsidRDefault="005B4186" w:rsidP="00C82DF4">
            <w:pPr>
              <w:jc w:val="both"/>
              <w:rPr>
                <w:rFonts w:ascii="Franklin Gothic Book" w:hAnsi="Franklin Gothic Book" w:cstheme="minorHAnsi"/>
                <w:sz w:val="22"/>
                <w:szCs w:val="22"/>
              </w:rPr>
            </w:pPr>
          </w:p>
        </w:tc>
        <w:tc>
          <w:tcPr>
            <w:tcW w:w="4505" w:type="dxa"/>
          </w:tcPr>
          <w:p w14:paraId="2365440D"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Date:</w:t>
            </w:r>
          </w:p>
        </w:tc>
      </w:tr>
      <w:tr w:rsidR="005B4186" w:rsidRPr="006A229D" w14:paraId="18A15761" w14:textId="77777777" w:rsidTr="00C82DF4">
        <w:tc>
          <w:tcPr>
            <w:tcW w:w="4505" w:type="dxa"/>
          </w:tcPr>
          <w:p w14:paraId="66A43DFB"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Print Name:</w:t>
            </w:r>
          </w:p>
          <w:p w14:paraId="45EAB35B" w14:textId="77777777" w:rsidR="005B4186" w:rsidRPr="006A229D" w:rsidRDefault="005B4186" w:rsidP="00C82DF4">
            <w:pPr>
              <w:jc w:val="both"/>
              <w:rPr>
                <w:rFonts w:ascii="Franklin Gothic Book" w:hAnsi="Franklin Gothic Book" w:cstheme="minorHAnsi"/>
                <w:sz w:val="22"/>
                <w:szCs w:val="22"/>
              </w:rPr>
            </w:pPr>
          </w:p>
        </w:tc>
        <w:tc>
          <w:tcPr>
            <w:tcW w:w="4505" w:type="dxa"/>
          </w:tcPr>
          <w:p w14:paraId="57EF767C" w14:textId="77777777" w:rsidR="005B4186" w:rsidRPr="006A229D" w:rsidRDefault="005B4186" w:rsidP="00C82DF4">
            <w:pPr>
              <w:jc w:val="both"/>
              <w:rPr>
                <w:rFonts w:ascii="Franklin Gothic Book" w:hAnsi="Franklin Gothic Book" w:cstheme="minorHAnsi"/>
                <w:sz w:val="22"/>
                <w:szCs w:val="22"/>
              </w:rPr>
            </w:pPr>
            <w:r w:rsidRPr="006A229D">
              <w:rPr>
                <w:rFonts w:ascii="Franklin Gothic Book" w:hAnsi="Franklin Gothic Book" w:cstheme="minorHAnsi"/>
                <w:sz w:val="22"/>
                <w:szCs w:val="22"/>
              </w:rPr>
              <w:t xml:space="preserve">Relationship to child: </w:t>
            </w:r>
          </w:p>
        </w:tc>
      </w:tr>
    </w:tbl>
    <w:p w14:paraId="00A1E009" w14:textId="77777777" w:rsidR="005B4186" w:rsidRDefault="005B4186" w:rsidP="00C82DF4">
      <w:pPr>
        <w:rPr>
          <w:rFonts w:ascii="Franklin Gothic Book" w:hAnsi="Franklin Gothic Book" w:cstheme="minorHAnsi"/>
          <w:sz w:val="22"/>
          <w:szCs w:val="22"/>
        </w:rPr>
      </w:pPr>
    </w:p>
    <w:p w14:paraId="5D1C6ACC" w14:textId="77777777" w:rsidR="005B4186" w:rsidRDefault="005B4186" w:rsidP="00C82DF4">
      <w:pPr>
        <w:rPr>
          <w:rFonts w:ascii="Franklin Gothic Book" w:hAnsi="Franklin Gothic Book" w:cstheme="minorHAnsi"/>
          <w:sz w:val="22"/>
          <w:szCs w:val="22"/>
        </w:rPr>
      </w:pPr>
    </w:p>
    <w:p w14:paraId="2639F06D" w14:textId="77777777" w:rsidR="005B4186" w:rsidRDefault="005B4186" w:rsidP="00C82DF4">
      <w:pPr>
        <w:rPr>
          <w:rFonts w:ascii="Franklin Gothic Book" w:hAnsi="Franklin Gothic Book" w:cstheme="minorHAnsi"/>
          <w:sz w:val="22"/>
          <w:szCs w:val="22"/>
        </w:rPr>
      </w:pPr>
    </w:p>
    <w:p w14:paraId="17C93C26" w14:textId="77777777" w:rsidR="005B4186" w:rsidRDefault="005B4186" w:rsidP="00C82DF4">
      <w:pPr>
        <w:rPr>
          <w:rFonts w:ascii="Franklin Gothic Book" w:hAnsi="Franklin Gothic Book" w:cstheme="minorHAnsi"/>
          <w:sz w:val="22"/>
          <w:szCs w:val="22"/>
        </w:rPr>
      </w:pPr>
    </w:p>
    <w:p w14:paraId="3C841442" w14:textId="77777777" w:rsidR="00974EFB" w:rsidRPr="006A229D" w:rsidRDefault="00974EFB" w:rsidP="005B4186">
      <w:pPr>
        <w:jc w:val="both"/>
        <w:rPr>
          <w:rFonts w:ascii="Franklin Gothic Book" w:hAnsi="Franklin Gothic Book" w:cstheme="minorHAnsi"/>
          <w:sz w:val="22"/>
          <w:szCs w:val="22"/>
        </w:rPr>
      </w:pPr>
    </w:p>
    <w:sectPr w:rsidR="00974EFB" w:rsidRPr="006A229D" w:rsidSect="0083507B">
      <w:headerReference w:type="default" r:id="rId10"/>
      <w:footerReference w:type="default" r:id="rId11"/>
      <w:pgSz w:w="11900" w:h="16840"/>
      <w:pgMar w:top="2948" w:right="1440" w:bottom="2155" w:left="1440" w:header="697" w:footer="13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72DD7" w14:textId="77777777" w:rsidR="00321E9A" w:rsidRDefault="00321E9A" w:rsidP="00D737BF">
      <w:r>
        <w:separator/>
      </w:r>
    </w:p>
  </w:endnote>
  <w:endnote w:type="continuationSeparator" w:id="0">
    <w:p w14:paraId="1CA41A5D" w14:textId="77777777" w:rsidR="00321E9A" w:rsidRDefault="00321E9A" w:rsidP="00D737BF">
      <w:r>
        <w:continuationSeparator/>
      </w:r>
    </w:p>
  </w:endnote>
  <w:endnote w:type="continuationNotice" w:id="1">
    <w:p w14:paraId="73734C53" w14:textId="77777777" w:rsidR="00321E9A" w:rsidRDefault="00321E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haroni">
    <w:panose1 w:val="02010803020104030203"/>
    <w:charset w:val="B1"/>
    <w:family w:val="auto"/>
    <w:pitch w:val="variable"/>
    <w:sig w:usb0="00000803" w:usb1="00000000" w:usb2="00000000" w:usb3="00000000" w:csb0="00000021" w:csb1="00000000"/>
  </w:font>
  <w:font w:name="Calibri Light">
    <w:panose1 w:val="020F0302020204030204"/>
    <w:charset w:val="00"/>
    <w:family w:val="swiss"/>
    <w:pitch w:val="variable"/>
    <w:sig w:usb0="A00002EF" w:usb1="4000207B"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6774463"/>
      <w:docPartObj>
        <w:docPartGallery w:val="Page Numbers (Bottom of Page)"/>
        <w:docPartUnique/>
      </w:docPartObj>
    </w:sdtPr>
    <w:sdtEndPr>
      <w:rPr>
        <w:noProof/>
      </w:rPr>
    </w:sdtEndPr>
    <w:sdtContent>
      <w:p w14:paraId="3CD6FE33" w14:textId="66CF7651" w:rsidR="005B0DBE" w:rsidRDefault="005B0DBE">
        <w:pPr>
          <w:pStyle w:val="Footer"/>
        </w:pPr>
        <w:r>
          <w:fldChar w:fldCharType="begin"/>
        </w:r>
        <w:r>
          <w:instrText xml:space="preserve"> PAGE   \* MERGEFORMAT </w:instrText>
        </w:r>
        <w:r>
          <w:fldChar w:fldCharType="separate"/>
        </w:r>
        <w:r>
          <w:rPr>
            <w:noProof/>
          </w:rPr>
          <w:t>2</w:t>
        </w:r>
        <w:r>
          <w:rPr>
            <w:noProof/>
          </w:rPr>
          <w:fldChar w:fldCharType="end"/>
        </w:r>
      </w:p>
    </w:sdtContent>
  </w:sdt>
  <w:p w14:paraId="279B4D5D" w14:textId="34690AFB" w:rsidR="00D737BF" w:rsidRDefault="00D737BF" w:rsidP="00DF1690">
    <w:pPr>
      <w:tabs>
        <w:tab w:val="left" w:pos="3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3FA44" w14:textId="77777777" w:rsidR="00321E9A" w:rsidRDefault="00321E9A" w:rsidP="00D737BF">
      <w:r>
        <w:separator/>
      </w:r>
    </w:p>
  </w:footnote>
  <w:footnote w:type="continuationSeparator" w:id="0">
    <w:p w14:paraId="3BF05D3C" w14:textId="77777777" w:rsidR="00321E9A" w:rsidRDefault="00321E9A" w:rsidP="00D737BF">
      <w:r>
        <w:continuationSeparator/>
      </w:r>
    </w:p>
  </w:footnote>
  <w:footnote w:type="continuationNotice" w:id="1">
    <w:p w14:paraId="15FECECC" w14:textId="77777777" w:rsidR="00321E9A" w:rsidRDefault="00321E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A245A" w14:textId="64DBF0C2" w:rsidR="00B01C7B" w:rsidRPr="00687927" w:rsidRDefault="003D516E" w:rsidP="002D41D8">
    <w:pPr>
      <w:jc w:val="center"/>
      <w:rPr>
        <w:rFonts w:asciiTheme="minorHAnsi" w:hAnsiTheme="minorHAnsi"/>
        <w:color w:val="046444"/>
        <w:sz w:val="36"/>
        <w:szCs w:val="36"/>
      </w:rPr>
    </w:pPr>
    <w:r>
      <w:rPr>
        <w:noProof/>
        <w:color w:val="046444"/>
      </w:rPr>
      <mc:AlternateContent>
        <mc:Choice Requires="wps">
          <w:drawing>
            <wp:anchor distT="0" distB="0" distL="114300" distR="114300" simplePos="0" relativeHeight="251660288" behindDoc="0" locked="0" layoutInCell="1" allowOverlap="1" wp14:anchorId="0A87C539" wp14:editId="15A45DB0">
              <wp:simplePos x="0" y="0"/>
              <wp:positionH relativeFrom="column">
                <wp:posOffset>2204777</wp:posOffset>
              </wp:positionH>
              <wp:positionV relativeFrom="paragraph">
                <wp:posOffset>-88380</wp:posOffset>
              </wp:positionV>
              <wp:extent cx="3656965" cy="1245870"/>
              <wp:effectExtent l="0" t="0" r="13335" b="11430"/>
              <wp:wrapNone/>
              <wp:docPr id="4" name="Text Box 4"/>
              <wp:cNvGraphicFramePr/>
              <a:graphic xmlns:a="http://schemas.openxmlformats.org/drawingml/2006/main">
                <a:graphicData uri="http://schemas.microsoft.com/office/word/2010/wordprocessingShape">
                  <wps:wsp>
                    <wps:cNvSpPr txBox="1"/>
                    <wps:spPr>
                      <a:xfrm>
                        <a:off x="0" y="0"/>
                        <a:ext cx="3656965" cy="1245870"/>
                      </a:xfrm>
                      <a:prstGeom prst="rect">
                        <a:avLst/>
                      </a:prstGeom>
                      <a:solidFill>
                        <a:schemeClr val="lt1"/>
                      </a:solidFill>
                      <a:ln w="6350">
                        <a:solidFill>
                          <a:schemeClr val="bg1"/>
                        </a:solidFill>
                      </a:ln>
                    </wps:spPr>
                    <wps:txbx>
                      <w:txbxContent>
                        <w:p w14:paraId="5F7A0DBE" w14:textId="1DE343A9" w:rsidR="00432228" w:rsidRPr="00920C00" w:rsidRDefault="00432228" w:rsidP="003D516E">
                          <w:pPr>
                            <w:rPr>
                              <w:rFonts w:ascii="Aharoni" w:hAnsi="Aharoni" w:cs="Aharoni"/>
                              <w:b/>
                              <w:bCs/>
                              <w:color w:val="000000" w:themeColor="text1"/>
                              <w:sz w:val="58"/>
                              <w:szCs w:val="58"/>
                            </w:rPr>
                          </w:pPr>
                        </w:p>
                        <w:p w14:paraId="17969264" w14:textId="290C7F3D" w:rsidR="000535B9" w:rsidRDefault="006523A8" w:rsidP="006523A8">
                          <w:pPr>
                            <w:jc w:val="center"/>
                          </w:pPr>
                          <w:r w:rsidRPr="00ED118B">
                            <w:rPr>
                              <w:rFonts w:ascii="Aharoni" w:hAnsi="Aharoni" w:cs="Aharoni" w:hint="cs"/>
                              <w:color w:val="000000" w:themeColor="text1"/>
                              <w:sz w:val="36"/>
                              <w:szCs w:val="36"/>
                            </w:rPr>
                            <w:t>BREAKFAST AND AFTER SCHOOL CLUB REGISTR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87C539" id="_x0000_t202" coordsize="21600,21600" o:spt="202" path="m,l,21600r21600,l21600,xe">
              <v:stroke joinstyle="miter"/>
              <v:path gradientshapeok="t" o:connecttype="rect"/>
            </v:shapetype>
            <v:shape id="Text Box 4" o:spid="_x0000_s1026" type="#_x0000_t202" style="position:absolute;left:0;text-align:left;margin-left:173.6pt;margin-top:-6.95pt;width:287.95pt;height:98.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" fillcolor="white [3201]" strokecolor="white [3212]" strokeweight=".5pt">
              <v:textbox>
                <w:txbxContent>
                  <w:p w14:paraId="5F7A0DBE" w14:textId="1DE343A9" w:rsidR="00432228" w:rsidRPr="00920C00" w:rsidRDefault="00432228" w:rsidP="003D516E">
                    <w:pPr>
                      <w:rPr>
                        <w:rFonts w:ascii="Aharoni" w:hAnsi="Aharoni" w:cs="Aharoni"/>
                        <w:b/>
                        <w:bCs/>
                        <w:color w:val="000000" w:themeColor="text1"/>
                        <w:sz w:val="58"/>
                        <w:szCs w:val="58"/>
                      </w:rPr>
                    </w:pPr>
                  </w:p>
                  <w:p w14:paraId="17969264" w14:textId="290C7F3D" w:rsidR="000535B9" w:rsidRDefault="006523A8" w:rsidP="006523A8">
                    <w:pPr>
                      <w:jc w:val="center"/>
                    </w:pPr>
                    <w:r w:rsidRPr="00ED118B">
                      <w:rPr>
                        <w:rFonts w:ascii="Aharoni" w:hAnsi="Aharoni" w:cs="Aharoni" w:hint="cs"/>
                        <w:color w:val="000000" w:themeColor="text1"/>
                        <w:sz w:val="36"/>
                        <w:szCs w:val="36"/>
                      </w:rPr>
                      <w:t>BREAKFAST AND AFTER SCHOOL CLUB REGISTRATION FORM</w:t>
                    </w:r>
                  </w:p>
                </w:txbxContent>
              </v:textbox>
            </v:shape>
          </w:pict>
        </mc:Fallback>
      </mc:AlternateContent>
    </w:r>
    <w:r>
      <w:rPr>
        <w:noProof/>
      </w:rPr>
      <w:drawing>
        <wp:anchor distT="0" distB="0" distL="114300" distR="114300" simplePos="0" relativeHeight="251659264" behindDoc="0" locked="0" layoutInCell="1" allowOverlap="1" wp14:anchorId="7C82FE78" wp14:editId="353B7F30">
          <wp:simplePos x="0" y="0"/>
          <wp:positionH relativeFrom="column">
            <wp:posOffset>0</wp:posOffset>
          </wp:positionH>
          <wp:positionV relativeFrom="paragraph">
            <wp:posOffset>83878</wp:posOffset>
          </wp:positionV>
          <wp:extent cx="1952726" cy="1014441"/>
          <wp:effectExtent l="0" t="0" r="3175" b="190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1952726" cy="1014441"/>
                  </a:xfrm>
                  <a:prstGeom prst="rect">
                    <a:avLst/>
                  </a:prstGeom>
                </pic:spPr>
              </pic:pic>
            </a:graphicData>
          </a:graphic>
          <wp14:sizeRelH relativeFrom="margin">
            <wp14:pctWidth>0</wp14:pctWidth>
          </wp14:sizeRelH>
          <wp14:sizeRelV relativeFrom="margin">
            <wp14:pctHeight>0</wp14:pctHeight>
          </wp14:sizeRelV>
        </wp:anchor>
      </w:drawing>
    </w:r>
    <w:r w:rsidR="00724E3B">
      <w:rPr>
        <w:rFonts w:asciiTheme="minorHAnsi" w:hAnsiTheme="minorHAnsi"/>
        <w:noProof/>
        <w:color w:val="000000" w:themeColor="text1"/>
        <w:sz w:val="36"/>
        <w:szCs w:val="36"/>
      </w:rPr>
      <w:t xml:space="preserve">    </w:t>
    </w:r>
  </w:p>
  <w:p w14:paraId="361D65C7" w14:textId="41CA6835" w:rsidR="00DB1EDE" w:rsidRPr="0083187E" w:rsidRDefault="00DB1EDE">
    <w:pPr>
      <w:rPr>
        <w:color w:val="04644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87514B"/>
    <w:multiLevelType w:val="hybridMultilevel"/>
    <w:tmpl w:val="F42AB800"/>
    <w:lvl w:ilvl="0" w:tplc="562AF3EC">
      <w:start w:val="1"/>
      <w:numFmt w:val="bullet"/>
      <w:lvlText w:val="•"/>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25E8C3C">
      <w:start w:val="1"/>
      <w:numFmt w:val="bullet"/>
      <w:lvlText w:val="o"/>
      <w:lvlJc w:val="left"/>
      <w:pPr>
        <w:ind w:left="24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B3621C0">
      <w:start w:val="1"/>
      <w:numFmt w:val="bullet"/>
      <w:lvlText w:val="▪"/>
      <w:lvlJc w:val="left"/>
      <w:pPr>
        <w:ind w:left="32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C9A3282">
      <w:start w:val="1"/>
      <w:numFmt w:val="bullet"/>
      <w:lvlText w:val="•"/>
      <w:lvlJc w:val="left"/>
      <w:pPr>
        <w:ind w:left="39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FBEFD10">
      <w:start w:val="1"/>
      <w:numFmt w:val="bullet"/>
      <w:lvlText w:val="o"/>
      <w:lvlJc w:val="left"/>
      <w:pPr>
        <w:ind w:left="46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710475E">
      <w:start w:val="1"/>
      <w:numFmt w:val="bullet"/>
      <w:lvlText w:val="▪"/>
      <w:lvlJc w:val="left"/>
      <w:pPr>
        <w:ind w:left="53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60A14BC">
      <w:start w:val="1"/>
      <w:numFmt w:val="bullet"/>
      <w:lvlText w:val="•"/>
      <w:lvlJc w:val="left"/>
      <w:pPr>
        <w:ind w:left="60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028DD0E">
      <w:start w:val="1"/>
      <w:numFmt w:val="bullet"/>
      <w:lvlText w:val="o"/>
      <w:lvlJc w:val="left"/>
      <w:pPr>
        <w:ind w:left="68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AAC60DA">
      <w:start w:val="1"/>
      <w:numFmt w:val="bullet"/>
      <w:lvlText w:val="▪"/>
      <w:lvlJc w:val="left"/>
      <w:pPr>
        <w:ind w:left="75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78424101"/>
    <w:multiLevelType w:val="hybridMultilevel"/>
    <w:tmpl w:val="8ECCAE90"/>
    <w:lvl w:ilvl="0" w:tplc="0E72A3AC">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99326063">
    <w:abstractNumId w:val="0"/>
  </w:num>
  <w:num w:numId="2" w16cid:durableId="14061458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9"/>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DQ2szQ2MjQAspV0lIJTi4sz8/NACsxrAdsoVOMsAAAA"/>
  </w:docVars>
  <w:rsids>
    <w:rsidRoot w:val="00E60AD3"/>
    <w:rsid w:val="0000156C"/>
    <w:rsid w:val="00012DE7"/>
    <w:rsid w:val="00017A8A"/>
    <w:rsid w:val="00035799"/>
    <w:rsid w:val="0004225D"/>
    <w:rsid w:val="00047AA1"/>
    <w:rsid w:val="000535B9"/>
    <w:rsid w:val="00055787"/>
    <w:rsid w:val="00057C3C"/>
    <w:rsid w:val="0007719B"/>
    <w:rsid w:val="00077D33"/>
    <w:rsid w:val="000846F6"/>
    <w:rsid w:val="0008644B"/>
    <w:rsid w:val="00092015"/>
    <w:rsid w:val="000A26F3"/>
    <w:rsid w:val="000C43C9"/>
    <w:rsid w:val="000C4B64"/>
    <w:rsid w:val="000C5612"/>
    <w:rsid w:val="000C6761"/>
    <w:rsid w:val="000D0CBB"/>
    <w:rsid w:val="000D6C44"/>
    <w:rsid w:val="000E6190"/>
    <w:rsid w:val="000F1AB1"/>
    <w:rsid w:val="000F1E02"/>
    <w:rsid w:val="000F60A7"/>
    <w:rsid w:val="001014BE"/>
    <w:rsid w:val="001073E3"/>
    <w:rsid w:val="001100BD"/>
    <w:rsid w:val="001130AB"/>
    <w:rsid w:val="001233FC"/>
    <w:rsid w:val="001258BD"/>
    <w:rsid w:val="00126D9D"/>
    <w:rsid w:val="001423BA"/>
    <w:rsid w:val="00157D13"/>
    <w:rsid w:val="001620EF"/>
    <w:rsid w:val="00166941"/>
    <w:rsid w:val="00174AC5"/>
    <w:rsid w:val="00181C19"/>
    <w:rsid w:val="00181FC2"/>
    <w:rsid w:val="001A6F15"/>
    <w:rsid w:val="001C0A8E"/>
    <w:rsid w:val="001C5E37"/>
    <w:rsid w:val="001C6AE2"/>
    <w:rsid w:val="001D5B93"/>
    <w:rsid w:val="001D60FB"/>
    <w:rsid w:val="001E4A0A"/>
    <w:rsid w:val="001F3DBD"/>
    <w:rsid w:val="001F7437"/>
    <w:rsid w:val="00200377"/>
    <w:rsid w:val="002073D6"/>
    <w:rsid w:val="0021002C"/>
    <w:rsid w:val="002105FD"/>
    <w:rsid w:val="00222BB0"/>
    <w:rsid w:val="00227024"/>
    <w:rsid w:val="0023070E"/>
    <w:rsid w:val="00231949"/>
    <w:rsid w:val="00237312"/>
    <w:rsid w:val="00237D3D"/>
    <w:rsid w:val="0025637E"/>
    <w:rsid w:val="00262B5D"/>
    <w:rsid w:val="002639F3"/>
    <w:rsid w:val="002742C9"/>
    <w:rsid w:val="00284397"/>
    <w:rsid w:val="00291C91"/>
    <w:rsid w:val="002A0B7E"/>
    <w:rsid w:val="002A61EC"/>
    <w:rsid w:val="002B30D3"/>
    <w:rsid w:val="002C2A93"/>
    <w:rsid w:val="002D41D8"/>
    <w:rsid w:val="002E381B"/>
    <w:rsid w:val="002E5A84"/>
    <w:rsid w:val="002F1250"/>
    <w:rsid w:val="0031627D"/>
    <w:rsid w:val="00321211"/>
    <w:rsid w:val="00321E9A"/>
    <w:rsid w:val="00330FA8"/>
    <w:rsid w:val="0036104B"/>
    <w:rsid w:val="00362327"/>
    <w:rsid w:val="00362624"/>
    <w:rsid w:val="00364413"/>
    <w:rsid w:val="00386B4C"/>
    <w:rsid w:val="00393517"/>
    <w:rsid w:val="00397E17"/>
    <w:rsid w:val="003A33F3"/>
    <w:rsid w:val="003A6845"/>
    <w:rsid w:val="003C7F19"/>
    <w:rsid w:val="003D04A8"/>
    <w:rsid w:val="003D516E"/>
    <w:rsid w:val="003D667A"/>
    <w:rsid w:val="003D6D3C"/>
    <w:rsid w:val="003E0879"/>
    <w:rsid w:val="003F2097"/>
    <w:rsid w:val="00404EF8"/>
    <w:rsid w:val="00414729"/>
    <w:rsid w:val="004165EC"/>
    <w:rsid w:val="00432228"/>
    <w:rsid w:val="00440961"/>
    <w:rsid w:val="004523DA"/>
    <w:rsid w:val="00452B34"/>
    <w:rsid w:val="00462B4D"/>
    <w:rsid w:val="00470456"/>
    <w:rsid w:val="00474598"/>
    <w:rsid w:val="00493E0C"/>
    <w:rsid w:val="004C0EA1"/>
    <w:rsid w:val="004C27C7"/>
    <w:rsid w:val="004D3EB6"/>
    <w:rsid w:val="004D58F3"/>
    <w:rsid w:val="004E4D41"/>
    <w:rsid w:val="004E5578"/>
    <w:rsid w:val="004E7548"/>
    <w:rsid w:val="004F137B"/>
    <w:rsid w:val="004F15A0"/>
    <w:rsid w:val="004F4782"/>
    <w:rsid w:val="00500DF3"/>
    <w:rsid w:val="00506C91"/>
    <w:rsid w:val="005107AF"/>
    <w:rsid w:val="00514EF9"/>
    <w:rsid w:val="00524EA4"/>
    <w:rsid w:val="00536374"/>
    <w:rsid w:val="005412B9"/>
    <w:rsid w:val="005839D2"/>
    <w:rsid w:val="00587B21"/>
    <w:rsid w:val="00595452"/>
    <w:rsid w:val="005A10D9"/>
    <w:rsid w:val="005A3319"/>
    <w:rsid w:val="005B0DBE"/>
    <w:rsid w:val="005B4186"/>
    <w:rsid w:val="005B5020"/>
    <w:rsid w:val="005B6B94"/>
    <w:rsid w:val="005C55F0"/>
    <w:rsid w:val="005D33C7"/>
    <w:rsid w:val="005D6DAA"/>
    <w:rsid w:val="005E1F44"/>
    <w:rsid w:val="005E74D1"/>
    <w:rsid w:val="006030C1"/>
    <w:rsid w:val="006141CB"/>
    <w:rsid w:val="00621DB6"/>
    <w:rsid w:val="00622C60"/>
    <w:rsid w:val="006236B4"/>
    <w:rsid w:val="006326C5"/>
    <w:rsid w:val="006478B3"/>
    <w:rsid w:val="00647F23"/>
    <w:rsid w:val="006502D8"/>
    <w:rsid w:val="006523A8"/>
    <w:rsid w:val="00682596"/>
    <w:rsid w:val="00687927"/>
    <w:rsid w:val="006A229D"/>
    <w:rsid w:val="006A34D5"/>
    <w:rsid w:val="006A352B"/>
    <w:rsid w:val="006A59A5"/>
    <w:rsid w:val="006B6036"/>
    <w:rsid w:val="006B7AAE"/>
    <w:rsid w:val="006C2B2D"/>
    <w:rsid w:val="006E6AFF"/>
    <w:rsid w:val="00700FFD"/>
    <w:rsid w:val="00707082"/>
    <w:rsid w:val="00724E3B"/>
    <w:rsid w:val="007331B8"/>
    <w:rsid w:val="00736B98"/>
    <w:rsid w:val="00740340"/>
    <w:rsid w:val="00747442"/>
    <w:rsid w:val="0075527C"/>
    <w:rsid w:val="00773CB6"/>
    <w:rsid w:val="00775C49"/>
    <w:rsid w:val="007A4166"/>
    <w:rsid w:val="007B3AAC"/>
    <w:rsid w:val="007B52EC"/>
    <w:rsid w:val="007C0AD2"/>
    <w:rsid w:val="007C56E1"/>
    <w:rsid w:val="007C58D7"/>
    <w:rsid w:val="007C684D"/>
    <w:rsid w:val="007D5C0D"/>
    <w:rsid w:val="007F5901"/>
    <w:rsid w:val="008067FA"/>
    <w:rsid w:val="00815710"/>
    <w:rsid w:val="008159B5"/>
    <w:rsid w:val="00823BB1"/>
    <w:rsid w:val="008273B5"/>
    <w:rsid w:val="0083187E"/>
    <w:rsid w:val="0083507B"/>
    <w:rsid w:val="0083587F"/>
    <w:rsid w:val="00842176"/>
    <w:rsid w:val="00853936"/>
    <w:rsid w:val="008556DD"/>
    <w:rsid w:val="00856453"/>
    <w:rsid w:val="00857DA7"/>
    <w:rsid w:val="0086105B"/>
    <w:rsid w:val="008744A6"/>
    <w:rsid w:val="008753CA"/>
    <w:rsid w:val="00876EE9"/>
    <w:rsid w:val="0088775D"/>
    <w:rsid w:val="00892DDC"/>
    <w:rsid w:val="008A16CE"/>
    <w:rsid w:val="008C1439"/>
    <w:rsid w:val="008C7D60"/>
    <w:rsid w:val="008D5DD4"/>
    <w:rsid w:val="008D69D1"/>
    <w:rsid w:val="008D789F"/>
    <w:rsid w:val="008E5F58"/>
    <w:rsid w:val="008E654E"/>
    <w:rsid w:val="008F4E33"/>
    <w:rsid w:val="008F5B2B"/>
    <w:rsid w:val="00900FDD"/>
    <w:rsid w:val="00906A8E"/>
    <w:rsid w:val="00920C00"/>
    <w:rsid w:val="00924E3F"/>
    <w:rsid w:val="009548CA"/>
    <w:rsid w:val="00963189"/>
    <w:rsid w:val="009732B6"/>
    <w:rsid w:val="00974CF1"/>
    <w:rsid w:val="00974EFB"/>
    <w:rsid w:val="009802F9"/>
    <w:rsid w:val="00983C40"/>
    <w:rsid w:val="00991A3B"/>
    <w:rsid w:val="009924EA"/>
    <w:rsid w:val="009A165B"/>
    <w:rsid w:val="009A3199"/>
    <w:rsid w:val="009A5033"/>
    <w:rsid w:val="009C0FDB"/>
    <w:rsid w:val="009D10F6"/>
    <w:rsid w:val="009D2F9D"/>
    <w:rsid w:val="009E522B"/>
    <w:rsid w:val="009E7E5A"/>
    <w:rsid w:val="00A0220C"/>
    <w:rsid w:val="00A11FC6"/>
    <w:rsid w:val="00A212FF"/>
    <w:rsid w:val="00A23F5B"/>
    <w:rsid w:val="00A27558"/>
    <w:rsid w:val="00A32D47"/>
    <w:rsid w:val="00A3599D"/>
    <w:rsid w:val="00A369FF"/>
    <w:rsid w:val="00A52F61"/>
    <w:rsid w:val="00A53892"/>
    <w:rsid w:val="00A53B57"/>
    <w:rsid w:val="00A8330E"/>
    <w:rsid w:val="00A853DE"/>
    <w:rsid w:val="00AA5315"/>
    <w:rsid w:val="00AB3A17"/>
    <w:rsid w:val="00AB47B8"/>
    <w:rsid w:val="00AB533D"/>
    <w:rsid w:val="00AD7E51"/>
    <w:rsid w:val="00B01C5A"/>
    <w:rsid w:val="00B01C7B"/>
    <w:rsid w:val="00B0650D"/>
    <w:rsid w:val="00B17927"/>
    <w:rsid w:val="00B235F7"/>
    <w:rsid w:val="00B26FBC"/>
    <w:rsid w:val="00B63CFC"/>
    <w:rsid w:val="00B6750B"/>
    <w:rsid w:val="00B82049"/>
    <w:rsid w:val="00B82C1F"/>
    <w:rsid w:val="00B95C9A"/>
    <w:rsid w:val="00BA07BC"/>
    <w:rsid w:val="00BA08F8"/>
    <w:rsid w:val="00BD21E4"/>
    <w:rsid w:val="00BF5CC7"/>
    <w:rsid w:val="00BF6857"/>
    <w:rsid w:val="00BF6DC3"/>
    <w:rsid w:val="00C00F40"/>
    <w:rsid w:val="00C01ADB"/>
    <w:rsid w:val="00C01BA2"/>
    <w:rsid w:val="00C06593"/>
    <w:rsid w:val="00C0789C"/>
    <w:rsid w:val="00C10882"/>
    <w:rsid w:val="00C1447E"/>
    <w:rsid w:val="00C145EC"/>
    <w:rsid w:val="00C31C28"/>
    <w:rsid w:val="00C614DE"/>
    <w:rsid w:val="00C642F0"/>
    <w:rsid w:val="00C73D84"/>
    <w:rsid w:val="00C85E7C"/>
    <w:rsid w:val="00CA39F9"/>
    <w:rsid w:val="00CD0CBD"/>
    <w:rsid w:val="00CD50A2"/>
    <w:rsid w:val="00CD7390"/>
    <w:rsid w:val="00CE2E94"/>
    <w:rsid w:val="00CE3C0F"/>
    <w:rsid w:val="00CE49A2"/>
    <w:rsid w:val="00CF1DF3"/>
    <w:rsid w:val="00CF4EA1"/>
    <w:rsid w:val="00D01A7D"/>
    <w:rsid w:val="00D02DCF"/>
    <w:rsid w:val="00D06248"/>
    <w:rsid w:val="00D10A9D"/>
    <w:rsid w:val="00D2227B"/>
    <w:rsid w:val="00D344F6"/>
    <w:rsid w:val="00D52F24"/>
    <w:rsid w:val="00D600B9"/>
    <w:rsid w:val="00D61C04"/>
    <w:rsid w:val="00D737BF"/>
    <w:rsid w:val="00D7527A"/>
    <w:rsid w:val="00D75A00"/>
    <w:rsid w:val="00D82483"/>
    <w:rsid w:val="00D86A03"/>
    <w:rsid w:val="00D91E69"/>
    <w:rsid w:val="00D939C9"/>
    <w:rsid w:val="00DA1B19"/>
    <w:rsid w:val="00DA2181"/>
    <w:rsid w:val="00DB1EDE"/>
    <w:rsid w:val="00DD358A"/>
    <w:rsid w:val="00DD6CED"/>
    <w:rsid w:val="00DE6BCA"/>
    <w:rsid w:val="00DF1690"/>
    <w:rsid w:val="00DF298C"/>
    <w:rsid w:val="00DF7026"/>
    <w:rsid w:val="00E003A1"/>
    <w:rsid w:val="00E12D03"/>
    <w:rsid w:val="00E15E9C"/>
    <w:rsid w:val="00E24DB4"/>
    <w:rsid w:val="00E25D51"/>
    <w:rsid w:val="00E269CD"/>
    <w:rsid w:val="00E27DF2"/>
    <w:rsid w:val="00E3010E"/>
    <w:rsid w:val="00E32A4A"/>
    <w:rsid w:val="00E51EE9"/>
    <w:rsid w:val="00E53AD2"/>
    <w:rsid w:val="00E60AD3"/>
    <w:rsid w:val="00E61F79"/>
    <w:rsid w:val="00E628BD"/>
    <w:rsid w:val="00E6477A"/>
    <w:rsid w:val="00E7606A"/>
    <w:rsid w:val="00E9085D"/>
    <w:rsid w:val="00EB6A14"/>
    <w:rsid w:val="00EC107B"/>
    <w:rsid w:val="00ED0F4E"/>
    <w:rsid w:val="00ED118B"/>
    <w:rsid w:val="00ED27DB"/>
    <w:rsid w:val="00ED35F2"/>
    <w:rsid w:val="00ED4178"/>
    <w:rsid w:val="00ED6CD4"/>
    <w:rsid w:val="00EE6310"/>
    <w:rsid w:val="00EF3F26"/>
    <w:rsid w:val="00F211F5"/>
    <w:rsid w:val="00F335BF"/>
    <w:rsid w:val="00F37114"/>
    <w:rsid w:val="00F428F0"/>
    <w:rsid w:val="00F508C3"/>
    <w:rsid w:val="00F5132E"/>
    <w:rsid w:val="00F57047"/>
    <w:rsid w:val="00F57E68"/>
    <w:rsid w:val="00F6232E"/>
    <w:rsid w:val="00F6484E"/>
    <w:rsid w:val="00F65EA1"/>
    <w:rsid w:val="00F82D9B"/>
    <w:rsid w:val="00F84735"/>
    <w:rsid w:val="00F9169E"/>
    <w:rsid w:val="00F931E4"/>
    <w:rsid w:val="00F93541"/>
    <w:rsid w:val="00FA5629"/>
    <w:rsid w:val="00FA71A2"/>
    <w:rsid w:val="00FB696D"/>
    <w:rsid w:val="00FD3F6A"/>
    <w:rsid w:val="00FE2F1B"/>
    <w:rsid w:val="00FE5FED"/>
    <w:rsid w:val="00FF0C9D"/>
    <w:rsid w:val="00FF239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2A4BF"/>
  <w15:chartTrackingRefBased/>
  <w15:docId w15:val="{1AFDAB36-FC9A-45EA-94BE-4E2C35EB2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B01C7B"/>
    <w:rPr>
      <w:rFonts w:ascii="Perpetua" w:hAnsi="Perpet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01C7B"/>
    <w:pPr>
      <w:tabs>
        <w:tab w:val="center" w:pos="4680"/>
        <w:tab w:val="right" w:pos="9360"/>
      </w:tabs>
    </w:pPr>
  </w:style>
  <w:style w:type="character" w:customStyle="1" w:styleId="FooterChar">
    <w:name w:val="Footer Char"/>
    <w:basedOn w:val="DefaultParagraphFont"/>
    <w:link w:val="Footer"/>
    <w:uiPriority w:val="99"/>
    <w:rsid w:val="00B01C7B"/>
  </w:style>
  <w:style w:type="paragraph" w:styleId="Title">
    <w:name w:val="Title"/>
    <w:aliases w:val="Subject"/>
    <w:basedOn w:val="Normal"/>
    <w:next w:val="Normal"/>
    <w:link w:val="TitleChar"/>
    <w:uiPriority w:val="10"/>
    <w:qFormat/>
    <w:rsid w:val="0004225D"/>
    <w:pPr>
      <w:contextualSpacing/>
    </w:pPr>
    <w:rPr>
      <w:rFonts w:eastAsiaTheme="majorEastAsia" w:cstheme="majorBidi"/>
      <w:b/>
      <w:spacing w:val="-10"/>
      <w:kern w:val="28"/>
      <w:sz w:val="26"/>
      <w:szCs w:val="56"/>
    </w:rPr>
  </w:style>
  <w:style w:type="character" w:customStyle="1" w:styleId="TitleChar">
    <w:name w:val="Title Char"/>
    <w:aliases w:val="Subject Char"/>
    <w:basedOn w:val="DefaultParagraphFont"/>
    <w:link w:val="Title"/>
    <w:uiPriority w:val="10"/>
    <w:rsid w:val="0004225D"/>
    <w:rPr>
      <w:rFonts w:ascii="Perpetua" w:eastAsiaTheme="majorEastAsia" w:hAnsi="Perpetua" w:cstheme="majorBidi"/>
      <w:b/>
      <w:spacing w:val="-10"/>
      <w:kern w:val="28"/>
      <w:sz w:val="26"/>
      <w:szCs w:val="56"/>
    </w:rPr>
  </w:style>
  <w:style w:type="character" w:styleId="Strong">
    <w:name w:val="Strong"/>
    <w:basedOn w:val="DefaultParagraphFont"/>
    <w:uiPriority w:val="22"/>
    <w:qFormat/>
    <w:rsid w:val="002742C9"/>
    <w:rPr>
      <w:rFonts w:ascii="Perpetua" w:hAnsi="Perpetua"/>
      <w:b/>
      <w:bCs/>
      <w:i w:val="0"/>
    </w:rPr>
  </w:style>
  <w:style w:type="paragraph" w:styleId="Header">
    <w:name w:val="header"/>
    <w:basedOn w:val="Normal"/>
    <w:link w:val="HeaderChar"/>
    <w:uiPriority w:val="99"/>
    <w:unhideWhenUsed/>
    <w:rsid w:val="006A34D5"/>
    <w:pPr>
      <w:tabs>
        <w:tab w:val="center" w:pos="4680"/>
        <w:tab w:val="right" w:pos="9360"/>
      </w:tabs>
    </w:pPr>
  </w:style>
  <w:style w:type="character" w:customStyle="1" w:styleId="HeaderChar">
    <w:name w:val="Header Char"/>
    <w:basedOn w:val="DefaultParagraphFont"/>
    <w:link w:val="Header"/>
    <w:uiPriority w:val="99"/>
    <w:rsid w:val="006A34D5"/>
    <w:rPr>
      <w:rFonts w:ascii="Perpetua" w:hAnsi="Perpetua"/>
    </w:rPr>
  </w:style>
  <w:style w:type="paragraph" w:styleId="ListParagraph">
    <w:name w:val="List Paragraph"/>
    <w:basedOn w:val="Normal"/>
    <w:uiPriority w:val="34"/>
    <w:qFormat/>
    <w:rsid w:val="00A369FF"/>
    <w:pPr>
      <w:ind w:left="720"/>
      <w:contextualSpacing/>
    </w:pPr>
  </w:style>
  <w:style w:type="table" w:styleId="TableGrid">
    <w:name w:val="Table Grid"/>
    <w:basedOn w:val="TableNormal"/>
    <w:uiPriority w:val="39"/>
    <w:rsid w:val="002D41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hrynMoore\Downloads\LHP_Letterhead_with_EFE_Mar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86ebc9d-14ca-4953-b5a7-99e384b27adc">
      <Terms xmlns="http://schemas.microsoft.com/office/infopath/2007/PartnerControls"/>
    </lcf76f155ced4ddcb4097134ff3c332f>
    <TaxCatchAll xmlns="900b393b-a5c8-4f56-87be-be708f2fe0e7" xsi:nil="true"/>
    <SharedWithUsers xmlns="900b393b-a5c8-4f56-87be-be708f2fe0e7">
      <UserInfo>
        <DisplayName>Karen Trezies</DisplayName>
        <AccountId>6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165D7E9BD7DD459228337FBBA90DBF" ma:contentTypeVersion="16" ma:contentTypeDescription="Create a new document." ma:contentTypeScope="" ma:versionID="18ccbaf70441c5e8d42054edb1fbf78e">
  <xsd:schema xmlns:xsd="http://www.w3.org/2001/XMLSchema" xmlns:xs="http://www.w3.org/2001/XMLSchema" xmlns:p="http://schemas.microsoft.com/office/2006/metadata/properties" xmlns:ns2="286ebc9d-14ca-4953-b5a7-99e384b27adc" xmlns:ns3="900b393b-a5c8-4f56-87be-be708f2fe0e7" targetNamespace="http://schemas.microsoft.com/office/2006/metadata/properties" ma:root="true" ma:fieldsID="332447a6b1bbaeb94d24266b10cebe60" ns2:_="" ns3:_="">
    <xsd:import namespace="286ebc9d-14ca-4953-b5a7-99e384b27adc"/>
    <xsd:import namespace="900b393b-a5c8-4f56-87be-be708f2fe0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6ebc9d-14ca-4953-b5a7-99e384b27a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fcea8d9-798f-49fc-9d96-f60c52ad430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0b393b-a5c8-4f56-87be-be708f2fe0e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2054ac-8a4a-48b4-a4b0-9f7e9065ee91}" ma:internalName="TaxCatchAll" ma:showField="CatchAllData" ma:web="900b393b-a5c8-4f56-87be-be708f2fe0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5FDCAE-3865-40DB-A790-99F93772C618}">
  <ds:schemaRefs>
    <ds:schemaRef ds:uri="http://schemas.microsoft.com/sharepoint/v3/contenttype/forms"/>
  </ds:schemaRefs>
</ds:datastoreItem>
</file>

<file path=customXml/itemProps2.xml><?xml version="1.0" encoding="utf-8"?>
<ds:datastoreItem xmlns:ds="http://schemas.openxmlformats.org/officeDocument/2006/customXml" ds:itemID="{E9A5AC96-3B8B-429D-844E-56680458EF6F}">
  <ds:schemaRefs>
    <ds:schemaRef ds:uri="http://schemas.microsoft.com/office/2006/metadata/properties"/>
    <ds:schemaRef ds:uri="http://www.w3.org/2000/xmlns/"/>
    <ds:schemaRef ds:uri="286ebc9d-14ca-4953-b5a7-99e384b27adc"/>
    <ds:schemaRef ds:uri="http://schemas.microsoft.com/office/infopath/2007/PartnerControls"/>
    <ds:schemaRef ds:uri="900b393b-a5c8-4f56-87be-be708f2fe0e7"/>
    <ds:schemaRef ds:uri="http://www.w3.org/2001/XMLSchema-instance"/>
  </ds:schemaRefs>
</ds:datastoreItem>
</file>

<file path=customXml/itemProps3.xml><?xml version="1.0" encoding="utf-8"?>
<ds:datastoreItem xmlns:ds="http://schemas.openxmlformats.org/officeDocument/2006/customXml" ds:itemID="{530770B3-5EEA-4496-8C1D-6210E713F6BF}">
  <ds:schemaRefs>
    <ds:schemaRef ds:uri="http://schemas.microsoft.com/office/2006/metadata/contentType"/>
    <ds:schemaRef ds:uri="http://schemas.microsoft.com/office/2006/metadata/properties/metaAttributes"/>
    <ds:schemaRef ds:uri="http://www.w3.org/2000/xmlns/"/>
    <ds:schemaRef ds:uri="http://www.w3.org/2001/XMLSchema"/>
    <ds:schemaRef ds:uri="286ebc9d-14ca-4953-b5a7-99e384b27adc"/>
    <ds:schemaRef ds:uri="900b393b-a5c8-4f56-87be-be708f2fe0e7"/>
  </ds:schemaRefs>
</ds:datastoreItem>
</file>

<file path=docProps/app.xml><?xml version="1.0" encoding="utf-8"?>
<Properties xmlns="http://schemas.openxmlformats.org/officeDocument/2006/extended-properties" xmlns:vt="http://schemas.openxmlformats.org/officeDocument/2006/docPropsVTypes">
  <Template>LHP_Letterhead_with_EFE_Mark.dotx</Template>
  <TotalTime>11</TotalTime>
  <Pages>8</Pages>
  <Words>1537</Words>
  <Characters>876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st Registration Form</dc:title>
  <dc:subject/>
  <dc:creator>Kathryn Moore</dc:creator>
  <cp:keywords/>
  <dc:description/>
  <cp:lastModifiedBy>Louise Shields</cp:lastModifiedBy>
  <cp:revision>16</cp:revision>
  <cp:lastPrinted>2023-06-19T13:37:00Z</cp:lastPrinted>
  <dcterms:created xsi:type="dcterms:W3CDTF">2023-12-05T17:07:00Z</dcterms:created>
  <dcterms:modified xsi:type="dcterms:W3CDTF">2023-12-05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65D7E9BD7DD459228337FBBA90DBF</vt:lpwstr>
  </property>
  <property fmtid="{D5CDD505-2E9C-101B-9397-08002B2CF9AE}" pid="3" name="GrammarlyDocumentId">
    <vt:lpwstr>22f7ef3a2c4f1424956969749805e283dded985d20cc25253272044576a28b27</vt:lpwstr>
  </property>
  <property fmtid="{D5CDD505-2E9C-101B-9397-08002B2CF9AE}" pid="4" name="MediaServiceImageTags">
    <vt:lpwstr/>
  </property>
</Properties>
</file>